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pPr w:leftFromText="141" w:rightFromText="141" w:vertAnchor="page" w:horzAnchor="margin" w:tblpXSpec="center" w:tblpY="1681"/>
        <w:tblW w:w="0" w:type="auto"/>
        <w:tblLook w:val="04A0" w:firstRow="1" w:lastRow="0" w:firstColumn="1" w:lastColumn="0" w:noHBand="0" w:noVBand="1"/>
      </w:tblPr>
      <w:tblGrid>
        <w:gridCol w:w="3974"/>
      </w:tblGrid>
      <w:tr w:rsidR="00064E6E" w:rsidRPr="0044321B" w14:paraId="261B290F" w14:textId="77777777" w:rsidTr="00064E6E">
        <w:tc>
          <w:tcPr>
            <w:tcW w:w="3974" w:type="dxa"/>
            <w:tcBorders>
              <w:bottom w:val="single" w:sz="4" w:space="0" w:color="auto"/>
            </w:tcBorders>
          </w:tcPr>
          <w:p w14:paraId="0A77844D" w14:textId="77777777" w:rsidR="00064E6E" w:rsidRPr="0044321B" w:rsidRDefault="00064E6E" w:rsidP="00064E6E">
            <w:pPr>
              <w:jc w:val="center"/>
              <w:rPr>
                <w:rFonts w:cstheme="minorHAnsi"/>
                <w:b/>
              </w:rPr>
            </w:pPr>
            <w:bookmarkStart w:id="0" w:name="_Hlk73302122"/>
            <w:bookmarkEnd w:id="0"/>
            <w:r w:rsidRPr="0044321B">
              <w:rPr>
                <w:rFonts w:cstheme="minorHAnsi"/>
                <w:b/>
              </w:rPr>
              <w:t>Departamento de Inglés</w:t>
            </w:r>
          </w:p>
        </w:tc>
      </w:tr>
      <w:tr w:rsidR="00064E6E" w:rsidRPr="0044321B" w14:paraId="39AEF36A" w14:textId="77777777" w:rsidTr="00064E6E">
        <w:tc>
          <w:tcPr>
            <w:tcW w:w="3974" w:type="dxa"/>
            <w:tcBorders>
              <w:top w:val="single" w:sz="4" w:space="0" w:color="auto"/>
            </w:tcBorders>
          </w:tcPr>
          <w:p w14:paraId="7B02E8EE" w14:textId="77777777" w:rsidR="00064E6E" w:rsidRPr="0044321B" w:rsidRDefault="00064E6E" w:rsidP="00064E6E">
            <w:pPr>
              <w:jc w:val="center"/>
              <w:rPr>
                <w:rFonts w:cstheme="minorHAnsi"/>
                <w:b/>
              </w:rPr>
            </w:pPr>
            <w:r w:rsidRPr="0044321B">
              <w:rPr>
                <w:rFonts w:cstheme="minorHAnsi"/>
                <w:b/>
              </w:rPr>
              <w:t>Guía formativa de aprendizaje</w:t>
            </w:r>
            <w:r>
              <w:rPr>
                <w:rFonts w:cstheme="minorHAnsi"/>
                <w:b/>
              </w:rPr>
              <w:t xml:space="preserve"> n°3</w:t>
            </w:r>
          </w:p>
        </w:tc>
      </w:tr>
      <w:tr w:rsidR="00064E6E" w:rsidRPr="0044321B" w14:paraId="76F19920" w14:textId="77777777" w:rsidTr="00064E6E">
        <w:tc>
          <w:tcPr>
            <w:tcW w:w="3974" w:type="dxa"/>
          </w:tcPr>
          <w:p w14:paraId="07BCF437" w14:textId="77777777" w:rsidR="00064E6E" w:rsidRPr="0044321B" w:rsidRDefault="00064E6E" w:rsidP="00064E6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° y 2° Nivel de </w:t>
            </w:r>
            <w:r w:rsidRPr="0044321B">
              <w:rPr>
                <w:rFonts w:cstheme="minorHAnsi"/>
                <w:b/>
              </w:rPr>
              <w:t>Priorización Curricular</w:t>
            </w:r>
          </w:p>
        </w:tc>
      </w:tr>
      <w:tr w:rsidR="00064E6E" w:rsidRPr="0044321B" w14:paraId="7B9F8B74" w14:textId="77777777" w:rsidTr="00064E6E">
        <w:tc>
          <w:tcPr>
            <w:tcW w:w="3974" w:type="dxa"/>
          </w:tcPr>
          <w:p w14:paraId="2D8C54D7" w14:textId="77777777" w:rsidR="00064E6E" w:rsidRPr="0044321B" w:rsidRDefault="00064E6E" w:rsidP="00064E6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Pr="0044321B">
              <w:rPr>
                <w:rFonts w:cstheme="minorHAnsi"/>
                <w:b/>
              </w:rPr>
              <w:t>° Medio</w:t>
            </w:r>
            <w:r>
              <w:rPr>
                <w:rFonts w:cstheme="minorHAnsi"/>
                <w:b/>
              </w:rPr>
              <w:t xml:space="preserve"> 2021</w:t>
            </w:r>
          </w:p>
        </w:tc>
      </w:tr>
      <w:tr w:rsidR="00064E6E" w:rsidRPr="0044321B" w14:paraId="02E10958" w14:textId="77777777" w:rsidTr="00064E6E">
        <w:tc>
          <w:tcPr>
            <w:tcW w:w="3974" w:type="dxa"/>
          </w:tcPr>
          <w:p w14:paraId="32B5C8B1" w14:textId="77777777" w:rsidR="00064E6E" w:rsidRPr="0044321B" w:rsidRDefault="00064E6E" w:rsidP="00064E6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RADITIONS and CELEBRATIONS (B)</w:t>
            </w:r>
          </w:p>
        </w:tc>
      </w:tr>
    </w:tbl>
    <w:p w14:paraId="645BF9A3" w14:textId="74D39695" w:rsidR="001B4FAB" w:rsidRPr="0044321B" w:rsidRDefault="00BC1FE5" w:rsidP="001B4FAB">
      <w:pPr>
        <w:jc w:val="both"/>
        <w:rPr>
          <w:rFonts w:cstheme="minorHAnsi"/>
        </w:rPr>
      </w:pPr>
      <w:r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44C477" wp14:editId="5388450F">
                <wp:simplePos x="0" y="0"/>
                <wp:positionH relativeFrom="column">
                  <wp:posOffset>5825490</wp:posOffset>
                </wp:positionH>
                <wp:positionV relativeFrom="paragraph">
                  <wp:posOffset>-499110</wp:posOffset>
                </wp:positionV>
                <wp:extent cx="632460" cy="251460"/>
                <wp:effectExtent l="0" t="0" r="15240" b="15240"/>
                <wp:wrapNone/>
                <wp:docPr id="19" name="Rectángul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460" cy="25146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F534C0" w14:textId="0F22B36F" w:rsidR="00BC1FE5" w:rsidRPr="00BC1FE5" w:rsidRDefault="00BC1FE5" w:rsidP="00BC1FE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BC1FE5">
                              <w:rPr>
                                <w:b/>
                              </w:rPr>
                              <w:t>PAG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44C477" id="Rectángulo 19" o:spid="_x0000_s1026" style="position:absolute;left:0;text-align:left;margin-left:458.7pt;margin-top:-39.3pt;width:49.8pt;height:19.8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" fillcolor="white [3201]" strokecolor="black [3213]" strokeweight="1.5pt">
                <v:textbox>
                  <w:txbxContent>
                    <w:p w14:paraId="18F534C0" w14:textId="0F22B36F" w:rsidR="00BC1FE5" w:rsidRPr="00BC1FE5" w:rsidRDefault="00BC1FE5" w:rsidP="00BC1FE5">
                      <w:pPr>
                        <w:jc w:val="center"/>
                        <w:rPr>
                          <w:b/>
                        </w:rPr>
                      </w:pPr>
                      <w:r w:rsidRPr="00BC1FE5">
                        <w:rPr>
                          <w:b/>
                        </w:rPr>
                        <w:t>PAGE 1</w:t>
                      </w:r>
                    </w:p>
                  </w:txbxContent>
                </v:textbox>
              </v:rect>
            </w:pict>
          </mc:Fallback>
        </mc:AlternateContent>
      </w:r>
      <w:r w:rsidR="00EE0EEC" w:rsidRPr="0044321B"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018D96" wp14:editId="13C2E1FC">
                <wp:simplePos x="0" y="0"/>
                <wp:positionH relativeFrom="margin">
                  <wp:posOffset>4743450</wp:posOffset>
                </wp:positionH>
                <wp:positionV relativeFrom="paragraph">
                  <wp:posOffset>186690</wp:posOffset>
                </wp:positionV>
                <wp:extent cx="1158240" cy="868680"/>
                <wp:effectExtent l="0" t="0" r="22860" b="26670"/>
                <wp:wrapNone/>
                <wp:docPr id="3" name="Rectángulo redondead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8240" cy="86868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DD8628" id="Rectángulo redondeado 3" o:spid="_x0000_s1026" style="position:absolute;margin-left:373.5pt;margin-top:14.7pt;width:91.2pt;height:68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" fillcolor="white [3201]" strokecolor="black [3213]" strokeweight="1pt">
                <v:stroke joinstyle="miter"/>
                <w10:wrap anchorx="margin"/>
              </v:roundrect>
            </w:pict>
          </mc:Fallback>
        </mc:AlternateContent>
      </w:r>
    </w:p>
    <w:p w14:paraId="5B64D4E6" w14:textId="77777777" w:rsidR="00FD7EF5" w:rsidRDefault="00FD7EF5" w:rsidP="001B4FAB">
      <w:pPr>
        <w:ind w:left="-426"/>
        <w:jc w:val="both"/>
        <w:rPr>
          <w:rFonts w:cstheme="minorHAnsi"/>
        </w:rPr>
      </w:pPr>
    </w:p>
    <w:p w14:paraId="4648614F" w14:textId="77777777" w:rsidR="00FD7EF5" w:rsidRDefault="00FD7EF5" w:rsidP="001B4FAB">
      <w:pPr>
        <w:ind w:left="-426"/>
        <w:jc w:val="both"/>
        <w:rPr>
          <w:rFonts w:cstheme="minorHAnsi"/>
        </w:rPr>
      </w:pPr>
    </w:p>
    <w:p w14:paraId="61C9E0CC" w14:textId="77777777" w:rsidR="00FD7EF5" w:rsidRDefault="00FD7EF5" w:rsidP="001B4FAB">
      <w:pPr>
        <w:ind w:left="-426"/>
        <w:jc w:val="both"/>
        <w:rPr>
          <w:rFonts w:cstheme="minorHAnsi"/>
        </w:rPr>
      </w:pPr>
    </w:p>
    <w:p w14:paraId="18C1EECB" w14:textId="77777777" w:rsidR="00FD7EF5" w:rsidRPr="00FD7EF5" w:rsidRDefault="00FD7EF5" w:rsidP="001B4FAB">
      <w:pPr>
        <w:ind w:left="-426"/>
        <w:jc w:val="both"/>
        <w:rPr>
          <w:rFonts w:cstheme="minorHAnsi"/>
          <w:sz w:val="16"/>
          <w:szCs w:val="16"/>
        </w:rPr>
      </w:pPr>
    </w:p>
    <w:p w14:paraId="3784CA97" w14:textId="6F0ECF2B" w:rsidR="001B4FAB" w:rsidRPr="0044321B" w:rsidRDefault="00FD7EF5" w:rsidP="00064E6E">
      <w:pPr>
        <w:ind w:left="-426" w:firstLine="426"/>
        <w:jc w:val="both"/>
        <w:rPr>
          <w:rFonts w:cstheme="minorHAnsi"/>
        </w:rPr>
      </w:pPr>
      <w:r>
        <w:rPr>
          <w:rFonts w:cstheme="minorHAnsi"/>
        </w:rPr>
        <w:t xml:space="preserve">Nombre </w:t>
      </w:r>
      <w:r w:rsidR="001B4FAB" w:rsidRPr="0044321B">
        <w:rPr>
          <w:rFonts w:cstheme="minorHAnsi"/>
        </w:rPr>
        <w:t>____________________________</w:t>
      </w:r>
      <w:r>
        <w:rPr>
          <w:rFonts w:cstheme="minorHAnsi"/>
        </w:rPr>
        <w:t>_______</w:t>
      </w:r>
      <w:r w:rsidR="001B4FAB" w:rsidRPr="0044321B">
        <w:rPr>
          <w:rFonts w:cstheme="minorHAnsi"/>
        </w:rPr>
        <w:t>_______   Curso</w:t>
      </w:r>
      <w:r>
        <w:rPr>
          <w:rFonts w:cstheme="minorHAnsi"/>
        </w:rPr>
        <w:t xml:space="preserve"> 2°</w:t>
      </w:r>
      <w:r w:rsidR="001B4FAB" w:rsidRPr="0044321B">
        <w:rPr>
          <w:rFonts w:cstheme="minorHAnsi"/>
        </w:rPr>
        <w:t xml:space="preserve"> _____</w:t>
      </w:r>
      <w:r w:rsidR="00064E6E">
        <w:rPr>
          <w:rFonts w:cstheme="minorHAnsi"/>
        </w:rPr>
        <w:t>__</w:t>
      </w:r>
      <w:r w:rsidR="001B4FAB" w:rsidRPr="0044321B">
        <w:rPr>
          <w:rFonts w:cstheme="minorHAnsi"/>
        </w:rPr>
        <w:t>__    Fecha: ____</w:t>
      </w:r>
      <w:r>
        <w:rPr>
          <w:rFonts w:cstheme="minorHAnsi"/>
        </w:rPr>
        <w:t>_____</w:t>
      </w:r>
      <w:r w:rsidR="00064E6E">
        <w:rPr>
          <w:rFonts w:cstheme="minorHAnsi"/>
        </w:rPr>
        <w:t>___</w:t>
      </w:r>
      <w:r w:rsidR="001B4FAB" w:rsidRPr="0044321B">
        <w:rPr>
          <w:rFonts w:cstheme="minorHAnsi"/>
        </w:rPr>
        <w:t>___</w:t>
      </w:r>
    </w:p>
    <w:p w14:paraId="11B0C8A8" w14:textId="1BC80B5C" w:rsidR="001B4FAB" w:rsidRPr="0044321B" w:rsidRDefault="00FD7EF5" w:rsidP="00064E6E">
      <w:pPr>
        <w:ind w:left="-426" w:firstLine="426"/>
        <w:jc w:val="both"/>
        <w:rPr>
          <w:rFonts w:cstheme="minorHAnsi"/>
        </w:rPr>
      </w:pPr>
      <w:proofErr w:type="spellStart"/>
      <w:r>
        <w:rPr>
          <w:rFonts w:cstheme="minorHAnsi"/>
        </w:rPr>
        <w:t>Ptje</w:t>
      </w:r>
      <w:proofErr w:type="spellEnd"/>
      <w:r>
        <w:rPr>
          <w:rFonts w:cstheme="minorHAnsi"/>
        </w:rPr>
        <w:t>.</w:t>
      </w:r>
      <w:r w:rsidR="000A7E24">
        <w:rPr>
          <w:rFonts w:cstheme="minorHAnsi"/>
        </w:rPr>
        <w:t xml:space="preserve"> total: __24</w:t>
      </w:r>
      <w:r>
        <w:rPr>
          <w:rFonts w:cstheme="minorHAnsi"/>
        </w:rPr>
        <w:t xml:space="preserve">_ </w:t>
      </w:r>
      <w:proofErr w:type="spellStart"/>
      <w:r>
        <w:rPr>
          <w:rFonts w:cstheme="minorHAnsi"/>
        </w:rPr>
        <w:t>P</w:t>
      </w:r>
      <w:r w:rsidR="001B4FAB" w:rsidRPr="0044321B">
        <w:rPr>
          <w:rFonts w:cstheme="minorHAnsi"/>
        </w:rPr>
        <w:t>tje</w:t>
      </w:r>
      <w:proofErr w:type="spellEnd"/>
      <w:r>
        <w:rPr>
          <w:rFonts w:cstheme="minorHAnsi"/>
        </w:rPr>
        <w:t>.</w:t>
      </w:r>
      <w:r w:rsidR="001B4FAB" w:rsidRPr="0044321B">
        <w:rPr>
          <w:rFonts w:cstheme="minorHAnsi"/>
        </w:rPr>
        <w:t xml:space="preserve"> mínimo: __</w:t>
      </w:r>
      <w:r w:rsidR="00432FE4">
        <w:rPr>
          <w:rFonts w:cstheme="minorHAnsi"/>
        </w:rPr>
        <w:t>14</w:t>
      </w:r>
      <w:r w:rsidR="001B4FAB" w:rsidRPr="0044321B">
        <w:rPr>
          <w:rFonts w:cstheme="minorHAnsi"/>
        </w:rPr>
        <w:t xml:space="preserve">_ </w:t>
      </w:r>
      <w:proofErr w:type="spellStart"/>
      <w:r w:rsidR="001B4FAB" w:rsidRPr="0044321B">
        <w:rPr>
          <w:rFonts w:cstheme="minorHAnsi"/>
        </w:rPr>
        <w:t>Ptje</w:t>
      </w:r>
      <w:proofErr w:type="spellEnd"/>
      <w:r>
        <w:rPr>
          <w:rFonts w:cstheme="minorHAnsi"/>
        </w:rPr>
        <w:t>.</w:t>
      </w:r>
      <w:r w:rsidR="001B4FAB" w:rsidRPr="0044321B">
        <w:rPr>
          <w:rFonts w:cstheme="minorHAnsi"/>
        </w:rPr>
        <w:t xml:space="preserve"> obtenido: ____ Porcentaje de logro: ____</w:t>
      </w:r>
      <w:r>
        <w:rPr>
          <w:rFonts w:cstheme="minorHAnsi"/>
        </w:rPr>
        <w:t xml:space="preserve"> </w:t>
      </w:r>
      <w:r w:rsidR="001B4FAB" w:rsidRPr="0044321B">
        <w:rPr>
          <w:rFonts w:cstheme="minorHAnsi"/>
        </w:rPr>
        <w:t xml:space="preserve">Nivel de </w:t>
      </w:r>
      <w:proofErr w:type="gramStart"/>
      <w:r w:rsidR="001B4FAB" w:rsidRPr="0044321B">
        <w:rPr>
          <w:rFonts w:cstheme="minorHAnsi"/>
        </w:rPr>
        <w:t>logro:</w:t>
      </w:r>
      <w:r>
        <w:rPr>
          <w:rFonts w:cstheme="minorHAnsi"/>
        </w:rPr>
        <w:t>_</w:t>
      </w:r>
      <w:proofErr w:type="gramEnd"/>
      <w:r>
        <w:rPr>
          <w:rFonts w:cstheme="minorHAnsi"/>
        </w:rPr>
        <w:t>____</w:t>
      </w:r>
      <w:r w:rsidR="00064E6E">
        <w:rPr>
          <w:rFonts w:cstheme="minorHAnsi"/>
        </w:rPr>
        <w:t>___</w:t>
      </w:r>
    </w:p>
    <w:p w14:paraId="460E9F49" w14:textId="72AF7A1F" w:rsidR="001B4FAB" w:rsidRPr="0044321B" w:rsidRDefault="00064E6E" w:rsidP="001B4FAB">
      <w:pPr>
        <w:ind w:left="-426"/>
        <w:jc w:val="both"/>
        <w:rPr>
          <w:rFonts w:cstheme="minorHAnsi"/>
        </w:rPr>
      </w:pPr>
      <w:r w:rsidRPr="0044321B"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E0B3C8" wp14:editId="0769F9E0">
                <wp:simplePos x="0" y="0"/>
                <wp:positionH relativeFrom="margin">
                  <wp:align>left</wp:align>
                </wp:positionH>
                <wp:positionV relativeFrom="paragraph">
                  <wp:posOffset>23495</wp:posOffset>
                </wp:positionV>
                <wp:extent cx="6149340" cy="285750"/>
                <wp:effectExtent l="0" t="0" r="22860" b="19050"/>
                <wp:wrapNone/>
                <wp:docPr id="4" name="Rectángulo redondead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9340" cy="2857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A81EDC" w14:textId="7BE96955" w:rsidR="001B4FAB" w:rsidRPr="00FD7EF5" w:rsidRDefault="001B4FAB" w:rsidP="001B4FAB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Muy Bien (MB): 100%-86%      </w:t>
                            </w:r>
                            <w:r w:rsid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Bien (B): 85%-71%      </w:t>
                            </w:r>
                            <w:r w:rsid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Suficiente (S): 70%-60%       </w:t>
                            </w:r>
                            <w:r w:rsid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7EF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Insuficiente (I) 59% o </w:t>
                            </w:r>
                            <w:r w:rsidRPr="00FD7EF5">
                              <w:rPr>
                                <w:rStyle w:val="Textoennegrita"/>
                                <w:rFonts w:ascii="Arial" w:hAnsi="Arial" w:cs="Arial"/>
                                <w:color w:val="727272"/>
                                <w:spacing w:val="8"/>
                                <w:sz w:val="20"/>
                                <w:szCs w:val="20"/>
                              </w:rPr>
                              <w:t>&l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E0B3C8" id="Rectángulo redondeado 4" o:spid="_x0000_s1027" style="position:absolute;left:0;text-align:left;margin-left:0;margin-top:1.85pt;width:484.2pt;height:22.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" fillcolor="white [3201]" strokecolor="black [3213]" strokeweight="1pt">
                <v:stroke joinstyle="miter"/>
                <v:textbox>
                  <w:txbxContent>
                    <w:p w14:paraId="67A81EDC" w14:textId="7BE96955" w:rsidR="001B4FAB" w:rsidRPr="00FD7EF5" w:rsidRDefault="001B4FAB" w:rsidP="001B4FAB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FD7EF5">
                        <w:rPr>
                          <w:b/>
                          <w:sz w:val="20"/>
                          <w:szCs w:val="20"/>
                        </w:rPr>
                        <w:t xml:space="preserve">Muy Bien (MB): 100%-86%      </w:t>
                      </w:r>
                      <w:r w:rsidR="00FD7EF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FD7EF5">
                        <w:rPr>
                          <w:b/>
                          <w:sz w:val="20"/>
                          <w:szCs w:val="20"/>
                        </w:rPr>
                        <w:t xml:space="preserve">    Bien (B): 85%-71%      </w:t>
                      </w:r>
                      <w:r w:rsidR="00FD7EF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FD7EF5">
                        <w:rPr>
                          <w:b/>
                          <w:sz w:val="20"/>
                          <w:szCs w:val="20"/>
                        </w:rPr>
                        <w:t xml:space="preserve">   Suficiente (S): 70%-60%       </w:t>
                      </w:r>
                      <w:r w:rsidR="00FD7EF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FD7EF5">
                        <w:rPr>
                          <w:b/>
                          <w:sz w:val="20"/>
                          <w:szCs w:val="20"/>
                        </w:rPr>
                        <w:t xml:space="preserve">   Insuficiente (I) 59% o </w:t>
                      </w:r>
                      <w:r w:rsidRPr="00FD7EF5">
                        <w:rPr>
                          <w:rStyle w:val="Textoennegrita"/>
                          <w:rFonts w:ascii="Arial" w:hAnsi="Arial" w:cs="Arial"/>
                          <w:color w:val="727272"/>
                          <w:spacing w:val="8"/>
                          <w:sz w:val="20"/>
                          <w:szCs w:val="20"/>
                        </w:rPr>
                        <w:t>&lt;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7A8AF01" w14:textId="60F80012" w:rsidR="001B4FAB" w:rsidRDefault="001B4FAB" w:rsidP="001B4FAB"/>
    <w:tbl>
      <w:tblPr>
        <w:tblW w:w="10064" w:type="dxa"/>
        <w:jc w:val="center"/>
        <w:tblLayout w:type="fixed"/>
        <w:tblLook w:val="0000" w:firstRow="0" w:lastRow="0" w:firstColumn="0" w:lastColumn="0" w:noHBand="0" w:noVBand="0"/>
      </w:tblPr>
      <w:tblGrid>
        <w:gridCol w:w="3402"/>
        <w:gridCol w:w="3402"/>
        <w:gridCol w:w="3260"/>
      </w:tblGrid>
      <w:tr w:rsidR="00591ED6" w14:paraId="630D774E" w14:textId="77777777" w:rsidTr="00102DDD">
        <w:trPr>
          <w:trHeight w:val="232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427CC" w14:textId="77777777" w:rsidR="00591ED6" w:rsidRPr="00FD7EF5" w:rsidRDefault="00591ED6" w:rsidP="00D57FF2">
            <w:pPr>
              <w:spacing w:after="0" w:line="240" w:lineRule="auto"/>
              <w:jc w:val="center"/>
              <w:rPr>
                <w:b/>
              </w:rPr>
            </w:pPr>
            <w:r w:rsidRPr="00FD7EF5">
              <w:rPr>
                <w:b/>
              </w:rPr>
              <w:t>Objetivo(s) de Aprendizaje o Aprendizaje(s) Esperado priorizado(s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7AEFF" w14:textId="77777777" w:rsidR="00591ED6" w:rsidRPr="00FD7EF5" w:rsidRDefault="00591ED6" w:rsidP="00D57FF2">
            <w:pPr>
              <w:spacing w:after="0" w:line="240" w:lineRule="auto"/>
              <w:jc w:val="center"/>
              <w:rPr>
                <w:b/>
              </w:rPr>
            </w:pPr>
            <w:r w:rsidRPr="00FD7EF5">
              <w:rPr>
                <w:b/>
              </w:rPr>
              <w:t xml:space="preserve">Indicador(es) de evaluación </w:t>
            </w:r>
          </w:p>
          <w:p w14:paraId="29217070" w14:textId="77777777" w:rsidR="00591ED6" w:rsidRPr="00FD7EF5" w:rsidRDefault="00591ED6" w:rsidP="00D57FF2">
            <w:pPr>
              <w:spacing w:after="0" w:line="240" w:lineRule="auto"/>
              <w:rPr>
                <w:b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33FA6" w14:textId="77777777" w:rsidR="00591ED6" w:rsidRPr="00FD7EF5" w:rsidRDefault="00591ED6" w:rsidP="00D57FF2">
            <w:pPr>
              <w:spacing w:after="0" w:line="240" w:lineRule="auto"/>
              <w:jc w:val="center"/>
              <w:rPr>
                <w:b/>
              </w:rPr>
            </w:pPr>
            <w:r w:rsidRPr="00FD7EF5">
              <w:rPr>
                <w:b/>
              </w:rPr>
              <w:t xml:space="preserve">Objetivo(s) de evaluación </w:t>
            </w:r>
          </w:p>
        </w:tc>
      </w:tr>
      <w:tr w:rsidR="00591ED6" w:rsidRPr="0062794C" w14:paraId="5DAFF035" w14:textId="77777777" w:rsidTr="00102DDD">
        <w:trPr>
          <w:trHeight w:val="645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6C76E" w14:textId="6EEC773A" w:rsidR="00591ED6" w:rsidRPr="00FD7EF5" w:rsidRDefault="00591ED6" w:rsidP="00D57F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D7EF5">
              <w:rPr>
                <w:b/>
                <w:color w:val="000000"/>
              </w:rPr>
              <w:t>0A9</w:t>
            </w:r>
            <w:r w:rsidRPr="00FD7EF5">
              <w:rPr>
                <w:color w:val="000000"/>
              </w:rPr>
              <w:t xml:space="preserve"> Demostrar comprensión de ideas generales e información explícita en textos adaptados (…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39FFF" w14:textId="3F643EF6" w:rsidR="00591ED6" w:rsidRPr="00FD7EF5" w:rsidRDefault="00FD7EF5" w:rsidP="00D57FF2">
            <w:pPr>
              <w:spacing w:after="0" w:line="240" w:lineRule="auto"/>
              <w:rPr>
                <w:color w:val="000000"/>
              </w:rPr>
            </w:pPr>
            <w:r w:rsidRPr="00FD7EF5">
              <w:rPr>
                <w:rFonts w:cstheme="minorHAnsi"/>
              </w:rPr>
              <w:t>- Leen textos literarios y no literarios apropiados a su nivel en forma independiente.</w:t>
            </w:r>
            <w:r w:rsidRPr="00FD7EF5">
              <w:rPr>
                <w:rFonts w:cstheme="minorHAnsi"/>
              </w:rPr>
              <w:br/>
              <w:t>- Identifican información específica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45FFC" w14:textId="77777777" w:rsidR="00FD7EF5" w:rsidRPr="00FD7EF5" w:rsidRDefault="00FD7EF5" w:rsidP="00FD7EF5">
            <w:pPr>
              <w:spacing w:after="0" w:line="240" w:lineRule="auto"/>
              <w:rPr>
                <w:rFonts w:cstheme="minorHAnsi"/>
              </w:rPr>
            </w:pPr>
            <w:r w:rsidRPr="00FD7EF5">
              <w:rPr>
                <w:rFonts w:cstheme="minorHAnsi"/>
              </w:rPr>
              <w:t>Reconocer vocabulario general unidades anteriores</w:t>
            </w:r>
          </w:p>
          <w:p w14:paraId="3CD3342B" w14:textId="77777777" w:rsidR="00FD7EF5" w:rsidRPr="00FD7EF5" w:rsidRDefault="00FD7EF5" w:rsidP="00FD7EF5">
            <w:pPr>
              <w:spacing w:after="0" w:line="240" w:lineRule="auto"/>
              <w:rPr>
                <w:rFonts w:cstheme="minorHAnsi"/>
              </w:rPr>
            </w:pPr>
            <w:r w:rsidRPr="00FD7EF5">
              <w:rPr>
                <w:rFonts w:cstheme="minorHAnsi"/>
              </w:rPr>
              <w:t>Reconocer vocabulario temático de unidades anteriores</w:t>
            </w:r>
          </w:p>
          <w:p w14:paraId="6DC29A8C" w14:textId="77777777" w:rsidR="00591ED6" w:rsidRPr="00FD7EF5" w:rsidRDefault="00591ED6" w:rsidP="00D57FF2">
            <w:pPr>
              <w:spacing w:after="0" w:line="240" w:lineRule="auto"/>
              <w:rPr>
                <w:color w:val="000000"/>
              </w:rPr>
            </w:pPr>
          </w:p>
        </w:tc>
      </w:tr>
      <w:tr w:rsidR="00591ED6" w:rsidRPr="0062794C" w14:paraId="372DAEA5" w14:textId="77777777" w:rsidTr="00102DDD">
        <w:trPr>
          <w:trHeight w:val="507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F0B21" w14:textId="08B3A423" w:rsidR="00591ED6" w:rsidRPr="00FD7EF5" w:rsidRDefault="00591ED6" w:rsidP="00D57F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</w:rPr>
            </w:pPr>
            <w:r w:rsidRPr="00FD7EF5">
              <w:rPr>
                <w:b/>
                <w:color w:val="000000"/>
              </w:rPr>
              <w:t xml:space="preserve">OA12. </w:t>
            </w:r>
            <w:r w:rsidRPr="00FD7EF5">
              <w:rPr>
                <w:color w:val="000000"/>
              </w:rPr>
              <w:t xml:space="preserve">Seleccionar y usar estrategias para apoyar la comprensión de los textos </w:t>
            </w:r>
            <w:proofErr w:type="gramStart"/>
            <w:r w:rsidRPr="00FD7EF5">
              <w:rPr>
                <w:color w:val="000000"/>
              </w:rPr>
              <w:t>leídos(</w:t>
            </w:r>
            <w:proofErr w:type="gramEnd"/>
            <w:r w:rsidRPr="00FD7EF5">
              <w:rPr>
                <w:color w:val="000000"/>
              </w:rPr>
              <w:t>…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68F36" w14:textId="77777777" w:rsidR="00FD7EF5" w:rsidRPr="00FD7EF5" w:rsidRDefault="00FD7EF5" w:rsidP="00FD7EF5">
            <w:pPr>
              <w:spacing w:after="0" w:line="240" w:lineRule="auto"/>
              <w:jc w:val="both"/>
              <w:rPr>
                <w:rFonts w:cstheme="minorHAnsi"/>
              </w:rPr>
            </w:pPr>
            <w:r w:rsidRPr="00FD7EF5">
              <w:rPr>
                <w:rFonts w:cstheme="minorHAnsi"/>
              </w:rPr>
              <w:t>-Realizar una pre-lectura identificando vocabulario en ambos idiomas.</w:t>
            </w:r>
          </w:p>
          <w:p w14:paraId="6F1103D9" w14:textId="77777777" w:rsidR="00FD7EF5" w:rsidRPr="00FD7EF5" w:rsidRDefault="00FD7EF5" w:rsidP="00FD7EF5">
            <w:pPr>
              <w:spacing w:after="0" w:line="240" w:lineRule="auto"/>
              <w:jc w:val="both"/>
              <w:rPr>
                <w:rFonts w:cstheme="minorHAnsi"/>
              </w:rPr>
            </w:pPr>
            <w:r w:rsidRPr="00FD7EF5">
              <w:rPr>
                <w:rFonts w:cstheme="minorHAnsi"/>
              </w:rPr>
              <w:t>-Reconocen frases claves para el entendimiento del texto.</w:t>
            </w:r>
          </w:p>
          <w:p w14:paraId="38CCEF52" w14:textId="7ACD9823" w:rsidR="00591ED6" w:rsidRPr="00FD7EF5" w:rsidRDefault="00FD7EF5" w:rsidP="00FD7EF5">
            <w:pPr>
              <w:spacing w:after="0" w:line="240" w:lineRule="auto"/>
              <w:rPr>
                <w:color w:val="000000"/>
              </w:rPr>
            </w:pPr>
            <w:r w:rsidRPr="00FD7EF5">
              <w:rPr>
                <w:rFonts w:cstheme="minorHAnsi"/>
              </w:rPr>
              <w:t>-Responden preguntas aplicando estructuras enseñadas y vocabulario de clase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F834" w14:textId="59C0A434" w:rsidR="00591ED6" w:rsidRPr="00FD7EF5" w:rsidRDefault="00FD7EF5" w:rsidP="00D57FF2">
            <w:pPr>
              <w:spacing w:after="0" w:line="240" w:lineRule="auto"/>
              <w:rPr>
                <w:color w:val="000000"/>
              </w:rPr>
            </w:pPr>
            <w:r w:rsidRPr="00FD7EF5">
              <w:rPr>
                <w:rFonts w:cstheme="minorHAnsi"/>
              </w:rPr>
              <w:t>Aplican conocimientos adquiridos en actividades de comprensión lectora para responder preguntas de texto</w:t>
            </w:r>
          </w:p>
        </w:tc>
      </w:tr>
      <w:tr w:rsidR="00591ED6" w:rsidRPr="0062794C" w14:paraId="5F3CBEF1" w14:textId="77777777" w:rsidTr="00102DDD">
        <w:trPr>
          <w:trHeight w:val="900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1BBEB" w14:textId="0384442D" w:rsidR="00591ED6" w:rsidRPr="00FD7EF5" w:rsidRDefault="00591ED6" w:rsidP="00D57F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</w:rPr>
            </w:pPr>
            <w:r w:rsidRPr="00FD7EF5">
              <w:rPr>
                <w:b/>
                <w:color w:val="000000"/>
              </w:rPr>
              <w:t xml:space="preserve">OA14: </w:t>
            </w:r>
            <w:r w:rsidRPr="00FD7EF5">
              <w:rPr>
                <w:color w:val="000000"/>
              </w:rPr>
              <w:t>Escribir una variedad de textos (…) utilizando los pasos del proceso de escritura (…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F56DE" w14:textId="0EF3CEF6" w:rsidR="00591ED6" w:rsidRPr="00FD7EF5" w:rsidRDefault="00FD7EF5" w:rsidP="00D57FF2">
            <w:pPr>
              <w:spacing w:after="0" w:line="240" w:lineRule="auto"/>
              <w:rPr>
                <w:color w:val="000000"/>
              </w:rPr>
            </w:pPr>
            <w:r w:rsidRPr="00FD7EF5">
              <w:rPr>
                <w:rFonts w:cstheme="minorHAnsi"/>
              </w:rPr>
              <w:t>-Escriben textos variados.</w:t>
            </w:r>
            <w:r w:rsidRPr="00FD7EF5">
              <w:rPr>
                <w:rFonts w:cstheme="minorHAnsi"/>
              </w:rPr>
              <w:br/>
              <w:t>Usan todas las herramientas de apoyo, como diccionario, software especial, textos de inglés.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C3792" w14:textId="32129EF3" w:rsidR="00591ED6" w:rsidRPr="00FD7EF5" w:rsidRDefault="00FD7EF5" w:rsidP="00D57FF2">
            <w:pPr>
              <w:spacing w:after="0" w:line="240" w:lineRule="auto"/>
              <w:rPr>
                <w:color w:val="000000"/>
              </w:rPr>
            </w:pPr>
            <w:r w:rsidRPr="00FD7EF5">
              <w:rPr>
                <w:rFonts w:cstheme="minorHAnsi"/>
              </w:rPr>
              <w:t>Responden preguntas simples.</w:t>
            </w:r>
            <w:r w:rsidRPr="00FD7EF5">
              <w:rPr>
                <w:rFonts w:cstheme="minorHAnsi"/>
              </w:rPr>
              <w:br/>
              <w:t>Reconocer vocabulario.</w:t>
            </w:r>
            <w:r w:rsidRPr="00FD7EF5">
              <w:rPr>
                <w:rFonts w:cstheme="minorHAnsi"/>
              </w:rPr>
              <w:br/>
              <w:t>Aplicar conocimiento de vocabulario.</w:t>
            </w:r>
          </w:p>
        </w:tc>
      </w:tr>
    </w:tbl>
    <w:tbl>
      <w:tblPr>
        <w:tblpPr w:leftFromText="141" w:rightFromText="141" w:vertAnchor="text" w:horzAnchor="margin" w:tblpXSpec="center" w:tblpY="495"/>
        <w:tblW w:w="100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065"/>
      </w:tblGrid>
      <w:tr w:rsidR="00591ED6" w:rsidRPr="005A3753" w14:paraId="04E5425F" w14:textId="77777777" w:rsidTr="00102DDD">
        <w:trPr>
          <w:trHeight w:val="20"/>
        </w:trPr>
        <w:tc>
          <w:tcPr>
            <w:tcW w:w="10065" w:type="dxa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E580F" w14:textId="77777777" w:rsidR="00591ED6" w:rsidRPr="007C3C24" w:rsidRDefault="00591ED6" w:rsidP="00102DDD">
            <w:pPr>
              <w:widowControl w:val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C3C24">
              <w:rPr>
                <w:rFonts w:cstheme="minorHAnsi"/>
                <w:b/>
                <w:sz w:val="20"/>
                <w:szCs w:val="20"/>
              </w:rPr>
              <w:t>(HELP FOR INSTRUCTIONS) AYUDA PARA LAS INSTRUCCIONES</w:t>
            </w:r>
          </w:p>
        </w:tc>
      </w:tr>
      <w:tr w:rsidR="00591ED6" w:rsidRPr="005A3753" w14:paraId="49D7701A" w14:textId="77777777" w:rsidTr="00102DDD">
        <w:trPr>
          <w:trHeight w:val="640"/>
        </w:trPr>
        <w:tc>
          <w:tcPr>
            <w:tcW w:w="10065" w:type="dxa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FE0FE" w14:textId="77777777" w:rsidR="00591ED6" w:rsidRPr="007C3C24" w:rsidRDefault="00591ED6" w:rsidP="00102D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cstheme="minorHAnsi"/>
                <w:sz w:val="20"/>
                <w:szCs w:val="20"/>
              </w:rPr>
            </w:pPr>
            <w:r w:rsidRPr="007C3C24">
              <w:rPr>
                <w:rFonts w:cstheme="minorHAnsi"/>
                <w:b/>
                <w:noProof/>
                <w:sz w:val="20"/>
                <w:szCs w:val="20"/>
                <w:lang w:eastAsia="es-CL"/>
              </w:rPr>
              <w:drawing>
                <wp:inline distT="114300" distB="114300" distL="114300" distR="114300" wp14:anchorId="68F46AA3" wp14:editId="03ABDD37">
                  <wp:extent cx="190500" cy="190500"/>
                  <wp:effectExtent l="0" t="0" r="0" b="0"/>
                  <wp:docPr id="23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7C3C24">
              <w:rPr>
                <w:rFonts w:cstheme="minorHAnsi"/>
                <w:b/>
                <w:sz w:val="20"/>
                <w:szCs w:val="20"/>
                <w:lang w:val="en-US"/>
              </w:rPr>
              <w:t xml:space="preserve">READ:  </w:t>
            </w:r>
            <w:r w:rsidRPr="007C3C24">
              <w:rPr>
                <w:rFonts w:cstheme="minorHAnsi"/>
                <w:sz w:val="20"/>
                <w:szCs w:val="20"/>
                <w:lang w:val="en-US"/>
              </w:rPr>
              <w:t xml:space="preserve">Lee | </w:t>
            </w:r>
            <w:r w:rsidRPr="007C3C24">
              <w:rPr>
                <w:rFonts w:cstheme="minorHAnsi"/>
                <w:b/>
                <w:noProof/>
                <w:sz w:val="20"/>
                <w:szCs w:val="20"/>
                <w:lang w:eastAsia="es-CL"/>
              </w:rPr>
              <w:drawing>
                <wp:inline distT="19050" distB="19050" distL="19050" distR="19050" wp14:anchorId="73522CF7" wp14:editId="32940375">
                  <wp:extent cx="190500" cy="190500"/>
                  <wp:effectExtent l="0" t="0" r="0" b="0"/>
                  <wp:docPr id="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7C3C24">
              <w:rPr>
                <w:rFonts w:cstheme="minorHAnsi"/>
                <w:b/>
                <w:sz w:val="20"/>
                <w:szCs w:val="20"/>
                <w:lang w:val="en-US"/>
              </w:rPr>
              <w:t xml:space="preserve">ANSWER: </w:t>
            </w:r>
            <w:proofErr w:type="spellStart"/>
            <w:r w:rsidRPr="007C3C24">
              <w:rPr>
                <w:rFonts w:cstheme="minorHAnsi"/>
                <w:sz w:val="20"/>
                <w:szCs w:val="20"/>
                <w:lang w:val="en-US"/>
              </w:rPr>
              <w:t>Responde</w:t>
            </w:r>
            <w:proofErr w:type="spellEnd"/>
            <w:r w:rsidRPr="007C3C24">
              <w:rPr>
                <w:rFonts w:cstheme="minorHAnsi"/>
                <w:sz w:val="20"/>
                <w:szCs w:val="20"/>
                <w:lang w:val="en-US"/>
              </w:rPr>
              <w:t xml:space="preserve">  | </w:t>
            </w:r>
            <w:r w:rsidRPr="007C3C24">
              <w:rPr>
                <w:rFonts w:cstheme="minorHAnsi"/>
                <w:b/>
                <w:noProof/>
                <w:sz w:val="20"/>
                <w:szCs w:val="20"/>
                <w:lang w:eastAsia="es-CL"/>
              </w:rPr>
              <w:drawing>
                <wp:inline distT="19050" distB="19050" distL="19050" distR="19050" wp14:anchorId="73555F91" wp14:editId="2D402321">
                  <wp:extent cx="190500" cy="190500"/>
                  <wp:effectExtent l="0" t="0" r="0" b="0"/>
                  <wp:docPr id="24" name="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7C3C24">
              <w:rPr>
                <w:rFonts w:cstheme="minorHAnsi"/>
                <w:b/>
                <w:sz w:val="20"/>
                <w:szCs w:val="20"/>
                <w:lang w:val="en-US"/>
              </w:rPr>
              <w:t>WRITE:</w:t>
            </w:r>
            <w:r w:rsidRPr="007C3C24">
              <w:rPr>
                <w:rFonts w:cstheme="minorHAnsi"/>
                <w:sz w:val="20"/>
                <w:szCs w:val="20"/>
                <w:lang w:val="en-US"/>
              </w:rPr>
              <w:t xml:space="preserve">     Escribe  | </w:t>
            </w:r>
            <w:r w:rsidRPr="007C3C24">
              <w:rPr>
                <w:rFonts w:cstheme="minorHAnsi"/>
                <w:b/>
                <w:noProof/>
                <w:sz w:val="20"/>
                <w:szCs w:val="20"/>
                <w:lang w:eastAsia="es-CL"/>
              </w:rPr>
              <w:drawing>
                <wp:inline distT="114300" distB="114300" distL="114300" distR="114300" wp14:anchorId="109080BC" wp14:editId="12A75450">
                  <wp:extent cx="190500" cy="190500"/>
                  <wp:effectExtent l="0" t="0" r="0" b="0"/>
                  <wp:docPr id="2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7C3C24">
              <w:rPr>
                <w:rFonts w:cstheme="minorHAnsi"/>
                <w:b/>
                <w:sz w:val="20"/>
                <w:szCs w:val="20"/>
              </w:rPr>
              <w:t xml:space="preserve"> FIND</w:t>
            </w:r>
            <w:r w:rsidRPr="007C3C24">
              <w:rPr>
                <w:rFonts w:cstheme="minorHAnsi"/>
                <w:sz w:val="20"/>
                <w:szCs w:val="20"/>
              </w:rPr>
              <w:t xml:space="preserve">:   Busca/encuentra  </w:t>
            </w:r>
            <w:r w:rsidRPr="007C3C24">
              <w:rPr>
                <w:rFonts w:cstheme="minorHAnsi"/>
                <w:sz w:val="20"/>
                <w:szCs w:val="20"/>
              </w:rPr>
              <w:br/>
              <w:t xml:space="preserve">| </w:t>
            </w:r>
            <w:r w:rsidRPr="007C3C24">
              <w:rPr>
                <w:rFonts w:cstheme="minorHAnsi"/>
                <w:b/>
                <w:sz w:val="20"/>
                <w:szCs w:val="20"/>
              </w:rPr>
              <w:t xml:space="preserve">CORRECT:    </w:t>
            </w:r>
            <w:r w:rsidRPr="007C3C24">
              <w:rPr>
                <w:rFonts w:cstheme="minorHAnsi"/>
                <w:sz w:val="20"/>
                <w:szCs w:val="20"/>
              </w:rPr>
              <w:t xml:space="preserve">Corrige |   </w:t>
            </w:r>
            <w:r w:rsidRPr="007C3C24">
              <w:rPr>
                <w:rFonts w:cstheme="minorHAnsi"/>
                <w:b/>
                <w:sz w:val="20"/>
                <w:szCs w:val="20"/>
              </w:rPr>
              <w:t xml:space="preserve">DECIDE:       </w:t>
            </w:r>
            <w:r w:rsidRPr="007C3C24">
              <w:rPr>
                <w:rFonts w:cstheme="minorHAnsi"/>
                <w:sz w:val="20"/>
                <w:szCs w:val="20"/>
              </w:rPr>
              <w:t xml:space="preserve">Decide |   </w:t>
            </w:r>
            <w:r w:rsidRPr="007C3C24">
              <w:rPr>
                <w:rFonts w:cstheme="minorHAnsi"/>
                <w:b/>
                <w:sz w:val="20"/>
                <w:szCs w:val="20"/>
              </w:rPr>
              <w:t xml:space="preserve">MATCH:       </w:t>
            </w:r>
            <w:r w:rsidRPr="007C3C24">
              <w:rPr>
                <w:rFonts w:cstheme="minorHAnsi"/>
                <w:sz w:val="20"/>
                <w:szCs w:val="20"/>
              </w:rPr>
              <w:t>Une/ empareja</w:t>
            </w:r>
          </w:p>
        </w:tc>
      </w:tr>
    </w:tbl>
    <w:p w14:paraId="7798A40F" w14:textId="77777777" w:rsidR="00591ED6" w:rsidRDefault="00591ED6" w:rsidP="001B4FAB">
      <w:pPr>
        <w:jc w:val="center"/>
        <w:rPr>
          <w:u w:val="single"/>
          <w:lang w:val="en-US"/>
        </w:rPr>
      </w:pPr>
    </w:p>
    <w:p w14:paraId="156406FC" w14:textId="77777777" w:rsidR="00102DDD" w:rsidRPr="00DD0C42" w:rsidRDefault="00102DDD" w:rsidP="001B4FAB">
      <w:pPr>
        <w:jc w:val="center"/>
        <w:rPr>
          <w:sz w:val="6"/>
          <w:szCs w:val="6"/>
          <w:u w:val="single"/>
          <w:lang w:val="en-US"/>
        </w:rPr>
      </w:pPr>
    </w:p>
    <w:p w14:paraId="60C134AC" w14:textId="385A3464" w:rsidR="001B4FAB" w:rsidRPr="00102DDD" w:rsidRDefault="001B4FAB" w:rsidP="001B4FAB">
      <w:pPr>
        <w:jc w:val="center"/>
        <w:rPr>
          <w:b/>
          <w:sz w:val="24"/>
          <w:szCs w:val="24"/>
          <w:u w:val="single"/>
          <w:lang w:val="en-US"/>
        </w:rPr>
      </w:pPr>
      <w:r w:rsidRPr="00102DDD">
        <w:rPr>
          <w:b/>
          <w:sz w:val="24"/>
          <w:szCs w:val="24"/>
          <w:u w:val="single"/>
          <w:lang w:val="en-US"/>
        </w:rPr>
        <w:t>Topic: Traditions and celebrations</w:t>
      </w:r>
    </w:p>
    <w:p w14:paraId="1C72A4C1" w14:textId="487CEC7D" w:rsidR="001B4FAB" w:rsidRPr="00DD0C42" w:rsidRDefault="001B4FAB" w:rsidP="001B4FAB">
      <w:pPr>
        <w:jc w:val="center"/>
        <w:rPr>
          <w:bCs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D0C42">
        <w:rPr>
          <w:bCs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hat is a fact file?</w:t>
      </w:r>
    </w:p>
    <w:p w14:paraId="23A7AF1C" w14:textId="2C9ACD3D" w:rsidR="00C81630" w:rsidRPr="00DD0C42" w:rsidRDefault="001B4FAB" w:rsidP="00DD0C42">
      <w:pPr>
        <w:jc w:val="both"/>
        <w:rPr>
          <w:i/>
          <w:lang w:val="en-US"/>
        </w:rPr>
      </w:pPr>
      <w:r w:rsidRPr="001B4FAB">
        <w:rPr>
          <w:b/>
          <w:bCs/>
          <w:lang w:val="en-US"/>
        </w:rPr>
        <w:t>A fact file is a document in which you can collect the most important information about any</w:t>
      </w:r>
      <w:r w:rsidR="00EE0EEC">
        <w:rPr>
          <w:b/>
          <w:bCs/>
          <w:lang w:val="en-US"/>
        </w:rPr>
        <w:t xml:space="preserve"> </w:t>
      </w:r>
      <w:r w:rsidRPr="001B4FAB">
        <w:rPr>
          <w:b/>
          <w:bCs/>
          <w:lang w:val="en-US"/>
        </w:rPr>
        <w:t>topic</w:t>
      </w:r>
      <w:r w:rsidR="00EE0EEC">
        <w:rPr>
          <w:b/>
          <w:bCs/>
          <w:lang w:val="en-US"/>
        </w:rPr>
        <w:t>.</w:t>
      </w:r>
      <w:r w:rsidR="00DD0C42">
        <w:rPr>
          <w:b/>
          <w:bCs/>
          <w:lang w:val="en-US"/>
        </w:rPr>
        <w:t xml:space="preserve"> </w:t>
      </w:r>
      <w:r w:rsidR="00DD0C42" w:rsidRPr="00DD0C42">
        <w:rPr>
          <w:b/>
          <w:lang w:val="en-US"/>
        </w:rPr>
        <w:t xml:space="preserve">You can include the </w:t>
      </w:r>
      <w:r w:rsidR="00DD0C42" w:rsidRPr="00DD0C42">
        <w:rPr>
          <w:b/>
          <w:bCs/>
          <w:lang w:val="en-US"/>
        </w:rPr>
        <w:t>What (</w:t>
      </w:r>
      <w:proofErr w:type="spellStart"/>
      <w:r w:rsidR="00DD0C42" w:rsidRPr="00DD0C42">
        <w:rPr>
          <w:b/>
          <w:bCs/>
          <w:lang w:val="en-US"/>
        </w:rPr>
        <w:t>Qué</w:t>
      </w:r>
      <w:proofErr w:type="spellEnd"/>
      <w:r w:rsidR="00DD0C42" w:rsidRPr="00DD0C42">
        <w:rPr>
          <w:b/>
          <w:bCs/>
          <w:lang w:val="en-US"/>
        </w:rPr>
        <w:t>) – When (</w:t>
      </w:r>
      <w:proofErr w:type="spellStart"/>
      <w:r w:rsidR="00DD0C42" w:rsidRPr="00DD0C42">
        <w:rPr>
          <w:b/>
          <w:bCs/>
          <w:lang w:val="en-US"/>
        </w:rPr>
        <w:t>Cuándo</w:t>
      </w:r>
      <w:proofErr w:type="spellEnd"/>
      <w:r w:rsidR="00DD0C42" w:rsidRPr="00DD0C42">
        <w:rPr>
          <w:b/>
          <w:bCs/>
          <w:lang w:val="en-US"/>
        </w:rPr>
        <w:t>) – Where (</w:t>
      </w:r>
      <w:proofErr w:type="spellStart"/>
      <w:r w:rsidR="00DD0C42" w:rsidRPr="00DD0C42">
        <w:rPr>
          <w:b/>
          <w:bCs/>
          <w:lang w:val="en-US"/>
        </w:rPr>
        <w:t>Dónde</w:t>
      </w:r>
      <w:proofErr w:type="spellEnd"/>
      <w:r w:rsidR="00DD0C42" w:rsidRPr="00DD0C42">
        <w:rPr>
          <w:b/>
          <w:bCs/>
          <w:lang w:val="en-US"/>
        </w:rPr>
        <w:t>) – Why</w:t>
      </w:r>
      <w:r w:rsidR="00DD0C42" w:rsidRPr="00DD0C42">
        <w:rPr>
          <w:b/>
          <w:lang w:val="en-US"/>
        </w:rPr>
        <w:t xml:space="preserve"> </w:t>
      </w:r>
      <w:r w:rsidR="00DD0C42" w:rsidRPr="00DD0C42">
        <w:rPr>
          <w:b/>
          <w:bCs/>
          <w:lang w:val="en-US"/>
        </w:rPr>
        <w:t xml:space="preserve">(Por </w:t>
      </w:r>
      <w:proofErr w:type="spellStart"/>
      <w:r w:rsidR="00DD0C42" w:rsidRPr="00DD0C42">
        <w:rPr>
          <w:b/>
          <w:bCs/>
          <w:lang w:val="en-US"/>
        </w:rPr>
        <w:t>qué</w:t>
      </w:r>
      <w:proofErr w:type="spellEnd"/>
      <w:r w:rsidR="00DD0C42" w:rsidRPr="00DD0C42">
        <w:rPr>
          <w:b/>
          <w:bCs/>
          <w:lang w:val="en-US"/>
        </w:rPr>
        <w:t>)</w:t>
      </w:r>
      <w:r w:rsidR="00DD0C42" w:rsidRPr="00DD0C42">
        <w:rPr>
          <w:b/>
          <w:lang w:val="en-US"/>
        </w:rPr>
        <w:t xml:space="preserve"> of something</w:t>
      </w:r>
      <w:r w:rsidR="00EE0EEC" w:rsidRPr="00DD0C42">
        <w:rPr>
          <w:b/>
          <w:lang w:val="en-US"/>
        </w:rPr>
        <w:t>.</w:t>
      </w:r>
      <w:r w:rsidR="00DD0C42">
        <w:rPr>
          <w:b/>
          <w:lang w:val="en-US"/>
        </w:rPr>
        <w:t xml:space="preserve"> </w:t>
      </w:r>
      <w:r w:rsidR="00DD0C42" w:rsidRPr="00DD0C42">
        <w:rPr>
          <w:i/>
          <w:lang w:val="en-US"/>
        </w:rPr>
        <w:t>(</w:t>
      </w:r>
    </w:p>
    <w:p w14:paraId="7953961E" w14:textId="1930770E" w:rsidR="00FC3FE5" w:rsidRDefault="00591ED6" w:rsidP="00FC3FE5">
      <w:pPr>
        <w:jc w:val="both"/>
        <w:rPr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DCCDF4" wp14:editId="0F2358C9">
                <wp:simplePos x="0" y="0"/>
                <wp:positionH relativeFrom="margin">
                  <wp:posOffset>-28974</wp:posOffset>
                </wp:positionH>
                <wp:positionV relativeFrom="paragraph">
                  <wp:posOffset>253941</wp:posOffset>
                </wp:positionV>
                <wp:extent cx="6581554" cy="914400"/>
                <wp:effectExtent l="0" t="0" r="10160" b="19050"/>
                <wp:wrapNone/>
                <wp:docPr id="13" name="Rectángulo: esquinas redondeada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1554" cy="914400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CA46E6" id="Rectángulo: esquinas redondeadas 13" o:spid="_x0000_s1026" style="position:absolute;margin-left:-2.3pt;margin-top:20pt;width:518.25pt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" filled="f" strokecolor="black [3200]">
                <w10:wrap anchorx="margin"/>
              </v:roundrect>
            </w:pict>
          </mc:Fallback>
        </mc:AlternateContent>
      </w:r>
      <w:r w:rsidR="00EE0EEC">
        <w:rPr>
          <w:lang w:val="en-US"/>
        </w:rPr>
        <w:t>Look at this example:</w:t>
      </w:r>
    </w:p>
    <w:p w14:paraId="3760CAD0" w14:textId="5F23C1B5" w:rsidR="00EE0EEC" w:rsidRDefault="00EE0EEC" w:rsidP="00DD0C42">
      <w:pPr>
        <w:ind w:firstLine="720"/>
        <w:jc w:val="both"/>
        <w:rPr>
          <w:rFonts w:ascii="Verdana" w:hAnsi="Verdana"/>
          <w:b/>
          <w:i/>
          <w:iCs/>
          <w:color w:val="000000"/>
          <w:sz w:val="20"/>
          <w:szCs w:val="20"/>
          <w:lang w:val="en-US"/>
        </w:rPr>
      </w:pPr>
      <w:r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>Chinese New Year</w:t>
      </w:r>
      <w:r w:rsidRPr="0066422B">
        <w:rPr>
          <w:rFonts w:ascii="Verdana" w:hAnsi="Verdana"/>
          <w:i/>
          <w:iCs/>
          <w:color w:val="000000"/>
          <w:sz w:val="18"/>
          <w:szCs w:val="18"/>
          <w:lang w:val="en-US"/>
        </w:rPr>
        <w:t xml:space="preserve"> 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is the biggest holiday in </w:t>
      </w:r>
      <w:r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>China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, occurring on the </w:t>
      </w:r>
      <w:r w:rsidRPr="0066422B">
        <w:rPr>
          <w:rFonts w:ascii="Verdana" w:hAnsi="Verdana"/>
          <w:i/>
          <w:iCs/>
          <w:color w:val="000000"/>
          <w:sz w:val="18"/>
          <w:szCs w:val="18"/>
          <w:lang w:val="en-US"/>
        </w:rPr>
        <w:t xml:space="preserve">last </w:t>
      </w:r>
      <w:r w:rsidR="00E4635B" w:rsidRPr="0066422B">
        <w:rPr>
          <w:rFonts w:ascii="Verdana" w:hAnsi="Verdana"/>
          <w:i/>
          <w:iCs/>
          <w:color w:val="000000"/>
          <w:sz w:val="18"/>
          <w:szCs w:val="18"/>
          <w:lang w:val="en-US"/>
        </w:rPr>
        <w:t>(ultimo)</w:t>
      </w:r>
      <w:r w:rsidR="00E4635B" w:rsidRPr="0066422B">
        <w:rPr>
          <w:rFonts w:ascii="Verdana" w:hAnsi="Verdana"/>
          <w:color w:val="000000"/>
          <w:sz w:val="18"/>
          <w:szCs w:val="18"/>
          <w:lang w:val="en-US"/>
        </w:rPr>
        <w:t xml:space="preserve"> 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day of the last month of the Chinese calendar, which </w:t>
      </w:r>
      <w:r w:rsidR="00FC3FE5" w:rsidRPr="0066422B">
        <w:rPr>
          <w:rFonts w:ascii="Verdana" w:hAnsi="Verdana"/>
          <w:color w:val="000000"/>
          <w:sz w:val="18"/>
          <w:szCs w:val="18"/>
          <w:lang w:val="en-US"/>
        </w:rPr>
        <w:t>is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 </w:t>
      </w:r>
      <w:r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>January 21</w:t>
      </w:r>
      <w:r w:rsidRPr="0066422B">
        <w:rPr>
          <w:rFonts w:ascii="Verdana" w:hAnsi="Verdana"/>
          <w:b/>
          <w:i/>
          <w:iCs/>
          <w:color w:val="000000"/>
          <w:sz w:val="18"/>
          <w:szCs w:val="18"/>
          <w:vertAlign w:val="superscript"/>
          <w:lang w:val="en-US"/>
        </w:rPr>
        <w:t>st</w:t>
      </w:r>
      <w:r w:rsidR="00FC3FE5" w:rsidRPr="0066422B">
        <w:rPr>
          <w:rFonts w:ascii="Verdana" w:hAnsi="Verdana"/>
          <w:i/>
          <w:iCs/>
          <w:color w:val="000000"/>
          <w:sz w:val="18"/>
          <w:szCs w:val="18"/>
          <w:lang w:val="en-US"/>
        </w:rPr>
        <w:t>.</w:t>
      </w:r>
      <w:r w:rsidR="00FC3FE5" w:rsidRPr="0066422B">
        <w:rPr>
          <w:rFonts w:ascii="Verdana" w:hAnsi="Verdana"/>
          <w:color w:val="000000"/>
          <w:sz w:val="18"/>
          <w:szCs w:val="18"/>
          <w:lang w:val="en-US"/>
        </w:rPr>
        <w:br/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The celebration </w:t>
      </w:r>
      <w:r w:rsidR="00FC3FE5" w:rsidRPr="0066422B">
        <w:rPr>
          <w:rFonts w:ascii="Verdana" w:hAnsi="Verdana"/>
          <w:color w:val="000000"/>
          <w:sz w:val="18"/>
          <w:szCs w:val="18"/>
          <w:lang w:val="en-US"/>
        </w:rPr>
        <w:t>happens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 in China.</w:t>
      </w:r>
      <w:r w:rsidR="00FC3FE5" w:rsidRPr="0066422B">
        <w:rPr>
          <w:rFonts w:ascii="Verdana" w:hAnsi="Verdana"/>
          <w:color w:val="000000"/>
          <w:sz w:val="18"/>
          <w:szCs w:val="18"/>
          <w:lang w:val="en-US"/>
        </w:rPr>
        <w:t xml:space="preserve"> 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>During the celebrations, you can see incredible</w:t>
      </w:r>
      <w:r w:rsidR="00FC3FE5" w:rsidRPr="0066422B">
        <w:rPr>
          <w:rFonts w:ascii="Verdana" w:hAnsi="Verdana"/>
          <w:color w:val="000000"/>
          <w:sz w:val="18"/>
          <w:szCs w:val="18"/>
          <w:lang w:val="en-US"/>
        </w:rPr>
        <w:t xml:space="preserve"> </w:t>
      </w:r>
      <w:r w:rsidRPr="0066422B">
        <w:rPr>
          <w:rFonts w:ascii="Verdana" w:hAnsi="Verdana"/>
          <w:color w:val="000000"/>
          <w:sz w:val="18"/>
          <w:szCs w:val="18"/>
          <w:lang w:val="en-US"/>
        </w:rPr>
        <w:t xml:space="preserve">decorations such as dragons, flowers, fireworks and people dressed in traditional Chinese clothing. This festival </w:t>
      </w:r>
      <w:r w:rsidR="00FC3FE5" w:rsidRPr="0066422B">
        <w:rPr>
          <w:rFonts w:ascii="Verdana" w:hAnsi="Verdana"/>
          <w:color w:val="000000"/>
          <w:sz w:val="18"/>
          <w:szCs w:val="18"/>
          <w:lang w:val="en-US"/>
        </w:rPr>
        <w:t xml:space="preserve">is </w:t>
      </w:r>
      <w:r w:rsidR="00FC3FE5"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>to celebrate</w:t>
      </w:r>
      <w:r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 xml:space="preserve"> both Chinese gods</w:t>
      </w:r>
      <w:r w:rsidR="00E4635B"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 xml:space="preserve"> (dioses)</w:t>
      </w:r>
      <w:r w:rsidRPr="0066422B">
        <w:rPr>
          <w:rFonts w:ascii="Verdana" w:hAnsi="Verdana"/>
          <w:b/>
          <w:i/>
          <w:iCs/>
          <w:color w:val="000000"/>
          <w:sz w:val="18"/>
          <w:szCs w:val="18"/>
          <w:lang w:val="en-US"/>
        </w:rPr>
        <w:t xml:space="preserve"> and historical figures</w:t>
      </w:r>
      <w:r w:rsidRPr="00DD0C42">
        <w:rPr>
          <w:rFonts w:ascii="Verdana" w:hAnsi="Verdana"/>
          <w:b/>
          <w:i/>
          <w:iCs/>
          <w:color w:val="000000"/>
          <w:sz w:val="20"/>
          <w:szCs w:val="20"/>
          <w:lang w:val="en-US"/>
        </w:rPr>
        <w:t>.</w:t>
      </w:r>
    </w:p>
    <w:p w14:paraId="30034AF5" w14:textId="344BBCC5" w:rsidR="00DD0C42" w:rsidRPr="00DD0C42" w:rsidRDefault="00DD0C42" w:rsidP="00DD0C42">
      <w:pPr>
        <w:ind w:firstLine="720"/>
        <w:jc w:val="both"/>
        <w:rPr>
          <w:rFonts w:ascii="Verdana" w:hAnsi="Verdana"/>
          <w:b/>
          <w:i/>
          <w:iCs/>
          <w:color w:val="000000"/>
          <w:sz w:val="20"/>
          <w:szCs w:val="20"/>
          <w:lang w:val="en-US"/>
        </w:rPr>
      </w:pPr>
    </w:p>
    <w:tbl>
      <w:tblPr>
        <w:tblStyle w:val="Tablaconcuadrcula"/>
        <w:tblpPr w:leftFromText="141" w:rightFromText="141" w:vertAnchor="page" w:horzAnchor="margin" w:tblpY="2680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3297"/>
      </w:tblGrid>
      <w:tr w:rsidR="00FC3FE5" w14:paraId="63CF56FC" w14:textId="77777777" w:rsidTr="009A7CDD">
        <w:tc>
          <w:tcPr>
            <w:tcW w:w="2207" w:type="dxa"/>
          </w:tcPr>
          <w:p w14:paraId="0E48AA36" w14:textId="1F834A4A" w:rsidR="00FC3FE5" w:rsidRPr="00FC3FE5" w:rsidRDefault="00FC3FE5" w:rsidP="009A7CDD">
            <w:pPr>
              <w:pStyle w:val="NormalWeb"/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Name of the Celebration</w:t>
            </w:r>
          </w:p>
        </w:tc>
        <w:tc>
          <w:tcPr>
            <w:tcW w:w="2207" w:type="dxa"/>
          </w:tcPr>
          <w:p w14:paraId="14B68AD9" w14:textId="06934A42" w:rsidR="00FC3FE5" w:rsidRPr="00FC3FE5" w:rsidRDefault="00FC3FE5" w:rsidP="009A7CDD">
            <w:pPr>
              <w:pStyle w:val="NormalWeb"/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Where (</w:t>
            </w:r>
            <w:proofErr w:type="spellStart"/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Dónde</w:t>
            </w:r>
            <w:proofErr w:type="spellEnd"/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207" w:type="dxa"/>
          </w:tcPr>
          <w:p w14:paraId="39F96745" w14:textId="79C1A9A0" w:rsidR="00FC3FE5" w:rsidRPr="00FC3FE5" w:rsidRDefault="00FC3FE5" w:rsidP="009A7CDD">
            <w:pPr>
              <w:pStyle w:val="NormalWeb"/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When (</w:t>
            </w:r>
            <w:proofErr w:type="spellStart"/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Cuándo</w:t>
            </w:r>
            <w:proofErr w:type="spellEnd"/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3297" w:type="dxa"/>
          </w:tcPr>
          <w:p w14:paraId="2FFBA400" w14:textId="7B6606C1" w:rsidR="00FC3FE5" w:rsidRPr="00FC3FE5" w:rsidRDefault="00FC3FE5" w:rsidP="009A7CDD">
            <w:pPr>
              <w:pStyle w:val="NormalWeb"/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 xml:space="preserve">Why (Por </w:t>
            </w:r>
            <w:proofErr w:type="spellStart"/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qué</w:t>
            </w:r>
            <w:proofErr w:type="spellEnd"/>
            <w:r w:rsidRPr="00FC3FE5">
              <w:rPr>
                <w:rFonts w:ascii="Verdana" w:hAnsi="Verdana"/>
                <w:b/>
                <w:bCs/>
                <w:color w:val="000000"/>
                <w:sz w:val="20"/>
                <w:szCs w:val="20"/>
                <w:lang w:val="en-US"/>
              </w:rPr>
              <w:t>)</w:t>
            </w:r>
          </w:p>
        </w:tc>
      </w:tr>
      <w:tr w:rsidR="00FC3FE5" w:rsidRPr="009A7CDD" w14:paraId="165AD296" w14:textId="77777777" w:rsidTr="009A7CDD">
        <w:tc>
          <w:tcPr>
            <w:tcW w:w="2207" w:type="dxa"/>
            <w:vAlign w:val="center"/>
          </w:tcPr>
          <w:p w14:paraId="2448EA39" w14:textId="019A714F" w:rsidR="00FC3FE5" w:rsidRDefault="00FC3FE5" w:rsidP="009A7CDD">
            <w:pPr>
              <w:pStyle w:val="NormalWeb"/>
              <w:jc w:val="center"/>
              <w:rPr>
                <w:rFonts w:ascii="Verdana" w:hAnsi="Verdana"/>
                <w:color w:val="000000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  <w:lang w:val="en-US"/>
              </w:rPr>
              <w:t>Chinese New Year</w:t>
            </w:r>
          </w:p>
        </w:tc>
        <w:tc>
          <w:tcPr>
            <w:tcW w:w="2207" w:type="dxa"/>
            <w:vAlign w:val="center"/>
          </w:tcPr>
          <w:p w14:paraId="1C4E5D08" w14:textId="50900384" w:rsidR="00FC3FE5" w:rsidRDefault="00FC3FE5" w:rsidP="009A7CDD">
            <w:pPr>
              <w:pStyle w:val="NormalWeb"/>
              <w:jc w:val="center"/>
              <w:rPr>
                <w:rFonts w:ascii="Verdana" w:hAnsi="Verdana"/>
                <w:color w:val="000000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  <w:lang w:val="en-US"/>
              </w:rPr>
              <w:t>China</w:t>
            </w:r>
          </w:p>
        </w:tc>
        <w:tc>
          <w:tcPr>
            <w:tcW w:w="2207" w:type="dxa"/>
            <w:vAlign w:val="center"/>
          </w:tcPr>
          <w:p w14:paraId="0553CAF6" w14:textId="292FF1BB" w:rsidR="00FC3FE5" w:rsidRDefault="00FC3FE5" w:rsidP="009A7CDD">
            <w:pPr>
              <w:pStyle w:val="NormalWeb"/>
              <w:jc w:val="center"/>
              <w:rPr>
                <w:rFonts w:ascii="Verdana" w:hAnsi="Verdana"/>
                <w:color w:val="000000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  <w:lang w:val="en-US"/>
              </w:rPr>
              <w:t>January 21</w:t>
            </w:r>
            <w:r w:rsidRPr="00FC3FE5">
              <w:rPr>
                <w:rFonts w:ascii="Verdana" w:hAnsi="Verdana"/>
                <w:color w:val="000000"/>
                <w:sz w:val="20"/>
                <w:szCs w:val="20"/>
                <w:vertAlign w:val="superscript"/>
                <w:lang w:val="en-US"/>
              </w:rPr>
              <w:t>st</w:t>
            </w:r>
          </w:p>
        </w:tc>
        <w:tc>
          <w:tcPr>
            <w:tcW w:w="3297" w:type="dxa"/>
            <w:vAlign w:val="center"/>
          </w:tcPr>
          <w:p w14:paraId="7A9DE4AE" w14:textId="56D44A37" w:rsidR="00FC3FE5" w:rsidRDefault="00FC3FE5" w:rsidP="009A7CDD">
            <w:pPr>
              <w:pStyle w:val="NormalWeb"/>
              <w:jc w:val="center"/>
              <w:rPr>
                <w:rFonts w:ascii="Verdana" w:hAnsi="Verdana"/>
                <w:color w:val="000000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  <w:lang w:val="en-US"/>
              </w:rPr>
              <w:t>To celebrate both Chinese gods and historical figures</w:t>
            </w:r>
          </w:p>
        </w:tc>
      </w:tr>
    </w:tbl>
    <w:p w14:paraId="39F3F9F9" w14:textId="5895B2D2" w:rsidR="00FC3FE5" w:rsidRPr="00EE0EEC" w:rsidRDefault="009A7CDD" w:rsidP="00EE0EEC">
      <w:pPr>
        <w:jc w:val="both"/>
        <w:rPr>
          <w:b/>
          <w:bCs/>
          <w:lang w:val="en-US"/>
        </w:rPr>
      </w:pPr>
      <w:r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0258CD" wp14:editId="4D86954E">
                <wp:simplePos x="0" y="0"/>
                <wp:positionH relativeFrom="column">
                  <wp:posOffset>5704722</wp:posOffset>
                </wp:positionH>
                <wp:positionV relativeFrom="paragraph">
                  <wp:posOffset>-177667</wp:posOffset>
                </wp:positionV>
                <wp:extent cx="632460" cy="251460"/>
                <wp:effectExtent l="0" t="0" r="15240" b="15240"/>
                <wp:wrapNone/>
                <wp:docPr id="20" name="Rectá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46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E6DB43C" w14:textId="16600631" w:rsidR="00BC1FE5" w:rsidRPr="00BC1FE5" w:rsidRDefault="00BC1FE5" w:rsidP="00BC1FE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AG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0258CD" id="Rectángulo 20" o:spid="_x0000_s1028" style="position:absolute;left:0;text-align:left;margin-left:449.2pt;margin-top:-14pt;width:49.8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" fillcolor="window" strokecolor="windowText" strokeweight="1.5pt">
                <v:textbox>
                  <w:txbxContent>
                    <w:p w14:paraId="1E6DB43C" w14:textId="16600631" w:rsidR="00BC1FE5" w:rsidRPr="00BC1FE5" w:rsidRDefault="00BC1FE5" w:rsidP="00BC1FE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AGE 2</w:t>
                      </w:r>
                    </w:p>
                  </w:txbxContent>
                </v:textbox>
              </v:rect>
            </w:pict>
          </mc:Fallback>
        </mc:AlternateContent>
      </w:r>
    </w:p>
    <w:p w14:paraId="7D316EF2" w14:textId="0677B13B" w:rsidR="00DD0C42" w:rsidRDefault="00F71E77" w:rsidP="00BC1FE5">
      <w:pPr>
        <w:jc w:val="center"/>
        <w:rPr>
          <w:b/>
          <w:bCs/>
          <w:u w:val="single"/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5041355" wp14:editId="68988DD3">
                <wp:simplePos x="0" y="0"/>
                <wp:positionH relativeFrom="margin">
                  <wp:posOffset>2404110</wp:posOffset>
                </wp:positionH>
                <wp:positionV relativeFrom="paragraph">
                  <wp:posOffset>-23495</wp:posOffset>
                </wp:positionV>
                <wp:extent cx="1607820" cy="342900"/>
                <wp:effectExtent l="19050" t="19050" r="11430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4B3F22" id="Rectángulo 8" o:spid="_x0000_s1026" style="position:absolute;margin-left:189.3pt;margin-top:-1.85pt;width:126.6pt;height:27pt;z-index:-2516500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" fillcolor="window" strokecolor="windowText" strokeweight="2.25pt">
                <w10:wrap anchorx="margin"/>
              </v:rect>
            </w:pict>
          </mc:Fallback>
        </mc:AlternateContent>
      </w:r>
      <w:r w:rsidR="00524F6A" w:rsidRPr="00A75EFA">
        <w:rPr>
          <w:b/>
          <w:bCs/>
          <w:u w:val="single"/>
          <w:lang w:val="en-US"/>
        </w:rPr>
        <w:t xml:space="preserve">VOCABULARY </w:t>
      </w:r>
      <w:r w:rsidR="001B4FAB" w:rsidRPr="00A75EFA">
        <w:rPr>
          <w:b/>
          <w:bCs/>
          <w:u w:val="single"/>
          <w:lang w:val="en-US"/>
        </w:rPr>
        <w:t>SECTION</w:t>
      </w:r>
    </w:p>
    <w:p w14:paraId="55F7F373" w14:textId="77777777" w:rsidR="00F71E77" w:rsidRDefault="00F71E77" w:rsidP="00BC1FE5">
      <w:pPr>
        <w:jc w:val="center"/>
        <w:rPr>
          <w:b/>
          <w:bCs/>
          <w:u w:val="single"/>
          <w:lang w:val="en-US"/>
        </w:rPr>
      </w:pPr>
    </w:p>
    <w:p w14:paraId="77A7CC69" w14:textId="77777777" w:rsidR="008D56A0" w:rsidRDefault="008D56A0" w:rsidP="00B62431">
      <w:pPr>
        <w:jc w:val="both"/>
        <w:rPr>
          <w:b/>
          <w:bCs/>
          <w:u w:val="single"/>
          <w:lang w:val="en-US"/>
        </w:rPr>
      </w:pPr>
    </w:p>
    <w:p w14:paraId="4BC2503C" w14:textId="6B7F71D2" w:rsidR="00C81630" w:rsidRPr="008D56A0" w:rsidRDefault="008D56A0" w:rsidP="00B62431">
      <w:pPr>
        <w:jc w:val="both"/>
        <w:rPr>
          <w:bCs/>
          <w:i/>
          <w:u w:val="single"/>
          <w:lang w:val="en-US"/>
        </w:rPr>
      </w:pPr>
      <w:r w:rsidRPr="008D56A0">
        <w:rPr>
          <w:bCs/>
          <w:u w:val="single"/>
          <w:lang w:val="en-US"/>
        </w:rPr>
        <w:t xml:space="preserve">PAY ATTENTION TO THIS EXERCISE BECAUSE IT </w:t>
      </w:r>
      <w:r w:rsidRPr="008D56A0">
        <w:rPr>
          <w:b/>
          <w:bCs/>
          <w:i/>
          <w:u w:val="single"/>
          <w:lang w:val="en-US"/>
        </w:rPr>
        <w:t>WILL HELP YOU</w:t>
      </w:r>
      <w:r w:rsidRPr="008D56A0">
        <w:rPr>
          <w:bCs/>
          <w:u w:val="single"/>
          <w:lang w:val="en-US"/>
        </w:rPr>
        <w:t xml:space="preserve"> WITH THE REST OF THE EVALUATION </w:t>
      </w:r>
    </w:p>
    <w:p w14:paraId="4140CE63" w14:textId="133E814C" w:rsidR="001C4AC6" w:rsidRPr="00B62431" w:rsidRDefault="00B62431" w:rsidP="00B62431">
      <w:pPr>
        <w:jc w:val="both"/>
        <w:rPr>
          <w:rFonts w:cstheme="minorHAnsi"/>
          <w:i/>
          <w:noProof/>
          <w:sz w:val="20"/>
          <w:szCs w:val="20"/>
          <w:u w:val="single"/>
          <w:lang w:val="en-US" w:eastAsia="es-CL"/>
        </w:rPr>
      </w:pPr>
      <w:r w:rsidRPr="00B62431">
        <w:rPr>
          <w:rStyle w:val="Referenciaintensa"/>
          <w:color w:val="000000" w:themeColor="text1"/>
          <w:lang w:val="en-US"/>
        </w:rPr>
        <w:t>A)</w:t>
      </w:r>
      <w:r w:rsidRPr="00B62431">
        <w:rPr>
          <w:rStyle w:val="Referenciaintensa"/>
          <w:b w:val="0"/>
          <w:bCs w:val="0"/>
          <w:smallCaps w:val="0"/>
          <w:color w:val="000000" w:themeColor="text1"/>
          <w:spacing w:val="0"/>
          <w:lang w:val="en-US"/>
        </w:rPr>
        <w:t xml:space="preserve"> </w:t>
      </w:r>
      <w:r w:rsidR="001C4AC6" w:rsidRPr="00B62431">
        <w:rPr>
          <w:rStyle w:val="Referenciaintensa"/>
          <w:b w:val="0"/>
          <w:bCs w:val="0"/>
          <w:smallCaps w:val="0"/>
          <w:color w:val="000000" w:themeColor="text1"/>
          <w:spacing w:val="0"/>
          <w:lang w:val="en-US"/>
        </w:rPr>
        <w:t>C</w:t>
      </w:r>
      <w:r w:rsidR="00C354E0" w:rsidRPr="00B62431">
        <w:rPr>
          <w:rStyle w:val="Referenciaintensa"/>
          <w:b w:val="0"/>
          <w:bCs w:val="0"/>
          <w:smallCaps w:val="0"/>
          <w:color w:val="000000" w:themeColor="text1"/>
          <w:spacing w:val="0"/>
          <w:lang w:val="en-US"/>
        </w:rPr>
        <w:t xml:space="preserve">omplete </w:t>
      </w:r>
      <w:r w:rsidR="00C354E0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the sentences with</w:t>
      </w:r>
      <w:r w:rsidR="00732C7B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</w:t>
      </w:r>
      <w:r w:rsidR="00C354E0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the </w:t>
      </w:r>
      <w:r w:rsidR="00DD0810" w:rsidRPr="00B62431">
        <w:rPr>
          <w:rStyle w:val="Referenciaintensa"/>
          <w:bCs w:val="0"/>
          <w:smallCaps w:val="0"/>
          <w:color w:val="auto"/>
          <w:spacing w:val="0"/>
          <w:u w:val="single"/>
          <w:lang w:val="en-US"/>
        </w:rPr>
        <w:t>VERBS</w:t>
      </w:r>
      <w:r w:rsidR="0004072A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</w:t>
      </w:r>
      <w:r w:rsidR="002E41EE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in</w:t>
      </w:r>
      <w:r w:rsidR="0004072A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the vocabulary</w:t>
      </w:r>
      <w:r w:rsidR="00F07A51" w:rsidRPr="00B6243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.</w:t>
      </w:r>
      <w:r w:rsidR="00BC4827" w:rsidRPr="00B62431">
        <w:rPr>
          <w:rFonts w:cstheme="minorHAnsi"/>
          <w:b/>
          <w:noProof/>
          <w:sz w:val="20"/>
          <w:szCs w:val="20"/>
          <w:lang w:val="en-US" w:eastAsia="es-CL"/>
        </w:rPr>
        <w:t xml:space="preserve"> </w:t>
      </w:r>
      <w:r w:rsidR="00BC4827" w:rsidRPr="008D56A0">
        <w:rPr>
          <w:b/>
          <w:noProof/>
          <w:lang w:eastAsia="es-CL"/>
        </w:rPr>
        <w:drawing>
          <wp:inline distT="114300" distB="114300" distL="114300" distR="114300" wp14:anchorId="696CD785" wp14:editId="0F94F375">
            <wp:extent cx="190500" cy="190500"/>
            <wp:effectExtent l="0" t="0" r="0" b="0"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DD0810" w:rsidRPr="008D56A0">
        <w:rPr>
          <w:rFonts w:cstheme="minorHAnsi"/>
          <w:b/>
          <w:noProof/>
          <w:sz w:val="20"/>
          <w:szCs w:val="20"/>
          <w:lang w:val="en-US" w:eastAsia="es-CL"/>
        </w:rPr>
        <w:t xml:space="preserve"> </w:t>
      </w:r>
      <w:r w:rsidR="00611216" w:rsidRPr="008D56A0">
        <w:rPr>
          <w:rFonts w:cstheme="minorHAnsi"/>
          <w:i/>
          <w:noProof/>
          <w:sz w:val="20"/>
          <w:szCs w:val="20"/>
          <w:lang w:val="en-US" w:eastAsia="es-CL"/>
        </w:rPr>
        <w:t>-1 pt.cada una (APLICAR)</w:t>
      </w:r>
    </w:p>
    <w:p w14:paraId="0C19ECD0" w14:textId="4A56BBEC" w:rsidR="00DD0810" w:rsidRDefault="00B62431" w:rsidP="00DD0810">
      <w:pPr>
        <w:rPr>
          <w:rStyle w:val="Referenciaintensa"/>
          <w:b w:val="0"/>
          <w:bCs w:val="0"/>
          <w:smallCaps w:val="0"/>
          <w:color w:val="auto"/>
          <w:spacing w:val="0"/>
          <w:u w:val="single"/>
          <w:lang w:val="en-US"/>
        </w:rPr>
      </w:pPr>
      <w:r w:rsidRPr="00B62431">
        <w:rPr>
          <w:b/>
          <w:noProof/>
          <w:color w:val="000000" w:themeColor="text1"/>
          <w:lang w:eastAsia="es-C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EFFF17" wp14:editId="21273B66">
                <wp:simplePos x="0" y="0"/>
                <wp:positionH relativeFrom="margin">
                  <wp:posOffset>842010</wp:posOffset>
                </wp:positionH>
                <wp:positionV relativeFrom="paragraph">
                  <wp:posOffset>6985</wp:posOffset>
                </wp:positionV>
                <wp:extent cx="4587240" cy="361950"/>
                <wp:effectExtent l="0" t="0" r="22860" b="19050"/>
                <wp:wrapNone/>
                <wp:docPr id="14" name="Rectángulo: esquinas redondeada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7240" cy="36195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317CC" w14:textId="45FF86D3" w:rsidR="00BC4827" w:rsidRPr="00DD0810" w:rsidRDefault="00DD0810" w:rsidP="00DD0810">
                            <w:pPr>
                              <w:jc w:val="center"/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</w:pPr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bCs w:val="0"/>
                                <w:smallCaps w:val="0"/>
                                <w:color w:val="000000" w:themeColor="text1"/>
                                <w:lang w:val="en-US"/>
                              </w:rPr>
                              <w:t>1)</w:t>
                            </w:r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 JUMP= </w:t>
                            </w:r>
                            <w:proofErr w:type="spellStart"/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>Saltar</w:t>
                            </w:r>
                            <w:proofErr w:type="spellEnd"/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 /</w:t>
                            </w:r>
                            <w:r w:rsidR="00BC4827"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 2</w:t>
                            </w:r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) ROLL= RODAR / </w:t>
                            </w:r>
                            <w:r w:rsidR="00BC4827"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>3</w:t>
                            </w:r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) </w:t>
                            </w:r>
                            <w:r w:rsidR="00BC4827"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PUSH: </w:t>
                            </w:r>
                            <w:proofErr w:type="spellStart"/>
                            <w:r w:rsidR="00BC4827"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>empujar</w:t>
                            </w:r>
                            <w:proofErr w:type="spellEnd"/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 /</w:t>
                            </w:r>
                            <w:r w:rsidR="00BC4827"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 4</w:t>
                            </w:r>
                            <w:r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 xml:space="preserve"> </w:t>
                            </w:r>
                            <w:r w:rsidR="00BC4827" w:rsidRPr="00DD0810">
                              <w:rPr>
                                <w:rStyle w:val="Referenciaintensa"/>
                                <w:rFonts w:asciiTheme="majorHAnsi" w:hAnsiTheme="majorHAnsi" w:cstheme="majorHAnsi"/>
                                <w:color w:val="000000" w:themeColor="text1"/>
                                <w:lang w:val="en-US"/>
                              </w:rPr>
                              <w:t>EAT: comer</w:t>
                            </w:r>
                          </w:p>
                          <w:p w14:paraId="0367F7EB" w14:textId="77777777" w:rsidR="00BC4827" w:rsidRPr="00BC4827" w:rsidRDefault="00BC4827" w:rsidP="00BC48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4EFFF17" id="Rectángulo: esquinas redondeadas 14" o:spid="_x0000_s1029" style="position:absolute;margin-left:66.3pt;margin-top:.55pt;width:361.2pt;height:28.5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" filled="f" strokecolor="black [3200]" strokeweight="1.5pt">
                <v:textbox>
                  <w:txbxContent>
                    <w:p w14:paraId="4DE317CC" w14:textId="45FF86D3" w:rsidR="00BC4827" w:rsidRPr="00DD0810" w:rsidRDefault="00DD0810" w:rsidP="00DD0810">
                      <w:pPr>
                        <w:jc w:val="center"/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</w:pPr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bCs w:val="0"/>
                          <w:smallCaps w:val="0"/>
                          <w:color w:val="000000" w:themeColor="text1"/>
                          <w:lang w:val="en-US"/>
                        </w:rPr>
                        <w:t>1)</w:t>
                      </w:r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 JUMP= </w:t>
                      </w:r>
                      <w:proofErr w:type="spellStart"/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>Saltar</w:t>
                      </w:r>
                      <w:proofErr w:type="spellEnd"/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 /</w:t>
                      </w:r>
                      <w:r w:rsidR="00BC4827"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 2</w:t>
                      </w:r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) ROLL= RODAR / </w:t>
                      </w:r>
                      <w:r w:rsidR="00BC4827"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>3</w:t>
                      </w:r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) </w:t>
                      </w:r>
                      <w:r w:rsidR="00BC4827"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PUSH: </w:t>
                      </w:r>
                      <w:proofErr w:type="spellStart"/>
                      <w:r w:rsidR="00BC4827"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>empujar</w:t>
                      </w:r>
                      <w:proofErr w:type="spellEnd"/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 /</w:t>
                      </w:r>
                      <w:r w:rsidR="00BC4827"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 4</w:t>
                      </w:r>
                      <w:r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>)</w:t>
                      </w:r>
                      <w:r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 xml:space="preserve"> </w:t>
                      </w:r>
                      <w:r w:rsidR="00BC4827" w:rsidRPr="00DD0810">
                        <w:rPr>
                          <w:rStyle w:val="Referenciaintensa"/>
                          <w:rFonts w:asciiTheme="majorHAnsi" w:hAnsiTheme="majorHAnsi" w:cstheme="majorHAnsi"/>
                          <w:color w:val="000000" w:themeColor="text1"/>
                          <w:lang w:val="en-US"/>
                        </w:rPr>
                        <w:t>EAT: comer</w:t>
                      </w:r>
                    </w:p>
                    <w:p w14:paraId="0367F7EB" w14:textId="77777777" w:rsidR="00BC4827" w:rsidRPr="00BC4827" w:rsidRDefault="00BC4827" w:rsidP="00BC482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D3B269E" w14:textId="77777777" w:rsidR="00DD0810" w:rsidRPr="00DD0810" w:rsidRDefault="00DD0810" w:rsidP="00DD0810">
      <w:pPr>
        <w:rPr>
          <w:rStyle w:val="Referenciaintensa"/>
          <w:b w:val="0"/>
          <w:bCs w:val="0"/>
          <w:smallCaps w:val="0"/>
          <w:color w:val="auto"/>
          <w:spacing w:val="0"/>
          <w:u w:val="single"/>
          <w:lang w:val="en-US"/>
        </w:rPr>
      </w:pPr>
    </w:p>
    <w:p w14:paraId="53B5F53F" w14:textId="2C5D2226" w:rsidR="00530B0D" w:rsidRDefault="00256A59" w:rsidP="00A75EFA">
      <w:pPr>
        <w:pStyle w:val="Prrafodelista"/>
        <w:numPr>
          <w:ilvl w:val="0"/>
          <w:numId w:val="6"/>
        </w:numPr>
        <w:spacing w:line="360" w:lineRule="auto"/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</w:pPr>
      <w:r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During summer, we </w: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like to </w:t>
      </w:r>
      <w:r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_____</w: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___</w:t>
      </w:r>
      <w:r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_</w: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in the sand (arena) of the beach</w:t>
      </w:r>
      <w:r w:rsidR="00BA2942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and make “</w:t>
      </w:r>
      <w:proofErr w:type="spellStart"/>
      <w:r w:rsidR="00DD0810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castillos</w:t>
      </w:r>
      <w:proofErr w:type="spellEnd"/>
      <w:r w:rsidR="00BA2942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de arena”</w: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. </w:t>
      </w:r>
    </w:p>
    <w:p w14:paraId="63F370B8" w14:textId="0CE649BF" w:rsidR="00256A59" w:rsidRDefault="00CB44A4" w:rsidP="00A75EFA">
      <w:pPr>
        <w:pStyle w:val="Prrafodelista"/>
        <w:numPr>
          <w:ilvl w:val="0"/>
          <w:numId w:val="6"/>
        </w:numPr>
        <w:spacing w:line="360" w:lineRule="auto"/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</w:pPr>
      <w:r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18 of September </w:t>
      </w:r>
      <w:r w:rsidR="00910C1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is a celebration and Chilean people </w: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___________</w:t>
      </w:r>
      <w:r w:rsidR="00910C11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a lot of </w: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empanadas.</w:t>
      </w:r>
    </w:p>
    <w:p w14:paraId="15151E5C" w14:textId="7BC1FCD8" w:rsidR="00910C11" w:rsidRDefault="00E4635B" w:rsidP="00A75EFA">
      <w:pPr>
        <w:pStyle w:val="Prrafodelista"/>
        <w:numPr>
          <w:ilvl w:val="0"/>
          <w:numId w:val="6"/>
        </w:numPr>
        <w:spacing w:line="360" w:lineRule="auto"/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</w:pPr>
      <w:r w:rsidRP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In El Colacho, a man has to</w:t>
      </w:r>
      <w:r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 _____________ over babies.</w:t>
      </w:r>
    </w:p>
    <w:p w14:paraId="5C0DDB9C" w14:textId="79FB0D57" w:rsidR="00E4635B" w:rsidRPr="00E4635B" w:rsidRDefault="00BC1FE5" w:rsidP="00A75EFA">
      <w:pPr>
        <w:pStyle w:val="Prrafodelista"/>
        <w:numPr>
          <w:ilvl w:val="0"/>
          <w:numId w:val="6"/>
        </w:numPr>
        <w:spacing w:line="360" w:lineRule="auto"/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F3BB386" wp14:editId="7FD2FA0B">
                <wp:simplePos x="0" y="0"/>
                <wp:positionH relativeFrom="column">
                  <wp:posOffset>2335530</wp:posOffset>
                </wp:positionH>
                <wp:positionV relativeFrom="paragraph">
                  <wp:posOffset>520065</wp:posOffset>
                </wp:positionV>
                <wp:extent cx="1607820" cy="342900"/>
                <wp:effectExtent l="19050" t="19050" r="11430" b="1905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342900"/>
                        </a:xfrm>
                        <a:prstGeom prst="rect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ACB088" id="Rectángulo 1" o:spid="_x0000_s1026" style="position:absolute;margin-left:183.9pt;margin-top:40.95pt;width:126.6pt;height:27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" fillcolor="white [3201]" strokecolor="black [3213]" strokeweight="2.25pt"/>
            </w:pict>
          </mc:Fallback>
        </mc:AlternateContent>
      </w:r>
      <w:r w:rsidR="00E4635B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In Chile when you celebrate your birthday, people ___________ your face to the cake</w:t>
      </w:r>
      <w:r w:rsidR="00BC4827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 xml:space="preserve">, it’s called </w:t>
      </w:r>
      <w:proofErr w:type="spellStart"/>
      <w:r w:rsidR="00BC4827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tortazo</w:t>
      </w:r>
      <w:proofErr w:type="spellEnd"/>
      <w:r w:rsidR="00BA2942">
        <w:rPr>
          <w:rStyle w:val="Referenciaintensa"/>
          <w:b w:val="0"/>
          <w:bCs w:val="0"/>
          <w:smallCaps w:val="0"/>
          <w:color w:val="auto"/>
          <w:spacing w:val="0"/>
          <w:lang w:val="en-US"/>
        </w:rPr>
        <w:t>.</w:t>
      </w:r>
      <w:r w:rsidR="00D70B45" w:rsidRPr="00D70B45">
        <w:rPr>
          <w:lang w:val="en-US"/>
        </w:rPr>
        <w:t xml:space="preserve"> </w:t>
      </w:r>
    </w:p>
    <w:p w14:paraId="1F7692A5" w14:textId="77777777" w:rsidR="001874AC" w:rsidRDefault="00BA2942" w:rsidP="00BC1FE5">
      <w:pPr>
        <w:jc w:val="center"/>
        <w:rPr>
          <w:rStyle w:val="Referenciaintensa"/>
          <w:smallCaps w:val="0"/>
          <w:color w:val="auto"/>
          <w:spacing w:val="0"/>
          <w:u w:val="single"/>
          <w:lang w:val="en-US"/>
        </w:rPr>
      </w:pPr>
      <w:r>
        <w:rPr>
          <w:rStyle w:val="Referenciaintensa"/>
          <w:smallCaps w:val="0"/>
          <w:color w:val="auto"/>
          <w:spacing w:val="0"/>
          <w:u w:val="single"/>
          <w:lang w:val="en-US"/>
        </w:rPr>
        <w:t>PRE-</w:t>
      </w:r>
      <w:r w:rsidR="00524F6A" w:rsidRPr="00A75EFA">
        <w:rPr>
          <w:rStyle w:val="Referenciaintensa"/>
          <w:smallCaps w:val="0"/>
          <w:color w:val="auto"/>
          <w:spacing w:val="0"/>
          <w:u w:val="single"/>
          <w:lang w:val="en-US"/>
        </w:rPr>
        <w:t>READING SECTION</w:t>
      </w:r>
    </w:p>
    <w:p w14:paraId="1545CB5E" w14:textId="752E0696" w:rsidR="00EF18D4" w:rsidRPr="00F71E77" w:rsidRDefault="00B62431" w:rsidP="00B62431">
      <w:pPr>
        <w:jc w:val="both"/>
        <w:rPr>
          <w:rStyle w:val="Referenciaintensa"/>
          <w:b w:val="0"/>
          <w:i/>
          <w:smallCaps w:val="0"/>
          <w:color w:val="auto"/>
          <w:spacing w:val="0"/>
          <w:lang w:val="en-US"/>
        </w:rPr>
      </w:pPr>
      <w:r w:rsidRPr="00B62431">
        <w:rPr>
          <w:rStyle w:val="Referenciaintensa"/>
          <w:color w:val="auto"/>
          <w:sz w:val="24"/>
          <w:szCs w:val="24"/>
          <w:lang w:val="en-US"/>
        </w:rPr>
        <w:t>B)</w:t>
      </w:r>
      <w:r>
        <w:rPr>
          <w:rStyle w:val="Referenciaintensa"/>
          <w:color w:val="auto"/>
          <w:sz w:val="24"/>
          <w:szCs w:val="24"/>
          <w:u w:val="single"/>
          <w:lang w:val="en-US"/>
        </w:rPr>
        <w:t xml:space="preserve"> </w:t>
      </w:r>
      <w:r w:rsidR="00611216" w:rsidRPr="00611216">
        <w:rPr>
          <w:rStyle w:val="Referenciaintensa"/>
          <w:color w:val="auto"/>
          <w:sz w:val="24"/>
          <w:szCs w:val="24"/>
          <w:u w:val="single"/>
          <w:lang w:val="en-US"/>
        </w:rPr>
        <w:t xml:space="preserve">look at the vocabulary and match the </w:t>
      </w:r>
      <w:proofErr w:type="spellStart"/>
      <w:r w:rsidR="00611216" w:rsidRPr="00611216">
        <w:rPr>
          <w:rStyle w:val="Referenciaintensa"/>
          <w:color w:val="auto"/>
          <w:sz w:val="24"/>
          <w:szCs w:val="24"/>
          <w:u w:val="single"/>
          <w:lang w:val="en-US"/>
        </w:rPr>
        <w:t>english</w:t>
      </w:r>
      <w:proofErr w:type="spellEnd"/>
      <w:r w:rsidR="00611216" w:rsidRPr="00611216">
        <w:rPr>
          <w:rStyle w:val="Referenciaintensa"/>
          <w:color w:val="auto"/>
          <w:sz w:val="24"/>
          <w:szCs w:val="24"/>
          <w:u w:val="single"/>
          <w:lang w:val="en-US"/>
        </w:rPr>
        <w:t xml:space="preserve"> version with its </w:t>
      </w:r>
      <w:proofErr w:type="spellStart"/>
      <w:r w:rsidR="00611216" w:rsidRPr="00611216">
        <w:rPr>
          <w:rStyle w:val="Referenciaintensa"/>
          <w:color w:val="auto"/>
          <w:sz w:val="24"/>
          <w:szCs w:val="24"/>
          <w:u w:val="single"/>
          <w:lang w:val="en-US"/>
        </w:rPr>
        <w:t>spanish</w:t>
      </w:r>
      <w:proofErr w:type="spellEnd"/>
      <w:r w:rsidR="00611216" w:rsidRPr="00611216">
        <w:rPr>
          <w:rStyle w:val="Referenciaintensa"/>
          <w:color w:val="auto"/>
          <w:sz w:val="24"/>
          <w:szCs w:val="24"/>
          <w:u w:val="single"/>
          <w:lang w:val="en-US"/>
        </w:rPr>
        <w:t xml:space="preserve"> </w:t>
      </w:r>
      <w:proofErr w:type="gramStart"/>
      <w:r w:rsidR="00611216" w:rsidRPr="00F71E77">
        <w:rPr>
          <w:rStyle w:val="Referenciaintensa"/>
          <w:color w:val="auto"/>
          <w:sz w:val="24"/>
          <w:szCs w:val="24"/>
          <w:lang w:val="en-US"/>
        </w:rPr>
        <w:t>form</w:t>
      </w:r>
      <w:r w:rsidR="00611216" w:rsidRPr="00F71E77">
        <w:rPr>
          <w:rStyle w:val="Referenciaintensa"/>
          <w:color w:val="auto"/>
          <w:lang w:val="en-US"/>
        </w:rPr>
        <w:t xml:space="preserve"> </w:t>
      </w:r>
      <w:r w:rsidR="00DB3C6C" w:rsidRPr="00F71E77">
        <w:rPr>
          <w:rStyle w:val="Referenciaintensa"/>
          <w:b w:val="0"/>
          <w:i/>
          <w:color w:val="auto"/>
          <w:lang w:val="en-US"/>
        </w:rPr>
        <w:t xml:space="preserve"> </w:t>
      </w:r>
      <w:r w:rsidR="00611216" w:rsidRPr="00F71E77">
        <w:rPr>
          <w:rStyle w:val="Referenciaintensa"/>
          <w:b w:val="0"/>
          <w:i/>
          <w:color w:val="auto"/>
          <w:lang w:val="en-US"/>
        </w:rPr>
        <w:t>-</w:t>
      </w:r>
      <w:proofErr w:type="gramEnd"/>
      <w:r w:rsidR="00611216" w:rsidRPr="00F71E77">
        <w:rPr>
          <w:rStyle w:val="Referenciaintensa"/>
          <w:b w:val="0"/>
          <w:i/>
          <w:color w:val="auto"/>
          <w:lang w:val="en-US"/>
        </w:rPr>
        <w:t xml:space="preserve"> 0,5 </w:t>
      </w:r>
      <w:proofErr w:type="spellStart"/>
      <w:r w:rsidR="00611216" w:rsidRPr="00F71E77">
        <w:rPr>
          <w:rStyle w:val="Referenciaintensa"/>
          <w:b w:val="0"/>
          <w:i/>
          <w:color w:val="auto"/>
          <w:lang w:val="en-US"/>
        </w:rPr>
        <w:t>pt.cada</w:t>
      </w:r>
      <w:proofErr w:type="spellEnd"/>
      <w:r w:rsidR="00611216" w:rsidRPr="00F71E77">
        <w:rPr>
          <w:rStyle w:val="Referenciaintensa"/>
          <w:b w:val="0"/>
          <w:i/>
          <w:color w:val="auto"/>
          <w:lang w:val="en-US"/>
        </w:rPr>
        <w:t xml:space="preserve"> una (CONOCER)</w:t>
      </w:r>
      <w:r w:rsidRPr="00F71E77">
        <w:rPr>
          <w:rStyle w:val="Referenciaintensa"/>
          <w:b w:val="0"/>
          <w:i/>
          <w:color w:val="auto"/>
          <w:lang w:val="en-US"/>
        </w:rPr>
        <w:t>.</w:t>
      </w:r>
    </w:p>
    <w:tbl>
      <w:tblPr>
        <w:tblStyle w:val="Tablaconcuadrcula"/>
        <w:tblW w:w="7313" w:type="dxa"/>
        <w:tblInd w:w="9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2899"/>
      </w:tblGrid>
      <w:tr w:rsidR="00D70B45" w14:paraId="5F58B272" w14:textId="77777777" w:rsidTr="001874AC">
        <w:tc>
          <w:tcPr>
            <w:tcW w:w="4414" w:type="dxa"/>
          </w:tcPr>
          <w:p w14:paraId="3E089D0B" w14:textId="77777777" w:rsidR="00D70B45" w:rsidRPr="00D70B45" w:rsidRDefault="00D70B45" w:rsidP="001874AC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Style w:val="Referenciaintensa"/>
                <w:color w:val="auto"/>
                <w:lang w:val="en-US"/>
              </w:rPr>
            </w:pPr>
            <w:proofErr w:type="spellStart"/>
            <w:r w:rsidRPr="00D70B45">
              <w:rPr>
                <w:rStyle w:val="Referenciaintensa"/>
                <w:color w:val="auto"/>
              </w:rPr>
              <w:t>Guess</w:t>
            </w:r>
            <w:proofErr w:type="spellEnd"/>
          </w:p>
          <w:p w14:paraId="1D4C582C" w14:textId="77777777" w:rsidR="00D70B45" w:rsidRPr="00D70B45" w:rsidRDefault="00D70B45" w:rsidP="001874AC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Style w:val="Referenciaintensa"/>
                <w:color w:val="auto"/>
              </w:rPr>
            </w:pPr>
            <w:proofErr w:type="spellStart"/>
            <w:r w:rsidRPr="00D70B45">
              <w:rPr>
                <w:rStyle w:val="Referenciaintensa"/>
                <w:color w:val="auto"/>
              </w:rPr>
              <w:t>Watch</w:t>
            </w:r>
            <w:proofErr w:type="spellEnd"/>
          </w:p>
          <w:p w14:paraId="137E4027" w14:textId="77777777" w:rsidR="00D70B45" w:rsidRDefault="00D70B45" w:rsidP="001874AC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>City</w:t>
            </w:r>
          </w:p>
          <w:p w14:paraId="7AC2E9E1" w14:textId="77777777" w:rsidR="00D70B45" w:rsidRDefault="00D70B45" w:rsidP="001874AC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>Competitors</w:t>
            </w:r>
          </w:p>
          <w:p w14:paraId="6AE29478" w14:textId="49AC1630" w:rsidR="00D70B45" w:rsidRDefault="00611216" w:rsidP="001874AC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>Food</w:t>
            </w:r>
          </w:p>
          <w:p w14:paraId="70EC49B0" w14:textId="0B2C009F" w:rsidR="001874AC" w:rsidRPr="00D70B45" w:rsidRDefault="001874AC" w:rsidP="001874AC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Style w:val="Referenciaintensa"/>
                <w:color w:val="auto"/>
                <w:lang w:val="en-US"/>
              </w:rPr>
            </w:pPr>
            <w:proofErr w:type="spellStart"/>
            <w:r w:rsidRPr="001874AC">
              <w:rPr>
                <w:rStyle w:val="Referenciaintensa"/>
                <w:color w:val="auto"/>
              </w:rPr>
              <w:t>commemoration</w:t>
            </w:r>
            <w:proofErr w:type="spellEnd"/>
          </w:p>
        </w:tc>
        <w:tc>
          <w:tcPr>
            <w:tcW w:w="2899" w:type="dxa"/>
          </w:tcPr>
          <w:p w14:paraId="315A1574" w14:textId="77777777" w:rsidR="00D70B45" w:rsidRDefault="00D70B45" w:rsidP="001874AC">
            <w:p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>________ ciudad</w:t>
            </w:r>
          </w:p>
          <w:p w14:paraId="3E104797" w14:textId="77777777" w:rsidR="00D70B45" w:rsidRDefault="00D70B45" w:rsidP="001874AC">
            <w:p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 xml:space="preserve">________ </w:t>
            </w:r>
            <w:proofErr w:type="spellStart"/>
            <w:r>
              <w:rPr>
                <w:rStyle w:val="Referenciaintensa"/>
                <w:color w:val="auto"/>
                <w:lang w:val="en-US"/>
              </w:rPr>
              <w:t>observar</w:t>
            </w:r>
            <w:proofErr w:type="spellEnd"/>
          </w:p>
          <w:p w14:paraId="429DE754" w14:textId="77777777" w:rsidR="00D70B45" w:rsidRDefault="00D70B45" w:rsidP="001874AC">
            <w:p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 xml:space="preserve">________ </w:t>
            </w:r>
            <w:proofErr w:type="spellStart"/>
            <w:r>
              <w:rPr>
                <w:rStyle w:val="Referenciaintensa"/>
                <w:color w:val="auto"/>
                <w:lang w:val="en-US"/>
              </w:rPr>
              <w:t>adivinar</w:t>
            </w:r>
            <w:proofErr w:type="spellEnd"/>
          </w:p>
          <w:p w14:paraId="68BEE1FF" w14:textId="77777777" w:rsidR="00D70B45" w:rsidRDefault="00D70B45" w:rsidP="001874AC">
            <w:p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>________ comida</w:t>
            </w:r>
          </w:p>
          <w:p w14:paraId="29CF2D88" w14:textId="18833E29" w:rsidR="00D70B45" w:rsidRDefault="00D70B45" w:rsidP="001874AC">
            <w:p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 xml:space="preserve">________ </w:t>
            </w:r>
            <w:proofErr w:type="spellStart"/>
            <w:r>
              <w:rPr>
                <w:rStyle w:val="Referenciaintensa"/>
                <w:color w:val="auto"/>
                <w:lang w:val="en-US"/>
              </w:rPr>
              <w:t>co</w:t>
            </w:r>
            <w:r w:rsidR="001874AC">
              <w:rPr>
                <w:rStyle w:val="Referenciaintensa"/>
                <w:color w:val="auto"/>
                <w:lang w:val="en-US"/>
              </w:rPr>
              <w:t>nmemoración</w:t>
            </w:r>
            <w:proofErr w:type="spellEnd"/>
            <w:r w:rsidR="001874AC">
              <w:rPr>
                <w:rStyle w:val="Referenciaintensa"/>
                <w:color w:val="auto"/>
                <w:lang w:val="en-US"/>
              </w:rPr>
              <w:t xml:space="preserve"> </w:t>
            </w:r>
          </w:p>
          <w:p w14:paraId="33D3CC7D" w14:textId="12DAE6A9" w:rsidR="001874AC" w:rsidRDefault="001874AC" w:rsidP="001874AC">
            <w:pPr>
              <w:spacing w:line="360" w:lineRule="auto"/>
              <w:rPr>
                <w:rStyle w:val="Referenciaintensa"/>
                <w:color w:val="auto"/>
                <w:lang w:val="en-US"/>
              </w:rPr>
            </w:pPr>
            <w:r>
              <w:rPr>
                <w:rStyle w:val="Referenciaintensa"/>
                <w:color w:val="auto"/>
                <w:lang w:val="en-US"/>
              </w:rPr>
              <w:t xml:space="preserve">________ </w:t>
            </w:r>
            <w:proofErr w:type="spellStart"/>
            <w:r>
              <w:rPr>
                <w:rStyle w:val="Referenciaintensa"/>
                <w:color w:val="auto"/>
                <w:lang w:val="en-US"/>
              </w:rPr>
              <w:t>competidores</w:t>
            </w:r>
            <w:proofErr w:type="spellEnd"/>
          </w:p>
        </w:tc>
      </w:tr>
    </w:tbl>
    <w:p w14:paraId="1F6EEDD0" w14:textId="1FCA7C32" w:rsidR="00B62431" w:rsidRPr="00B62431" w:rsidRDefault="00BC1FE5" w:rsidP="00BA2942">
      <w:pPr>
        <w:jc w:val="center"/>
        <w:rPr>
          <w:rStyle w:val="Referenciaintensa"/>
          <w:smallCaps w:val="0"/>
          <w:color w:val="auto"/>
          <w:spacing w:val="0"/>
          <w:sz w:val="6"/>
          <w:szCs w:val="6"/>
          <w:u w:val="single"/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21C3C23" wp14:editId="32CFBF75">
                <wp:simplePos x="0" y="0"/>
                <wp:positionH relativeFrom="column">
                  <wp:posOffset>2346960</wp:posOffset>
                </wp:positionH>
                <wp:positionV relativeFrom="paragraph">
                  <wp:posOffset>71120</wp:posOffset>
                </wp:positionV>
                <wp:extent cx="1607820" cy="342900"/>
                <wp:effectExtent l="19050" t="19050" r="11430" b="19050"/>
                <wp:wrapNone/>
                <wp:docPr id="16" name="Rectá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549274" id="Rectángulo 16" o:spid="_x0000_s1026" style="position:absolute;margin-left:184.8pt;margin-top:5.6pt;width:126.6pt;height:27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" fillcolor="window" strokecolor="windowText" strokeweight="2.25pt"/>
            </w:pict>
          </mc:Fallback>
        </mc:AlternateContent>
      </w:r>
    </w:p>
    <w:p w14:paraId="40F88B21" w14:textId="1BEE4B46" w:rsidR="00BA2942" w:rsidRDefault="00BA2942" w:rsidP="00BC1FE5">
      <w:pPr>
        <w:jc w:val="center"/>
        <w:rPr>
          <w:rStyle w:val="Referenciaintensa"/>
          <w:smallCaps w:val="0"/>
          <w:color w:val="auto"/>
          <w:spacing w:val="0"/>
          <w:u w:val="single"/>
          <w:lang w:val="en-US"/>
        </w:rPr>
      </w:pPr>
      <w:r w:rsidRPr="00A75EFA">
        <w:rPr>
          <w:rStyle w:val="Referenciaintensa"/>
          <w:smallCaps w:val="0"/>
          <w:color w:val="auto"/>
          <w:spacing w:val="0"/>
          <w:u w:val="single"/>
          <w:lang w:val="en-US"/>
        </w:rPr>
        <w:t>READING SECTION</w:t>
      </w:r>
    </w:p>
    <w:p w14:paraId="62E7179F" w14:textId="77777777" w:rsidR="00BC1FE5" w:rsidRPr="00BC1FE5" w:rsidRDefault="00BC1FE5" w:rsidP="00BC1FE5">
      <w:pPr>
        <w:jc w:val="both"/>
        <w:rPr>
          <w:b/>
          <w:sz w:val="6"/>
          <w:szCs w:val="6"/>
          <w:lang w:val="en-US"/>
        </w:rPr>
      </w:pPr>
    </w:p>
    <w:p w14:paraId="439FD536" w14:textId="0232F9B3" w:rsidR="00BC1FE5" w:rsidRPr="009A7CDD" w:rsidRDefault="00BC1FE5" w:rsidP="00BC1FE5">
      <w:pPr>
        <w:jc w:val="both"/>
        <w:rPr>
          <w:u w:val="single"/>
        </w:rPr>
      </w:pPr>
      <w:r>
        <w:rPr>
          <w:b/>
          <w:lang w:val="en-US"/>
        </w:rPr>
        <w:t>IMPORTANT: BEFORE YOU START WITH THE TEXT, LOOK AT THE VOCABULARY ON THE</w:t>
      </w:r>
      <w:r w:rsidR="000A7E24">
        <w:rPr>
          <w:b/>
          <w:lang w:val="en-US"/>
        </w:rPr>
        <w:t xml:space="preserve"> PREVIOUS ACTIVITIES </w:t>
      </w:r>
      <w:r>
        <w:rPr>
          <w:b/>
          <w:lang w:val="en-US"/>
        </w:rPr>
        <w:t xml:space="preserve">THAT IT WILL HELP YOU WITH ANSWERING THE ACTIVITIES! </w:t>
      </w:r>
      <w:r w:rsidRPr="009A7CDD">
        <w:rPr>
          <w:u w:val="single"/>
        </w:rPr>
        <w:t xml:space="preserve">(IMPORTANTE: ANTES DE QUE COMIENCES CON EL TEXTO, MIRA EL VOCABULARIO </w:t>
      </w:r>
      <w:r w:rsidR="000A7E24" w:rsidRPr="009A7CDD">
        <w:rPr>
          <w:u w:val="single"/>
        </w:rPr>
        <w:t>DE LAS ACTIVIDADES ANTERIORES QU</w:t>
      </w:r>
      <w:r w:rsidRPr="009A7CDD">
        <w:rPr>
          <w:u w:val="single"/>
        </w:rPr>
        <w:t>E TE AYUDARÁ PARA RESPONDER LAS ACTIVIDADES)</w:t>
      </w:r>
    </w:p>
    <w:p w14:paraId="605531EC" w14:textId="29CA7D61" w:rsidR="004A348A" w:rsidRPr="00F71E77" w:rsidRDefault="00B62431" w:rsidP="00BC1FE5">
      <w:pPr>
        <w:jc w:val="both"/>
        <w:rPr>
          <w:lang w:val="en-US"/>
        </w:rPr>
      </w:pPr>
      <w:r w:rsidRPr="00B62431">
        <w:rPr>
          <w:b/>
          <w:lang w:val="en-US"/>
        </w:rPr>
        <w:t>C)</w:t>
      </w:r>
      <w:r w:rsidRPr="00B62431">
        <w:rPr>
          <w:b/>
          <w:u w:val="single"/>
          <w:lang w:val="en-US"/>
        </w:rPr>
        <w:t xml:space="preserve"> </w:t>
      </w:r>
      <w:r w:rsidR="001B4FAB" w:rsidRPr="00B62431">
        <w:rPr>
          <w:b/>
          <w:u w:val="single"/>
          <w:lang w:val="en-US"/>
        </w:rPr>
        <w:t>Read</w:t>
      </w:r>
      <w:r w:rsidR="001B4FAB" w:rsidRPr="00B62431">
        <w:rPr>
          <w:rFonts w:cstheme="minorHAnsi"/>
          <w:b/>
          <w:noProof/>
          <w:sz w:val="20"/>
          <w:szCs w:val="20"/>
          <w:lang w:eastAsia="es-CL"/>
        </w:rPr>
        <w:drawing>
          <wp:inline distT="114300" distB="114300" distL="114300" distR="114300" wp14:anchorId="484ED9F9" wp14:editId="140CFCD4">
            <wp:extent cx="190500" cy="190500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1B4FAB" w:rsidRPr="00B62431">
        <w:rPr>
          <w:b/>
          <w:u w:val="single"/>
          <w:lang w:val="en-US"/>
        </w:rPr>
        <w:t xml:space="preserve"> the text about </w:t>
      </w:r>
      <w:r w:rsidR="004A348A" w:rsidRPr="00B62431">
        <w:rPr>
          <w:b/>
          <w:u w:val="single"/>
          <w:lang w:val="en-US"/>
        </w:rPr>
        <w:t>an invented</w:t>
      </w:r>
      <w:r w:rsidR="001B4FAB" w:rsidRPr="00B62431">
        <w:rPr>
          <w:b/>
          <w:u w:val="single"/>
          <w:lang w:val="en-US"/>
        </w:rPr>
        <w:t xml:space="preserve"> tradition and answer</w:t>
      </w:r>
      <w:r w:rsidR="001B4FAB" w:rsidRPr="00B62431">
        <w:rPr>
          <w:rFonts w:cstheme="minorHAnsi"/>
          <w:b/>
          <w:noProof/>
          <w:sz w:val="20"/>
          <w:szCs w:val="20"/>
          <w:lang w:eastAsia="es-CL"/>
        </w:rPr>
        <w:drawing>
          <wp:inline distT="19050" distB="19050" distL="19050" distR="19050" wp14:anchorId="739E3B54" wp14:editId="1857026D">
            <wp:extent cx="190500" cy="190500"/>
            <wp:effectExtent l="0" t="0" r="0" b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1B4FAB" w:rsidRPr="00B62431">
        <w:rPr>
          <w:b/>
          <w:u w:val="single"/>
          <w:lang w:val="en-US"/>
        </w:rPr>
        <w:t xml:space="preserve"> the WH questions in the “fact </w:t>
      </w:r>
      <w:r w:rsidR="00F07A51" w:rsidRPr="00B62431">
        <w:rPr>
          <w:b/>
          <w:u w:val="single"/>
          <w:lang w:val="en-US"/>
        </w:rPr>
        <w:t>file</w:t>
      </w:r>
      <w:r w:rsidR="00F71E77">
        <w:rPr>
          <w:u w:val="single"/>
          <w:lang w:val="en-US"/>
        </w:rPr>
        <w:t>”.</w:t>
      </w:r>
      <w:r w:rsidR="00BC1FE5">
        <w:rPr>
          <w:u w:val="single"/>
          <w:lang w:val="en-US"/>
        </w:rPr>
        <w:t xml:space="preserve"> -</w:t>
      </w:r>
      <w:r w:rsidR="000A7E24" w:rsidRPr="00F71E77">
        <w:rPr>
          <w:lang w:val="en-US"/>
        </w:rPr>
        <w:t xml:space="preserve">1pt.cada </w:t>
      </w:r>
      <w:r w:rsidRPr="00F71E77">
        <w:rPr>
          <w:lang w:val="en-US"/>
        </w:rPr>
        <w:t>una</w:t>
      </w:r>
      <w:r w:rsidR="00BC1FE5" w:rsidRPr="00F71E77">
        <w:rPr>
          <w:lang w:val="en-US"/>
        </w:rPr>
        <w:t xml:space="preserve"> (RECONOCER – COMPRENDER)</w:t>
      </w:r>
    </w:p>
    <w:p w14:paraId="0028B92B" w14:textId="315DE6BA" w:rsidR="001B4FAB" w:rsidRDefault="004A348A" w:rsidP="00DD0C42">
      <w:pPr>
        <w:spacing w:line="360" w:lineRule="auto"/>
        <w:ind w:firstLine="720"/>
        <w:jc w:val="both"/>
        <w:rPr>
          <w:lang w:val="en-US"/>
        </w:rPr>
      </w:pPr>
      <w:r w:rsidRPr="00DD0C42">
        <w:rPr>
          <w:lang w:val="en-US"/>
        </w:rPr>
        <w:t xml:space="preserve">The “Eat without see” is a celebration that </w:t>
      </w:r>
      <w:r w:rsidR="00DD0C42">
        <w:rPr>
          <w:lang w:val="en-US"/>
        </w:rPr>
        <w:t>happens every s</w:t>
      </w:r>
      <w:r w:rsidR="003E40DB" w:rsidRPr="00DD0C42">
        <w:rPr>
          <w:lang w:val="en-US"/>
        </w:rPr>
        <w:t>ummer in</w:t>
      </w:r>
      <w:r w:rsidRPr="00DD0C42">
        <w:rPr>
          <w:lang w:val="en-US"/>
        </w:rPr>
        <w:t xml:space="preserve"> an old </w:t>
      </w:r>
      <w:r w:rsidRPr="00DD0C42">
        <w:rPr>
          <w:b/>
          <w:bCs/>
          <w:u w:val="single"/>
          <w:lang w:val="en-US"/>
        </w:rPr>
        <w:t>city</w:t>
      </w:r>
      <w:r w:rsidRPr="00DD0C42">
        <w:rPr>
          <w:lang w:val="en-US"/>
        </w:rPr>
        <w:t xml:space="preserve"> in England</w:t>
      </w:r>
      <w:r w:rsidR="003E40DB" w:rsidRPr="00DD0C42">
        <w:rPr>
          <w:lang w:val="en-US"/>
        </w:rPr>
        <w:t xml:space="preserve">. </w:t>
      </w:r>
      <w:r w:rsidRPr="00DD0C42">
        <w:rPr>
          <w:lang w:val="en-US"/>
        </w:rPr>
        <w:t xml:space="preserve">In this celebration, people get together to </w:t>
      </w:r>
      <w:r w:rsidRPr="00DD0C42">
        <w:rPr>
          <w:b/>
          <w:bCs/>
          <w:u w:val="single"/>
          <w:lang w:val="en-US"/>
        </w:rPr>
        <w:t>watch</w:t>
      </w:r>
      <w:r w:rsidRPr="00DD0C42">
        <w:rPr>
          <w:lang w:val="en-US"/>
        </w:rPr>
        <w:t xml:space="preserve"> the </w:t>
      </w:r>
      <w:r w:rsidRPr="00DD0C42">
        <w:rPr>
          <w:b/>
          <w:bCs/>
          <w:u w:val="single"/>
          <w:lang w:val="en-US"/>
        </w:rPr>
        <w:t>competit</w:t>
      </w:r>
      <w:r w:rsidR="00EF18D4" w:rsidRPr="00DD0C42">
        <w:rPr>
          <w:b/>
          <w:bCs/>
          <w:u w:val="single"/>
          <w:lang w:val="en-US"/>
        </w:rPr>
        <w:t>ors</w:t>
      </w:r>
      <w:r w:rsidR="00EF18D4" w:rsidRPr="00DD0C42">
        <w:rPr>
          <w:lang w:val="en-US"/>
        </w:rPr>
        <w:t xml:space="preserve"> </w:t>
      </w:r>
      <w:r w:rsidRPr="00DD0C42">
        <w:rPr>
          <w:lang w:val="en-US"/>
        </w:rPr>
        <w:t>experience an extreme activity</w:t>
      </w:r>
      <w:r w:rsidR="00EF18D4" w:rsidRPr="00DD0C42">
        <w:rPr>
          <w:lang w:val="en-US"/>
        </w:rPr>
        <w:t xml:space="preserve">. Participants </w:t>
      </w:r>
      <w:r w:rsidRPr="00DD0C42">
        <w:rPr>
          <w:lang w:val="en-US"/>
        </w:rPr>
        <w:t xml:space="preserve">eat </w:t>
      </w:r>
      <w:r w:rsidR="00EF18D4" w:rsidRPr="00DD0C42">
        <w:rPr>
          <w:lang w:val="en-US"/>
        </w:rPr>
        <w:t xml:space="preserve">different types of food with their eyes </w:t>
      </w:r>
      <w:r w:rsidR="00CC7776" w:rsidRPr="00DD0C42">
        <w:rPr>
          <w:lang w:val="en-US"/>
        </w:rPr>
        <w:t xml:space="preserve">covered and </w:t>
      </w:r>
      <w:r w:rsidRPr="00DD0C42">
        <w:rPr>
          <w:b/>
          <w:bCs/>
          <w:u w:val="single"/>
          <w:lang w:val="en-US"/>
        </w:rPr>
        <w:t>guess</w:t>
      </w:r>
      <w:r w:rsidRPr="00DD0C42">
        <w:rPr>
          <w:lang w:val="en-US"/>
        </w:rPr>
        <w:t xml:space="preserve"> the </w:t>
      </w:r>
      <w:r w:rsidR="00D70B45" w:rsidRPr="00DD0C42">
        <w:rPr>
          <w:lang w:val="en-US"/>
        </w:rPr>
        <w:t xml:space="preserve">name of the </w:t>
      </w:r>
      <w:r w:rsidRPr="00DD0C42">
        <w:rPr>
          <w:b/>
          <w:bCs/>
          <w:u w:val="single"/>
          <w:lang w:val="en-US"/>
        </w:rPr>
        <w:t>food</w:t>
      </w:r>
      <w:r w:rsidR="00D70B45" w:rsidRPr="00DD0C42">
        <w:rPr>
          <w:b/>
          <w:bCs/>
          <w:u w:val="single"/>
          <w:lang w:val="en-US"/>
        </w:rPr>
        <w:t>.</w:t>
      </w:r>
      <w:r w:rsidR="00CC7776" w:rsidRPr="00DD0C42">
        <w:rPr>
          <w:lang w:val="en-US"/>
        </w:rPr>
        <w:t xml:space="preserve"> People participate in this celebration because it is a </w:t>
      </w:r>
      <w:r w:rsidR="00CC7776" w:rsidRPr="00DD0C42">
        <w:rPr>
          <w:b/>
          <w:bCs/>
          <w:u w:val="single"/>
          <w:lang w:val="en-US"/>
        </w:rPr>
        <w:t xml:space="preserve">commemoration </w:t>
      </w:r>
      <w:r w:rsidR="00CC7776" w:rsidRPr="00DD0C42">
        <w:rPr>
          <w:lang w:val="en-US"/>
        </w:rPr>
        <w:t>to the local products they produce in England.</w:t>
      </w:r>
    </w:p>
    <w:p w14:paraId="17EDAC7B" w14:textId="26B95ACF" w:rsidR="000A7E24" w:rsidRDefault="000A7E24" w:rsidP="00DD0C42">
      <w:pPr>
        <w:spacing w:line="360" w:lineRule="auto"/>
        <w:ind w:firstLine="720"/>
        <w:jc w:val="both"/>
        <w:rPr>
          <w:lang w:val="en-US"/>
        </w:rPr>
      </w:pPr>
    </w:p>
    <w:p w14:paraId="4683D3AB" w14:textId="77777777" w:rsidR="00F71E77" w:rsidRPr="00DD0C42" w:rsidRDefault="00F71E77" w:rsidP="00DD0C42">
      <w:pPr>
        <w:spacing w:line="360" w:lineRule="auto"/>
        <w:ind w:firstLine="720"/>
        <w:jc w:val="both"/>
        <w:rPr>
          <w:lang w:val="en-US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2410"/>
        <w:gridCol w:w="5670"/>
      </w:tblGrid>
      <w:tr w:rsidR="004A348A" w14:paraId="4B7B8B11" w14:textId="77777777" w:rsidTr="00F71E77">
        <w:tc>
          <w:tcPr>
            <w:tcW w:w="2410" w:type="dxa"/>
          </w:tcPr>
          <w:p w14:paraId="57E3BF44" w14:textId="77777777" w:rsidR="004A348A" w:rsidRDefault="004A348A" w:rsidP="00B62431">
            <w:pPr>
              <w:pStyle w:val="Prrafodelista"/>
              <w:ind w:left="0"/>
              <w:rPr>
                <w:lang w:val="en-US"/>
              </w:rPr>
            </w:pPr>
            <w:r>
              <w:rPr>
                <w:lang w:val="en-US"/>
              </w:rPr>
              <w:t>Name of the celebration</w:t>
            </w:r>
          </w:p>
          <w:p w14:paraId="69F63D14" w14:textId="0E0C3A88" w:rsidR="00B62431" w:rsidRPr="00B62431" w:rsidRDefault="00B62431" w:rsidP="00F71E77">
            <w:pPr>
              <w:pStyle w:val="Prrafodelista"/>
              <w:ind w:left="0"/>
              <w:rPr>
                <w:sz w:val="16"/>
                <w:szCs w:val="16"/>
                <w:lang w:val="en-US"/>
              </w:rPr>
            </w:pPr>
          </w:p>
        </w:tc>
        <w:tc>
          <w:tcPr>
            <w:tcW w:w="5670" w:type="dxa"/>
          </w:tcPr>
          <w:p w14:paraId="2692094D" w14:textId="5E1C3F6A" w:rsidR="004A348A" w:rsidRDefault="004A348A" w:rsidP="001874AC">
            <w:pPr>
              <w:pStyle w:val="Prrafodelista"/>
              <w:spacing w:line="360" w:lineRule="auto"/>
              <w:ind w:left="0"/>
              <w:rPr>
                <w:lang w:val="en-US"/>
              </w:rPr>
            </w:pPr>
          </w:p>
        </w:tc>
      </w:tr>
      <w:tr w:rsidR="004A348A" w14:paraId="3191A72A" w14:textId="77777777" w:rsidTr="00F71E77">
        <w:tc>
          <w:tcPr>
            <w:tcW w:w="2410" w:type="dxa"/>
          </w:tcPr>
          <w:p w14:paraId="4AC10D0B" w14:textId="77777777" w:rsidR="004A348A" w:rsidRDefault="004A348A" w:rsidP="00B62431">
            <w:pPr>
              <w:pStyle w:val="Prrafodelista"/>
              <w:ind w:left="0"/>
              <w:rPr>
                <w:lang w:val="en-US"/>
              </w:rPr>
            </w:pPr>
            <w:r>
              <w:rPr>
                <w:lang w:val="en-US"/>
              </w:rPr>
              <w:t>When it happens</w:t>
            </w:r>
          </w:p>
          <w:p w14:paraId="5D92D893" w14:textId="4D353A59" w:rsidR="00B62431" w:rsidRPr="00B62431" w:rsidRDefault="00B62431" w:rsidP="00B62431">
            <w:pPr>
              <w:pStyle w:val="Prrafodelista"/>
              <w:ind w:left="0"/>
              <w:rPr>
                <w:sz w:val="16"/>
                <w:szCs w:val="16"/>
                <w:lang w:val="en-US"/>
              </w:rPr>
            </w:pPr>
          </w:p>
        </w:tc>
        <w:tc>
          <w:tcPr>
            <w:tcW w:w="5670" w:type="dxa"/>
          </w:tcPr>
          <w:p w14:paraId="658B7197" w14:textId="564EF602" w:rsidR="004A348A" w:rsidRDefault="004A348A" w:rsidP="001874AC">
            <w:pPr>
              <w:pStyle w:val="Prrafodelista"/>
              <w:spacing w:line="360" w:lineRule="auto"/>
              <w:ind w:left="0"/>
              <w:rPr>
                <w:lang w:val="en-US"/>
              </w:rPr>
            </w:pPr>
          </w:p>
        </w:tc>
      </w:tr>
      <w:tr w:rsidR="004A348A" w14:paraId="18F1873E" w14:textId="77777777" w:rsidTr="00F71E77">
        <w:tc>
          <w:tcPr>
            <w:tcW w:w="2410" w:type="dxa"/>
          </w:tcPr>
          <w:p w14:paraId="309F7AAC" w14:textId="77777777" w:rsidR="004A348A" w:rsidRDefault="004A348A" w:rsidP="00B62431">
            <w:pPr>
              <w:pStyle w:val="Prrafodelista"/>
              <w:ind w:left="0"/>
              <w:rPr>
                <w:lang w:val="en-US"/>
              </w:rPr>
            </w:pPr>
            <w:r>
              <w:rPr>
                <w:lang w:val="en-US"/>
              </w:rPr>
              <w:t>Where it happens</w:t>
            </w:r>
          </w:p>
          <w:p w14:paraId="3BC6D305" w14:textId="062E30DA" w:rsidR="00B62431" w:rsidRPr="00B62431" w:rsidRDefault="00B62431" w:rsidP="00B62431">
            <w:pPr>
              <w:pStyle w:val="Prrafodelista"/>
              <w:ind w:left="0"/>
              <w:rPr>
                <w:sz w:val="16"/>
                <w:szCs w:val="16"/>
                <w:lang w:val="en-US"/>
              </w:rPr>
            </w:pPr>
          </w:p>
        </w:tc>
        <w:tc>
          <w:tcPr>
            <w:tcW w:w="5670" w:type="dxa"/>
          </w:tcPr>
          <w:p w14:paraId="559A3BB6" w14:textId="0A69A056" w:rsidR="004A348A" w:rsidRDefault="004A348A" w:rsidP="001874AC">
            <w:pPr>
              <w:pStyle w:val="Prrafodelista"/>
              <w:spacing w:line="360" w:lineRule="auto"/>
              <w:ind w:left="0"/>
              <w:rPr>
                <w:lang w:val="en-US"/>
              </w:rPr>
            </w:pPr>
          </w:p>
        </w:tc>
      </w:tr>
      <w:tr w:rsidR="004A348A" w14:paraId="686EFF9A" w14:textId="77777777" w:rsidTr="00F71E77">
        <w:tc>
          <w:tcPr>
            <w:tcW w:w="2410" w:type="dxa"/>
          </w:tcPr>
          <w:p w14:paraId="7205A49B" w14:textId="77777777" w:rsidR="004A348A" w:rsidRDefault="00BA2942" w:rsidP="00B62431">
            <w:pPr>
              <w:pStyle w:val="Prrafodelista"/>
              <w:ind w:left="0"/>
            </w:pPr>
            <w:r>
              <w:rPr>
                <w:lang w:val="en-US"/>
              </w:rPr>
              <w:t>W</w:t>
            </w:r>
            <w:proofErr w:type="spellStart"/>
            <w:r>
              <w:t>hy</w:t>
            </w:r>
            <w:proofErr w:type="spellEnd"/>
            <w:r>
              <w:t xml:space="preserve"> 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happens</w:t>
            </w:r>
            <w:proofErr w:type="spellEnd"/>
          </w:p>
          <w:p w14:paraId="058521C2" w14:textId="3514CC93" w:rsidR="00B62431" w:rsidRPr="00B62431" w:rsidRDefault="00B62431" w:rsidP="00B62431">
            <w:pPr>
              <w:pStyle w:val="Prrafodelista"/>
              <w:ind w:left="0"/>
              <w:rPr>
                <w:sz w:val="16"/>
                <w:szCs w:val="16"/>
                <w:lang w:val="en-US"/>
              </w:rPr>
            </w:pPr>
          </w:p>
        </w:tc>
        <w:tc>
          <w:tcPr>
            <w:tcW w:w="5670" w:type="dxa"/>
          </w:tcPr>
          <w:p w14:paraId="5F6CB52A" w14:textId="5BAD7B88" w:rsidR="004A348A" w:rsidRDefault="004A348A" w:rsidP="001874AC">
            <w:pPr>
              <w:pStyle w:val="Prrafodelista"/>
              <w:spacing w:line="360" w:lineRule="auto"/>
              <w:ind w:left="0"/>
              <w:rPr>
                <w:lang w:val="en-US"/>
              </w:rPr>
            </w:pPr>
          </w:p>
        </w:tc>
      </w:tr>
    </w:tbl>
    <w:p w14:paraId="7075A473" w14:textId="77777777" w:rsidR="000A7E24" w:rsidRDefault="000A7E24" w:rsidP="000A7E24">
      <w:pPr>
        <w:pStyle w:val="Prrafodelista"/>
        <w:tabs>
          <w:tab w:val="left" w:pos="1410"/>
        </w:tabs>
        <w:ind w:left="360"/>
        <w:rPr>
          <w:b/>
          <w:u w:val="single"/>
          <w:lang w:val="en-US"/>
        </w:rPr>
      </w:pPr>
    </w:p>
    <w:p w14:paraId="3CB2D51D" w14:textId="7164B2BF" w:rsidR="00D3340E" w:rsidRPr="000A7E24" w:rsidRDefault="000A7E24" w:rsidP="00DB3C6C">
      <w:pPr>
        <w:pStyle w:val="Prrafodelista"/>
        <w:numPr>
          <w:ilvl w:val="0"/>
          <w:numId w:val="18"/>
        </w:numPr>
        <w:tabs>
          <w:tab w:val="left" w:pos="1410"/>
        </w:tabs>
        <w:jc w:val="both"/>
        <w:rPr>
          <w:b/>
          <w:u w:val="single"/>
          <w:lang w:val="en-US"/>
        </w:rPr>
      </w:pPr>
      <w:r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BFD32E" wp14:editId="17ACDCD3">
                <wp:simplePos x="0" y="0"/>
                <wp:positionH relativeFrom="margin">
                  <wp:align>right</wp:align>
                </wp:positionH>
                <wp:positionV relativeFrom="paragraph">
                  <wp:posOffset>-1651635</wp:posOffset>
                </wp:positionV>
                <wp:extent cx="632460" cy="251460"/>
                <wp:effectExtent l="0" t="0" r="15240" b="15240"/>
                <wp:wrapNone/>
                <wp:docPr id="21" name="Rectángul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46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C737F19" w14:textId="32E53082" w:rsidR="000A7E24" w:rsidRPr="00BC1FE5" w:rsidRDefault="000A7E24" w:rsidP="000A7E2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AGE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BFD32E" id="Rectángulo 21" o:spid="_x0000_s1030" style="position:absolute;left:0;text-align:left;margin-left:-1.4pt;margin-top:-130.05pt;width:49.8pt;height:19.8pt;z-index:2516766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" fillcolor="window" strokecolor="windowText" strokeweight="1.5pt">
                <v:textbox>
                  <w:txbxContent>
                    <w:p w14:paraId="6C737F19" w14:textId="32E53082" w:rsidR="000A7E24" w:rsidRPr="00BC1FE5" w:rsidRDefault="000A7E24" w:rsidP="000A7E2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AGE 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s-CL"/>
        </w:rPr>
        <w:drawing>
          <wp:anchor distT="0" distB="0" distL="114300" distR="114300" simplePos="0" relativeHeight="251663360" behindDoc="0" locked="0" layoutInCell="1" allowOverlap="1" wp14:anchorId="509118A5" wp14:editId="23B5FE68">
            <wp:simplePos x="0" y="0"/>
            <wp:positionH relativeFrom="column">
              <wp:posOffset>5414010</wp:posOffset>
            </wp:positionH>
            <wp:positionV relativeFrom="paragraph">
              <wp:posOffset>-909320</wp:posOffset>
            </wp:positionV>
            <wp:extent cx="1249680" cy="795655"/>
            <wp:effectExtent l="0" t="0" r="0" b="4445"/>
            <wp:wrapThrough wrapText="bothSides">
              <wp:wrapPolygon edited="0">
                <wp:start x="6915" y="0"/>
                <wp:lineTo x="6256" y="2069"/>
                <wp:lineTo x="3293" y="17066"/>
                <wp:lineTo x="1646" y="20686"/>
                <wp:lineTo x="1976" y="21204"/>
                <wp:lineTo x="19427" y="21204"/>
                <wp:lineTo x="20744" y="19652"/>
                <wp:lineTo x="20415" y="18618"/>
                <wp:lineTo x="18110" y="17066"/>
                <wp:lineTo x="16134" y="8792"/>
                <wp:lineTo x="16463" y="3620"/>
                <wp:lineTo x="14159" y="517"/>
                <wp:lineTo x="9220" y="0"/>
                <wp:lineTo x="6915" y="0"/>
              </wp:wrapPolygon>
            </wp:wrapThrough>
            <wp:docPr id="15" name="Imagen 15" descr="Taste Test Healthy Eating Week Food Boy and Girl Blindfold KS2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aste Test Healthy Eating Week Food Boy and Girl Blindfold KS2 Illustratio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79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340E" w:rsidRPr="000A7E24">
        <w:rPr>
          <w:b/>
          <w:u w:val="single"/>
          <w:lang w:val="en-US"/>
        </w:rPr>
        <w:t>Read</w:t>
      </w:r>
      <w:r w:rsidR="00331AFF" w:rsidRPr="000A7E24">
        <w:rPr>
          <w:rFonts w:cstheme="minorHAnsi"/>
          <w:b/>
          <w:noProof/>
          <w:sz w:val="20"/>
          <w:szCs w:val="20"/>
          <w:lang w:eastAsia="es-CL"/>
        </w:rPr>
        <w:drawing>
          <wp:inline distT="114300" distB="114300" distL="114300" distR="114300" wp14:anchorId="0E4A7F7E" wp14:editId="5B09C656">
            <wp:extent cx="190500" cy="190500"/>
            <wp:effectExtent l="0" t="0" r="0" b="0"/>
            <wp:docPr id="1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D3340E" w:rsidRPr="000A7E24">
        <w:rPr>
          <w:b/>
          <w:u w:val="single"/>
          <w:lang w:val="en-US"/>
        </w:rPr>
        <w:t xml:space="preserve"> the text again and </w:t>
      </w:r>
      <w:r w:rsidR="00331AFF" w:rsidRPr="000A7E24">
        <w:rPr>
          <w:b/>
          <w:u w:val="single"/>
          <w:lang w:val="en-US"/>
        </w:rPr>
        <w:t xml:space="preserve">decide </w:t>
      </w:r>
      <w:r w:rsidR="00331AFF" w:rsidRPr="000A7E24">
        <w:rPr>
          <w:rFonts w:cstheme="minorHAnsi"/>
          <w:b/>
          <w:noProof/>
          <w:sz w:val="20"/>
          <w:szCs w:val="20"/>
          <w:lang w:eastAsia="es-CL"/>
        </w:rPr>
        <w:drawing>
          <wp:inline distT="114300" distB="114300" distL="114300" distR="114300" wp14:anchorId="3A0312EA" wp14:editId="22F97B4B">
            <wp:extent cx="190500" cy="190500"/>
            <wp:effectExtent l="0" t="0" r="0" b="0"/>
            <wp:docPr id="1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331AFF" w:rsidRPr="000A7E24">
        <w:rPr>
          <w:b/>
          <w:u w:val="single"/>
          <w:lang w:val="en-US"/>
        </w:rPr>
        <w:t xml:space="preserve"> if the sentences are </w:t>
      </w:r>
      <w:r w:rsidR="00CC7776" w:rsidRPr="000A7E24">
        <w:rPr>
          <w:b/>
          <w:u w:val="single"/>
          <w:lang w:val="en-US"/>
        </w:rPr>
        <w:t>TRUE</w:t>
      </w:r>
      <w:r w:rsidR="00302B4F" w:rsidRPr="000A7E24">
        <w:rPr>
          <w:b/>
          <w:u w:val="single"/>
          <w:lang w:val="en-US"/>
        </w:rPr>
        <w:t xml:space="preserve"> </w:t>
      </w:r>
      <w:r w:rsidR="00331AFF" w:rsidRPr="000A7E24">
        <w:rPr>
          <w:b/>
          <w:u w:val="single"/>
          <w:lang w:val="en-US"/>
        </w:rPr>
        <w:t xml:space="preserve">or </w:t>
      </w:r>
      <w:r w:rsidR="00CC7776" w:rsidRPr="000A7E24">
        <w:rPr>
          <w:b/>
          <w:u w:val="single"/>
          <w:lang w:val="en-US"/>
        </w:rPr>
        <w:t>FALSE</w:t>
      </w:r>
      <w:r w:rsidR="00DB3C6C">
        <w:rPr>
          <w:b/>
          <w:u w:val="single"/>
          <w:lang w:val="en-US"/>
        </w:rPr>
        <w:t xml:space="preserve"> and write the complete word. </w:t>
      </w:r>
      <w:r w:rsidR="00F71E77" w:rsidRPr="00F71E77">
        <w:rPr>
          <w:lang w:val="en-US"/>
        </w:rPr>
        <w:t xml:space="preserve">1pt. </w:t>
      </w:r>
      <w:proofErr w:type="spellStart"/>
      <w:r w:rsidR="00F71E77" w:rsidRPr="00F71E77">
        <w:rPr>
          <w:lang w:val="en-US"/>
        </w:rPr>
        <w:t>cada</w:t>
      </w:r>
      <w:proofErr w:type="spellEnd"/>
      <w:r w:rsidR="00F71E77" w:rsidRPr="00F71E77">
        <w:rPr>
          <w:lang w:val="en-US"/>
        </w:rPr>
        <w:t xml:space="preserve"> una (COMPRENDER)</w:t>
      </w:r>
    </w:p>
    <w:p w14:paraId="0DB88A74" w14:textId="7BA448B2" w:rsidR="00331AFF" w:rsidRDefault="00331AFF" w:rsidP="00A75EFA">
      <w:pPr>
        <w:pStyle w:val="Prrafodelista"/>
        <w:tabs>
          <w:tab w:val="left" w:pos="1410"/>
        </w:tabs>
        <w:spacing w:line="360" w:lineRule="auto"/>
        <w:ind w:left="1080"/>
        <w:rPr>
          <w:u w:val="single"/>
          <w:lang w:val="en-US"/>
        </w:rPr>
      </w:pPr>
    </w:p>
    <w:p w14:paraId="6885DC95" w14:textId="6AAEBF24" w:rsidR="00331AFF" w:rsidRDefault="00B5726E" w:rsidP="00A75EFA">
      <w:pPr>
        <w:pStyle w:val="Prrafodelista"/>
        <w:numPr>
          <w:ilvl w:val="0"/>
          <w:numId w:val="9"/>
        </w:numPr>
        <w:tabs>
          <w:tab w:val="left" w:pos="1410"/>
        </w:tabs>
        <w:spacing w:line="360" w:lineRule="auto"/>
        <w:rPr>
          <w:lang w:val="en-US"/>
        </w:rPr>
      </w:pPr>
      <w:r w:rsidRPr="00302B4F">
        <w:rPr>
          <w:lang w:val="en-US"/>
        </w:rPr>
        <w:t xml:space="preserve">“Eat without see” is a celebration to </w:t>
      </w:r>
      <w:r w:rsidR="00302B4F" w:rsidRPr="00302B4F">
        <w:rPr>
          <w:lang w:val="en-US"/>
        </w:rPr>
        <w:t>watch movies</w:t>
      </w:r>
      <w:r w:rsidR="00302B4F">
        <w:rPr>
          <w:lang w:val="en-US"/>
        </w:rPr>
        <w:t xml:space="preserve">.    </w:t>
      </w:r>
      <w:r w:rsidR="00DB3C6C">
        <w:rPr>
          <w:lang w:val="en-US"/>
        </w:rPr>
        <w:tab/>
      </w:r>
      <w:r w:rsidR="00302B4F">
        <w:rPr>
          <w:lang w:val="en-US"/>
        </w:rPr>
        <w:t>|__</w:t>
      </w:r>
      <w:r w:rsidR="00CC7776">
        <w:rPr>
          <w:lang w:val="en-US"/>
        </w:rPr>
        <w:t>_____</w:t>
      </w:r>
      <w:r w:rsidR="00302B4F">
        <w:rPr>
          <w:lang w:val="en-US"/>
        </w:rPr>
        <w:t>__|</w:t>
      </w:r>
    </w:p>
    <w:p w14:paraId="1235F9B9" w14:textId="3D78D102" w:rsidR="00302B4F" w:rsidRDefault="00CC7776" w:rsidP="00A75EFA">
      <w:pPr>
        <w:pStyle w:val="Prrafodelista"/>
        <w:numPr>
          <w:ilvl w:val="0"/>
          <w:numId w:val="9"/>
        </w:numPr>
        <w:tabs>
          <w:tab w:val="left" w:pos="1410"/>
        </w:tabs>
        <w:spacing w:line="360" w:lineRule="auto"/>
        <w:rPr>
          <w:lang w:val="en-US"/>
        </w:rPr>
      </w:pPr>
      <w:r>
        <w:rPr>
          <w:lang w:val="en-US"/>
        </w:rPr>
        <w:t>“</w:t>
      </w:r>
      <w:r w:rsidRPr="00302B4F">
        <w:rPr>
          <w:lang w:val="en-US"/>
        </w:rPr>
        <w:t>Eat without see”</w:t>
      </w:r>
      <w:r w:rsidR="00F90BE6">
        <w:rPr>
          <w:lang w:val="en-US"/>
        </w:rPr>
        <w:t xml:space="preserve"> is celebrated every s</w:t>
      </w:r>
      <w:r>
        <w:rPr>
          <w:lang w:val="en-US"/>
        </w:rPr>
        <w:t>ummer</w:t>
      </w:r>
      <w:r w:rsidR="006A77CC">
        <w:rPr>
          <w:lang w:val="en-US"/>
        </w:rPr>
        <w:t xml:space="preserve">.   </w:t>
      </w:r>
      <w:r w:rsidR="00DB3C6C">
        <w:rPr>
          <w:lang w:val="en-US"/>
        </w:rPr>
        <w:tab/>
      </w:r>
      <w:r w:rsidR="00DB3C6C">
        <w:rPr>
          <w:lang w:val="en-US"/>
        </w:rPr>
        <w:tab/>
      </w:r>
      <w:r w:rsidR="006A77CC">
        <w:rPr>
          <w:lang w:val="en-US"/>
        </w:rPr>
        <w:t>|</w:t>
      </w:r>
      <w:r>
        <w:rPr>
          <w:lang w:val="en-US"/>
        </w:rPr>
        <w:t>__</w:t>
      </w:r>
      <w:r w:rsidR="006A77CC">
        <w:rPr>
          <w:lang w:val="en-US"/>
        </w:rPr>
        <w:t>__</w:t>
      </w:r>
      <w:r>
        <w:rPr>
          <w:lang w:val="en-US"/>
        </w:rPr>
        <w:t>____</w:t>
      </w:r>
      <w:r w:rsidR="006A77CC">
        <w:rPr>
          <w:lang w:val="en-US"/>
        </w:rPr>
        <w:t>_|</w:t>
      </w:r>
    </w:p>
    <w:p w14:paraId="0D972A7A" w14:textId="4BF1AB8F" w:rsidR="006A77CC" w:rsidRDefault="00A02FD5" w:rsidP="00A75EFA">
      <w:pPr>
        <w:pStyle w:val="Prrafodelista"/>
        <w:numPr>
          <w:ilvl w:val="0"/>
          <w:numId w:val="9"/>
        </w:numPr>
        <w:tabs>
          <w:tab w:val="left" w:pos="1410"/>
        </w:tabs>
        <w:spacing w:line="360" w:lineRule="auto"/>
        <w:rPr>
          <w:lang w:val="en-US"/>
        </w:rPr>
      </w:pPr>
      <w:r>
        <w:rPr>
          <w:lang w:val="en-US"/>
        </w:rPr>
        <w:t>People in the celebration</w:t>
      </w:r>
      <w:r w:rsidR="001874AC">
        <w:rPr>
          <w:lang w:val="en-US"/>
        </w:rPr>
        <w:t xml:space="preserve"> “dance without see”.</w:t>
      </w:r>
      <w:r>
        <w:rPr>
          <w:lang w:val="en-US"/>
        </w:rPr>
        <w:t xml:space="preserve">   </w:t>
      </w:r>
      <w:r w:rsidR="00DB3C6C">
        <w:rPr>
          <w:lang w:val="en-US"/>
        </w:rPr>
        <w:tab/>
      </w:r>
      <w:r w:rsidR="00DB3C6C">
        <w:rPr>
          <w:lang w:val="en-US"/>
        </w:rPr>
        <w:tab/>
      </w:r>
      <w:r>
        <w:rPr>
          <w:lang w:val="en-US"/>
        </w:rPr>
        <w:t>|__</w:t>
      </w:r>
      <w:r w:rsidR="001874AC">
        <w:rPr>
          <w:lang w:val="en-US"/>
        </w:rPr>
        <w:t>______</w:t>
      </w:r>
      <w:r>
        <w:rPr>
          <w:lang w:val="en-US"/>
        </w:rPr>
        <w:t>_|</w:t>
      </w:r>
    </w:p>
    <w:p w14:paraId="22550EBC" w14:textId="2BEDFEAA" w:rsidR="00A02FD5" w:rsidRDefault="001874AC" w:rsidP="00A75EFA">
      <w:pPr>
        <w:pStyle w:val="Prrafodelista"/>
        <w:numPr>
          <w:ilvl w:val="0"/>
          <w:numId w:val="9"/>
        </w:numPr>
        <w:tabs>
          <w:tab w:val="left" w:pos="1410"/>
        </w:tabs>
        <w:spacing w:line="360" w:lineRule="auto"/>
        <w:rPr>
          <w:lang w:val="en-US"/>
        </w:rPr>
      </w:pPr>
      <w:r>
        <w:rPr>
          <w:lang w:val="en-US"/>
        </w:rPr>
        <w:t>Participants experience an extreme activity</w:t>
      </w:r>
      <w:r w:rsidR="002E41EE">
        <w:rPr>
          <w:lang w:val="en-US"/>
        </w:rPr>
        <w:t xml:space="preserve">.   </w:t>
      </w:r>
      <w:r w:rsidR="00DB3C6C">
        <w:rPr>
          <w:lang w:val="en-US"/>
        </w:rPr>
        <w:tab/>
      </w:r>
      <w:r w:rsidR="00DB3C6C">
        <w:rPr>
          <w:lang w:val="en-US"/>
        </w:rPr>
        <w:tab/>
      </w:r>
      <w:r w:rsidR="002E41EE">
        <w:rPr>
          <w:lang w:val="en-US"/>
        </w:rPr>
        <w:t>|___</w:t>
      </w:r>
      <w:r>
        <w:rPr>
          <w:lang w:val="en-US"/>
        </w:rPr>
        <w:t>______</w:t>
      </w:r>
      <w:r w:rsidR="002E41EE">
        <w:rPr>
          <w:lang w:val="en-US"/>
        </w:rPr>
        <w:t>|</w:t>
      </w:r>
    </w:p>
    <w:p w14:paraId="4E48729A" w14:textId="425BEC8D" w:rsidR="00A75EFA" w:rsidRPr="001874AC" w:rsidRDefault="00BC1FE5" w:rsidP="001874AC">
      <w:pPr>
        <w:pStyle w:val="Prrafodelista"/>
        <w:numPr>
          <w:ilvl w:val="0"/>
          <w:numId w:val="9"/>
        </w:numPr>
        <w:tabs>
          <w:tab w:val="left" w:pos="1410"/>
        </w:tabs>
        <w:spacing w:line="360" w:lineRule="auto"/>
        <w:rPr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7399FF9" wp14:editId="670A43AF">
                <wp:simplePos x="0" y="0"/>
                <wp:positionH relativeFrom="column">
                  <wp:posOffset>2316480</wp:posOffset>
                </wp:positionH>
                <wp:positionV relativeFrom="paragraph">
                  <wp:posOffset>269240</wp:posOffset>
                </wp:positionV>
                <wp:extent cx="1607820" cy="342900"/>
                <wp:effectExtent l="19050" t="19050" r="11430" b="19050"/>
                <wp:wrapNone/>
                <wp:docPr id="17" name="Rectángul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2E6382" id="Rectángulo 17" o:spid="_x0000_s1026" style="position:absolute;margin-left:182.4pt;margin-top:21.2pt;width:126.6pt;height:27pt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" fillcolor="window" strokecolor="windowText" strokeweight="2.25pt"/>
            </w:pict>
          </mc:Fallback>
        </mc:AlternateContent>
      </w:r>
      <w:r w:rsidR="00A04ED5">
        <w:rPr>
          <w:lang w:val="en-US"/>
        </w:rPr>
        <w:t xml:space="preserve">This celebration is celebrated in </w:t>
      </w:r>
      <w:r w:rsidR="005C7A32">
        <w:rPr>
          <w:lang w:val="en-US"/>
        </w:rPr>
        <w:t xml:space="preserve">Canada.  </w:t>
      </w:r>
      <w:r w:rsidR="00DB3C6C">
        <w:rPr>
          <w:lang w:val="en-US"/>
        </w:rPr>
        <w:tab/>
      </w:r>
      <w:r w:rsidR="00DB3C6C">
        <w:rPr>
          <w:lang w:val="en-US"/>
        </w:rPr>
        <w:tab/>
      </w:r>
      <w:r w:rsidR="005C7A32">
        <w:rPr>
          <w:lang w:val="en-US"/>
        </w:rPr>
        <w:t>|_</w:t>
      </w:r>
      <w:r w:rsidR="001874AC">
        <w:rPr>
          <w:lang w:val="en-US"/>
        </w:rPr>
        <w:t>________</w:t>
      </w:r>
      <w:r w:rsidR="005C7A32">
        <w:rPr>
          <w:lang w:val="en-US"/>
        </w:rPr>
        <w:t>|</w:t>
      </w:r>
    </w:p>
    <w:p w14:paraId="277EC8D6" w14:textId="5DA8EBC8" w:rsidR="00D66DBD" w:rsidRDefault="00850176" w:rsidP="00850176">
      <w:pPr>
        <w:tabs>
          <w:tab w:val="left" w:pos="1410"/>
        </w:tabs>
        <w:jc w:val="center"/>
        <w:rPr>
          <w:b/>
          <w:bCs/>
          <w:u w:val="single"/>
          <w:lang w:val="en-US"/>
        </w:rPr>
      </w:pPr>
      <w:r w:rsidRPr="00A75EFA">
        <w:rPr>
          <w:b/>
          <w:bCs/>
          <w:u w:val="single"/>
          <w:lang w:val="en-US"/>
        </w:rPr>
        <w:t>WRITING SECTION</w:t>
      </w:r>
    </w:p>
    <w:p w14:paraId="68E0221E" w14:textId="3F2A42EC" w:rsidR="009345BE" w:rsidRPr="00F71E77" w:rsidRDefault="004446D1" w:rsidP="00B445AC">
      <w:pPr>
        <w:pStyle w:val="Prrafodelista"/>
        <w:numPr>
          <w:ilvl w:val="0"/>
          <w:numId w:val="18"/>
        </w:numPr>
        <w:tabs>
          <w:tab w:val="left" w:pos="1410"/>
        </w:tabs>
        <w:spacing w:line="276" w:lineRule="auto"/>
        <w:jc w:val="both"/>
        <w:rPr>
          <w:i/>
          <w:lang w:val="en-US"/>
        </w:rPr>
      </w:pPr>
      <w:r w:rsidRPr="008910AF">
        <w:rPr>
          <w:b/>
          <w:u w:val="single"/>
          <w:lang w:val="en-US"/>
        </w:rPr>
        <w:t xml:space="preserve">Use the words on the list to create opinions. </w:t>
      </w:r>
      <w:r w:rsidRPr="008910AF">
        <w:rPr>
          <w:rFonts w:cstheme="minorHAnsi"/>
          <w:b/>
          <w:noProof/>
          <w:sz w:val="20"/>
          <w:szCs w:val="20"/>
          <w:lang w:eastAsia="es-CL"/>
        </w:rPr>
        <w:drawing>
          <wp:inline distT="19050" distB="19050" distL="19050" distR="19050" wp14:anchorId="29F7477E" wp14:editId="0E7E7C33">
            <wp:extent cx="190500" cy="190500"/>
            <wp:effectExtent l="0" t="0" r="0" b="0"/>
            <wp:docPr id="12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AE4C08" w:rsidRPr="008910AF">
        <w:rPr>
          <w:b/>
          <w:u w:val="single"/>
          <w:lang w:val="en-US"/>
        </w:rPr>
        <w:t xml:space="preserve"> Remember to use positive </w:t>
      </w:r>
      <w:r w:rsidR="00D76756" w:rsidRPr="008910AF">
        <w:rPr>
          <w:b/>
          <w:u w:val="single"/>
          <w:lang w:val="en-US"/>
        </w:rPr>
        <w:t xml:space="preserve">(+) </w:t>
      </w:r>
      <w:r w:rsidR="00AE4C08" w:rsidRPr="008910AF">
        <w:rPr>
          <w:b/>
          <w:u w:val="single"/>
          <w:lang w:val="en-US"/>
        </w:rPr>
        <w:t xml:space="preserve">feelings with positive </w:t>
      </w:r>
      <w:r w:rsidR="00D76756" w:rsidRPr="008910AF">
        <w:rPr>
          <w:b/>
          <w:u w:val="single"/>
          <w:lang w:val="en-US"/>
        </w:rPr>
        <w:t xml:space="preserve">(+) </w:t>
      </w:r>
      <w:r w:rsidR="00AE4C08" w:rsidRPr="008910AF">
        <w:rPr>
          <w:b/>
          <w:u w:val="single"/>
          <w:lang w:val="en-US"/>
        </w:rPr>
        <w:t xml:space="preserve">adjectives </w:t>
      </w:r>
      <w:r w:rsidR="00D76756" w:rsidRPr="008910AF">
        <w:rPr>
          <w:b/>
          <w:u w:val="single"/>
          <w:lang w:val="en-US"/>
        </w:rPr>
        <w:t>or negative (-) feelings with negative (-) adjectives.</w:t>
      </w:r>
      <w:r w:rsidR="008910AF">
        <w:rPr>
          <w:b/>
          <w:u w:val="single"/>
          <w:lang w:val="en-US"/>
        </w:rPr>
        <w:t xml:space="preserve"> </w:t>
      </w:r>
      <w:r w:rsidR="00F90BE6" w:rsidRPr="00F71E77">
        <w:rPr>
          <w:i/>
          <w:lang w:val="en-US"/>
        </w:rPr>
        <w:t>– 1pt.cada una (COMPRENDER – APLICAR)</w:t>
      </w:r>
    </w:p>
    <w:p w14:paraId="526AC73B" w14:textId="53562330" w:rsidR="004C02A4" w:rsidRPr="00BC1FE5" w:rsidRDefault="001874AC" w:rsidP="004C02A4">
      <w:pPr>
        <w:rPr>
          <w:b/>
          <w:bCs/>
          <w:u w:val="single"/>
          <w:lang w:val="en-US"/>
        </w:rPr>
      </w:pPr>
      <w:r w:rsidRPr="00BC1FE5">
        <w:rPr>
          <w:b/>
          <w:bCs/>
          <w:u w:val="single"/>
          <w:lang w:val="en-US"/>
        </w:rPr>
        <w:t>Vocabulary for help</w:t>
      </w:r>
      <w:r w:rsidR="00BC1FE5">
        <w:rPr>
          <w:b/>
          <w:bCs/>
          <w:u w:val="single"/>
          <w:lang w:val="en-US"/>
        </w:rPr>
        <w:t xml:space="preserve"> </w:t>
      </w:r>
    </w:p>
    <w:tbl>
      <w:tblPr>
        <w:tblStyle w:val="Tablaconcuadrcula"/>
        <w:tblW w:w="9962" w:type="dxa"/>
        <w:tblLook w:val="04A0" w:firstRow="1" w:lastRow="0" w:firstColumn="1" w:lastColumn="0" w:noHBand="0" w:noVBand="1"/>
      </w:tblPr>
      <w:tblGrid>
        <w:gridCol w:w="2405"/>
        <w:gridCol w:w="2769"/>
        <w:gridCol w:w="2645"/>
        <w:gridCol w:w="2143"/>
      </w:tblGrid>
      <w:tr w:rsidR="00B445AC" w14:paraId="7A2FF2EB" w14:textId="157D1A55" w:rsidTr="00B445AC">
        <w:tc>
          <w:tcPr>
            <w:tcW w:w="2405" w:type="dxa"/>
          </w:tcPr>
          <w:p w14:paraId="656A05DD" w14:textId="5C1A21FC" w:rsidR="00B445AC" w:rsidRPr="00B445AC" w:rsidRDefault="00B445AC" w:rsidP="0075726F">
            <w:pPr>
              <w:spacing w:line="360" w:lineRule="auto"/>
              <w:rPr>
                <w:b/>
                <w:bCs/>
                <w:sz w:val="24"/>
                <w:szCs w:val="24"/>
                <w:lang w:val="en-US"/>
              </w:rPr>
            </w:pPr>
            <w:r w:rsidRPr="00B445AC">
              <w:rPr>
                <w:b/>
                <w:bCs/>
                <w:sz w:val="24"/>
                <w:szCs w:val="24"/>
                <w:lang w:val="en-US"/>
              </w:rPr>
              <w:t xml:space="preserve">Types of </w:t>
            </w:r>
            <w:r w:rsidRPr="00B445AC">
              <w:rPr>
                <w:b/>
                <w:bCs/>
                <w:lang w:val="en-US"/>
              </w:rPr>
              <w:t>celebrations/traditions</w:t>
            </w:r>
          </w:p>
        </w:tc>
        <w:tc>
          <w:tcPr>
            <w:tcW w:w="2769" w:type="dxa"/>
          </w:tcPr>
          <w:p w14:paraId="2F6FCA8D" w14:textId="6363FFD9" w:rsidR="00B445AC" w:rsidRPr="00B445AC" w:rsidRDefault="00B445AC" w:rsidP="0075726F">
            <w:pPr>
              <w:spacing w:line="360" w:lineRule="auto"/>
              <w:rPr>
                <w:b/>
                <w:bCs/>
                <w:sz w:val="24"/>
                <w:szCs w:val="24"/>
                <w:lang w:val="en-US"/>
              </w:rPr>
            </w:pPr>
            <w:r w:rsidRPr="00B445AC">
              <w:rPr>
                <w:b/>
                <w:bCs/>
                <w:sz w:val="24"/>
                <w:szCs w:val="24"/>
                <w:lang w:val="en-US"/>
              </w:rPr>
              <w:t xml:space="preserve">Feelings </w:t>
            </w:r>
            <w:r w:rsidRPr="00B445AC">
              <w:rPr>
                <w:b/>
                <w:bCs/>
                <w:sz w:val="24"/>
                <w:szCs w:val="24"/>
              </w:rPr>
              <w:t xml:space="preserve">/ </w:t>
            </w:r>
            <w:proofErr w:type="spellStart"/>
            <w:r w:rsidRPr="00B445AC">
              <w:rPr>
                <w:b/>
                <w:bCs/>
                <w:sz w:val="24"/>
                <w:szCs w:val="24"/>
              </w:rPr>
              <w:t>Emotions</w:t>
            </w:r>
            <w:proofErr w:type="spellEnd"/>
          </w:p>
        </w:tc>
        <w:tc>
          <w:tcPr>
            <w:tcW w:w="2645" w:type="dxa"/>
          </w:tcPr>
          <w:p w14:paraId="6EBA3FD6" w14:textId="33A306E5" w:rsidR="00B445AC" w:rsidRPr="00B445AC" w:rsidRDefault="00B445AC" w:rsidP="0075726F">
            <w:pPr>
              <w:spacing w:line="360" w:lineRule="auto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Positive </w:t>
            </w:r>
            <w:r w:rsidRPr="00B445AC">
              <w:rPr>
                <w:b/>
                <w:bCs/>
                <w:sz w:val="24"/>
                <w:szCs w:val="24"/>
                <w:lang w:val="en-US"/>
              </w:rPr>
              <w:t>Adjectives</w:t>
            </w:r>
          </w:p>
        </w:tc>
        <w:tc>
          <w:tcPr>
            <w:tcW w:w="2143" w:type="dxa"/>
          </w:tcPr>
          <w:p w14:paraId="7B67E25A" w14:textId="75DA5F9C" w:rsidR="00B445AC" w:rsidRPr="00B445AC" w:rsidRDefault="00B445AC" w:rsidP="0075726F">
            <w:pPr>
              <w:spacing w:line="360" w:lineRule="auto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Negative Adjectives</w:t>
            </w:r>
          </w:p>
        </w:tc>
      </w:tr>
      <w:tr w:rsidR="00B445AC" w14:paraId="2F985932" w14:textId="5B638EBB" w:rsidTr="00B445AC">
        <w:tc>
          <w:tcPr>
            <w:tcW w:w="2405" w:type="dxa"/>
          </w:tcPr>
          <w:p w14:paraId="1C871D15" w14:textId="77777777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Christmas</w:t>
            </w:r>
          </w:p>
        </w:tc>
        <w:tc>
          <w:tcPr>
            <w:tcW w:w="2769" w:type="dxa"/>
          </w:tcPr>
          <w:p w14:paraId="06735DEA" w14:textId="6DF11AEB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Inspired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Inspirado</w:t>
            </w:r>
            <w:proofErr w:type="spellEnd"/>
            <w:r w:rsidRPr="00B445AC">
              <w:rPr>
                <w:sz w:val="24"/>
                <w:szCs w:val="24"/>
                <w:lang w:val="en-US"/>
              </w:rPr>
              <w:t xml:space="preserve"> (positive)</w:t>
            </w:r>
          </w:p>
        </w:tc>
        <w:tc>
          <w:tcPr>
            <w:tcW w:w="2645" w:type="dxa"/>
          </w:tcPr>
          <w:p w14:paraId="12E67EBA" w14:textId="349DFAE5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Awesome / Amazing = genial</w:t>
            </w:r>
          </w:p>
        </w:tc>
        <w:tc>
          <w:tcPr>
            <w:tcW w:w="2143" w:type="dxa"/>
          </w:tcPr>
          <w:p w14:paraId="1567757A" w14:textId="52771BA1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Disgusting = </w:t>
            </w:r>
            <w:proofErr w:type="spellStart"/>
            <w:r>
              <w:rPr>
                <w:sz w:val="24"/>
                <w:szCs w:val="24"/>
                <w:lang w:val="en-US"/>
              </w:rPr>
              <w:t>Asqueroso</w:t>
            </w:r>
            <w:proofErr w:type="spellEnd"/>
          </w:p>
        </w:tc>
      </w:tr>
      <w:tr w:rsidR="00B445AC" w14:paraId="1C4A9B3D" w14:textId="3D127F1F" w:rsidTr="00B445AC">
        <w:tc>
          <w:tcPr>
            <w:tcW w:w="2405" w:type="dxa"/>
          </w:tcPr>
          <w:p w14:paraId="02A2B2C7" w14:textId="77777777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Birthday</w:t>
            </w:r>
          </w:p>
        </w:tc>
        <w:tc>
          <w:tcPr>
            <w:tcW w:w="2769" w:type="dxa"/>
          </w:tcPr>
          <w:p w14:paraId="36B12714" w14:textId="703F8125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Cool = genial (positive)</w:t>
            </w:r>
          </w:p>
        </w:tc>
        <w:tc>
          <w:tcPr>
            <w:tcW w:w="2645" w:type="dxa"/>
          </w:tcPr>
          <w:p w14:paraId="4534F93E" w14:textId="5CCDC774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Fantastic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fantástico</w:t>
            </w:r>
            <w:proofErr w:type="spellEnd"/>
          </w:p>
        </w:tc>
        <w:tc>
          <w:tcPr>
            <w:tcW w:w="2143" w:type="dxa"/>
          </w:tcPr>
          <w:p w14:paraId="09A38BC7" w14:textId="5EEC77D5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Disturbing = </w:t>
            </w:r>
            <w:proofErr w:type="spellStart"/>
            <w:r>
              <w:rPr>
                <w:sz w:val="24"/>
                <w:szCs w:val="24"/>
                <w:lang w:val="en-US"/>
              </w:rPr>
              <w:t>Perturbador</w:t>
            </w:r>
            <w:proofErr w:type="spellEnd"/>
            <w:r>
              <w:rPr>
                <w:sz w:val="24"/>
                <w:szCs w:val="24"/>
                <w:lang w:val="en-US"/>
              </w:rPr>
              <w:t>(a)</w:t>
            </w:r>
          </w:p>
        </w:tc>
      </w:tr>
      <w:tr w:rsidR="00B445AC" w14:paraId="74CAB696" w14:textId="6235F7A8" w:rsidTr="00B445AC">
        <w:tc>
          <w:tcPr>
            <w:tcW w:w="2405" w:type="dxa"/>
          </w:tcPr>
          <w:p w14:paraId="75323339" w14:textId="34162260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18 of September</w:t>
            </w:r>
          </w:p>
        </w:tc>
        <w:tc>
          <w:tcPr>
            <w:tcW w:w="2769" w:type="dxa"/>
          </w:tcPr>
          <w:p w14:paraId="21E3F72A" w14:textId="048C334D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Bored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aburrido</w:t>
            </w:r>
            <w:proofErr w:type="spellEnd"/>
            <w:r w:rsidRPr="00B445AC">
              <w:rPr>
                <w:sz w:val="24"/>
                <w:szCs w:val="24"/>
                <w:lang w:val="en-US"/>
              </w:rPr>
              <w:t xml:space="preserve"> (negative)</w:t>
            </w:r>
          </w:p>
        </w:tc>
        <w:tc>
          <w:tcPr>
            <w:tcW w:w="2645" w:type="dxa"/>
          </w:tcPr>
          <w:p w14:paraId="418DB7A3" w14:textId="39456399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Entertaining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entretenido</w:t>
            </w:r>
            <w:proofErr w:type="spellEnd"/>
          </w:p>
        </w:tc>
        <w:tc>
          <w:tcPr>
            <w:tcW w:w="2143" w:type="dxa"/>
          </w:tcPr>
          <w:p w14:paraId="4B6AC1DF" w14:textId="4A9F215D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Strange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raro</w:t>
            </w:r>
            <w:proofErr w:type="spellEnd"/>
            <w:r w:rsidRPr="00B445AC">
              <w:rPr>
                <w:sz w:val="24"/>
                <w:szCs w:val="24"/>
                <w:lang w:val="en-US"/>
              </w:rPr>
              <w:t xml:space="preserve"> /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extraño</w:t>
            </w:r>
            <w:proofErr w:type="spellEnd"/>
          </w:p>
        </w:tc>
      </w:tr>
      <w:tr w:rsidR="00B445AC" w14:paraId="1ED61090" w14:textId="599C59AF" w:rsidTr="00B445AC">
        <w:tc>
          <w:tcPr>
            <w:tcW w:w="2405" w:type="dxa"/>
          </w:tcPr>
          <w:p w14:paraId="1FCB988C" w14:textId="77777777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Carnivals</w:t>
            </w:r>
          </w:p>
        </w:tc>
        <w:tc>
          <w:tcPr>
            <w:tcW w:w="2769" w:type="dxa"/>
          </w:tcPr>
          <w:p w14:paraId="60A7F6AB" w14:textId="6C6DAB9E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Sad = triste (negative)</w:t>
            </w:r>
          </w:p>
        </w:tc>
        <w:tc>
          <w:tcPr>
            <w:tcW w:w="2645" w:type="dxa"/>
          </w:tcPr>
          <w:p w14:paraId="26AEE6B9" w14:textId="5C786327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Exciting= </w:t>
            </w:r>
            <w:proofErr w:type="spellStart"/>
            <w:r>
              <w:rPr>
                <w:sz w:val="24"/>
                <w:szCs w:val="24"/>
                <w:lang w:val="en-US"/>
              </w:rPr>
              <w:t>emocionante</w:t>
            </w:r>
            <w:proofErr w:type="spellEnd"/>
          </w:p>
        </w:tc>
        <w:tc>
          <w:tcPr>
            <w:tcW w:w="2143" w:type="dxa"/>
          </w:tcPr>
          <w:p w14:paraId="5E2967F6" w14:textId="43017FC5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Boring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fome</w:t>
            </w:r>
            <w:proofErr w:type="spellEnd"/>
          </w:p>
        </w:tc>
      </w:tr>
      <w:tr w:rsidR="00B445AC" w14:paraId="09B80852" w14:textId="75863CF4" w:rsidTr="00B445AC">
        <w:tc>
          <w:tcPr>
            <w:tcW w:w="2405" w:type="dxa"/>
          </w:tcPr>
          <w:p w14:paraId="1546377C" w14:textId="77777777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>New Year</w:t>
            </w:r>
          </w:p>
        </w:tc>
        <w:tc>
          <w:tcPr>
            <w:tcW w:w="2769" w:type="dxa"/>
          </w:tcPr>
          <w:p w14:paraId="41CB5B5A" w14:textId="4E2F0164" w:rsidR="00B445AC" w:rsidRPr="00B445AC" w:rsidRDefault="00B445AC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B445AC">
              <w:rPr>
                <w:sz w:val="24"/>
                <w:szCs w:val="24"/>
                <w:lang w:val="en-US"/>
              </w:rPr>
              <w:t xml:space="preserve">Angry = </w:t>
            </w:r>
            <w:proofErr w:type="spellStart"/>
            <w:r w:rsidRPr="00B445AC">
              <w:rPr>
                <w:sz w:val="24"/>
                <w:szCs w:val="24"/>
                <w:lang w:val="en-US"/>
              </w:rPr>
              <w:t>enojado</w:t>
            </w:r>
            <w:proofErr w:type="spellEnd"/>
            <w:r w:rsidRPr="00B445AC">
              <w:rPr>
                <w:sz w:val="24"/>
                <w:szCs w:val="24"/>
                <w:lang w:val="en-US"/>
              </w:rPr>
              <w:t xml:space="preserve"> (negative)</w:t>
            </w:r>
          </w:p>
        </w:tc>
        <w:tc>
          <w:tcPr>
            <w:tcW w:w="2645" w:type="dxa"/>
          </w:tcPr>
          <w:p w14:paraId="317C543A" w14:textId="135F1598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leasurable= </w:t>
            </w:r>
            <w:proofErr w:type="spellStart"/>
            <w:r>
              <w:rPr>
                <w:sz w:val="24"/>
                <w:szCs w:val="24"/>
                <w:lang w:val="en-US"/>
              </w:rPr>
              <w:t>Agradable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en-US"/>
              </w:rPr>
              <w:t>placentero</w:t>
            </w:r>
            <w:proofErr w:type="spellEnd"/>
          </w:p>
        </w:tc>
        <w:tc>
          <w:tcPr>
            <w:tcW w:w="2143" w:type="dxa"/>
          </w:tcPr>
          <w:p w14:paraId="39DD4EC2" w14:textId="2623A8D6" w:rsidR="00B445AC" w:rsidRPr="00B445AC" w:rsidRDefault="00E46CE1" w:rsidP="0075726F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razy= loco(a)</w:t>
            </w:r>
          </w:p>
        </w:tc>
      </w:tr>
    </w:tbl>
    <w:p w14:paraId="23FDEB1C" w14:textId="14D49D3D" w:rsidR="00A75EFA" w:rsidRDefault="00A75EFA" w:rsidP="004C02A4">
      <w:pPr>
        <w:pStyle w:val="Prrafodelista"/>
        <w:tabs>
          <w:tab w:val="left" w:pos="1410"/>
        </w:tabs>
        <w:ind w:left="1080"/>
        <w:rPr>
          <w:u w:val="single"/>
          <w:lang w:val="en-US"/>
        </w:rPr>
      </w:pPr>
    </w:p>
    <w:p w14:paraId="3BA0DDB7" w14:textId="4525552C" w:rsidR="009345BE" w:rsidRPr="000B1D8D" w:rsidRDefault="000B1D8D" w:rsidP="00BC4827">
      <w:pPr>
        <w:pStyle w:val="Prrafodelista"/>
        <w:numPr>
          <w:ilvl w:val="0"/>
          <w:numId w:val="12"/>
        </w:numPr>
        <w:tabs>
          <w:tab w:val="left" w:pos="1410"/>
        </w:tabs>
        <w:spacing w:line="360" w:lineRule="auto"/>
        <w:jc w:val="both"/>
        <w:rPr>
          <w:lang w:val="en-US"/>
        </w:rPr>
      </w:pPr>
      <w:r w:rsidRPr="000B1D8D">
        <w:rPr>
          <w:lang w:val="en-US"/>
        </w:rPr>
        <w:t>I love</w:t>
      </w:r>
      <w:r w:rsidR="00BC4827">
        <w:rPr>
          <w:lang w:val="en-US"/>
        </w:rPr>
        <w:t xml:space="preserve"> </w:t>
      </w:r>
      <w:r w:rsidR="00BC4827" w:rsidRPr="000B1D8D">
        <w:rPr>
          <w:lang w:val="en-US"/>
        </w:rPr>
        <w:t xml:space="preserve">(celebration) </w:t>
      </w:r>
      <w:r w:rsidR="00BC4827">
        <w:rPr>
          <w:lang w:val="en-US"/>
        </w:rPr>
        <w:t>___________</w:t>
      </w:r>
      <w:r w:rsidRPr="000B1D8D">
        <w:rPr>
          <w:lang w:val="en-US"/>
        </w:rPr>
        <w:t xml:space="preserve">_____ because it is </w:t>
      </w:r>
      <w:r w:rsidR="00BC4827" w:rsidRPr="000B1D8D">
        <w:rPr>
          <w:lang w:val="en-US"/>
        </w:rPr>
        <w:t>(adjective)</w:t>
      </w:r>
      <w:r w:rsidR="00F90BE6">
        <w:rPr>
          <w:lang w:val="en-US"/>
        </w:rPr>
        <w:t xml:space="preserve"> </w:t>
      </w:r>
      <w:r w:rsidRPr="000B1D8D">
        <w:rPr>
          <w:lang w:val="en-US"/>
        </w:rPr>
        <w:t>______</w:t>
      </w:r>
      <w:r w:rsidR="00BC4827">
        <w:rPr>
          <w:lang w:val="en-US"/>
        </w:rPr>
        <w:t>_______</w:t>
      </w:r>
      <w:r w:rsidRPr="000B1D8D">
        <w:rPr>
          <w:lang w:val="en-US"/>
        </w:rPr>
        <w:t>_</w:t>
      </w:r>
      <w:r w:rsidR="00BC4827">
        <w:rPr>
          <w:lang w:val="en-US"/>
        </w:rPr>
        <w:t>.</w:t>
      </w:r>
      <w:r w:rsidRPr="000B1D8D">
        <w:rPr>
          <w:lang w:val="en-US"/>
        </w:rPr>
        <w:t xml:space="preserve"> </w:t>
      </w:r>
    </w:p>
    <w:p w14:paraId="1E864B99" w14:textId="3D1834D9" w:rsidR="000B1D8D" w:rsidRDefault="000B1D8D" w:rsidP="00BC4827">
      <w:pPr>
        <w:pStyle w:val="Prrafodelista"/>
        <w:numPr>
          <w:ilvl w:val="0"/>
          <w:numId w:val="12"/>
        </w:numPr>
        <w:tabs>
          <w:tab w:val="left" w:pos="1410"/>
        </w:tabs>
        <w:spacing w:line="360" w:lineRule="auto"/>
        <w:jc w:val="both"/>
        <w:rPr>
          <w:lang w:val="en-US"/>
        </w:rPr>
      </w:pPr>
      <w:r>
        <w:rPr>
          <w:lang w:val="en-US"/>
        </w:rPr>
        <w:t xml:space="preserve">I like </w:t>
      </w:r>
      <w:r w:rsidR="00BC4827">
        <w:rPr>
          <w:lang w:val="en-US"/>
        </w:rPr>
        <w:t>(celebration) ___________</w:t>
      </w:r>
      <w:r>
        <w:rPr>
          <w:lang w:val="en-US"/>
        </w:rPr>
        <w:t xml:space="preserve">______ because it makes me feel </w:t>
      </w:r>
      <w:r w:rsidR="00BC4827">
        <w:rPr>
          <w:lang w:val="en-US"/>
        </w:rPr>
        <w:t>(feeling/emotion) _______</w:t>
      </w:r>
      <w:r>
        <w:rPr>
          <w:lang w:val="en-US"/>
        </w:rPr>
        <w:t>______.</w:t>
      </w:r>
    </w:p>
    <w:p w14:paraId="5AC4EBEC" w14:textId="40760D1F" w:rsidR="000B1D8D" w:rsidRDefault="000B1D8D" w:rsidP="00BC4827">
      <w:pPr>
        <w:pStyle w:val="Prrafodelista"/>
        <w:numPr>
          <w:ilvl w:val="0"/>
          <w:numId w:val="12"/>
        </w:numPr>
        <w:tabs>
          <w:tab w:val="left" w:pos="1410"/>
        </w:tabs>
        <w:spacing w:line="360" w:lineRule="auto"/>
        <w:jc w:val="both"/>
        <w:rPr>
          <w:lang w:val="en-US"/>
        </w:rPr>
      </w:pPr>
      <w:r>
        <w:rPr>
          <w:lang w:val="en-US"/>
        </w:rPr>
        <w:t xml:space="preserve">I don’t like </w:t>
      </w:r>
      <w:r w:rsidR="00BC4827">
        <w:rPr>
          <w:lang w:val="en-US"/>
        </w:rPr>
        <w:t>(celebration) ________</w:t>
      </w:r>
      <w:r>
        <w:rPr>
          <w:lang w:val="en-US"/>
        </w:rPr>
        <w:t xml:space="preserve">______ because it is </w:t>
      </w:r>
      <w:r w:rsidR="00BC4827">
        <w:rPr>
          <w:lang w:val="en-US"/>
        </w:rPr>
        <w:t>(adjective) _____</w:t>
      </w:r>
      <w:r>
        <w:rPr>
          <w:lang w:val="en-US"/>
        </w:rPr>
        <w:t>______</w:t>
      </w:r>
      <w:r w:rsidR="00BC4827">
        <w:rPr>
          <w:lang w:val="en-US"/>
        </w:rPr>
        <w:t>_</w:t>
      </w:r>
      <w:r>
        <w:rPr>
          <w:lang w:val="en-US"/>
        </w:rPr>
        <w:t>_</w:t>
      </w:r>
      <w:r w:rsidR="00F90BE6">
        <w:rPr>
          <w:lang w:val="en-US"/>
        </w:rPr>
        <w:t>.</w:t>
      </w:r>
    </w:p>
    <w:p w14:paraId="6561AFFA" w14:textId="6CE1D120" w:rsidR="000B1D8D" w:rsidRPr="00B445AC" w:rsidRDefault="00BC4827" w:rsidP="00BC4827">
      <w:pPr>
        <w:pStyle w:val="Prrafodelista"/>
        <w:numPr>
          <w:ilvl w:val="0"/>
          <w:numId w:val="12"/>
        </w:numPr>
        <w:tabs>
          <w:tab w:val="left" w:pos="1410"/>
        </w:tabs>
        <w:spacing w:line="360" w:lineRule="auto"/>
        <w:jc w:val="both"/>
        <w:rPr>
          <w:lang w:val="en-US"/>
        </w:rPr>
      </w:pPr>
      <w:r w:rsidRPr="00B445AC">
        <w:rPr>
          <w:lang w:val="en-US"/>
        </w:rPr>
        <w:t>(celebration) __________</w:t>
      </w:r>
      <w:r w:rsidR="00AE4C08" w:rsidRPr="00B445AC">
        <w:rPr>
          <w:lang w:val="en-US"/>
        </w:rPr>
        <w:t xml:space="preserve">______  </w:t>
      </w:r>
      <w:r w:rsidRPr="00B445AC">
        <w:rPr>
          <w:lang w:val="en-US"/>
        </w:rPr>
        <w:t xml:space="preserve"> </w:t>
      </w:r>
      <w:r w:rsidR="00AE4C08" w:rsidRPr="00B445AC">
        <w:rPr>
          <w:lang w:val="en-US"/>
        </w:rPr>
        <w:t xml:space="preserve">makes me feel </w:t>
      </w:r>
      <w:r w:rsidRPr="00B445AC">
        <w:rPr>
          <w:lang w:val="en-US"/>
        </w:rPr>
        <w:t>(feeling/emotion) ______</w:t>
      </w:r>
      <w:r w:rsidR="00AE4C08" w:rsidRPr="00B445AC">
        <w:rPr>
          <w:lang w:val="en-US"/>
        </w:rPr>
        <w:t>_______ because it is</w:t>
      </w:r>
      <w:r w:rsidRPr="00B445AC">
        <w:rPr>
          <w:lang w:val="en-US"/>
        </w:rPr>
        <w:t xml:space="preserve"> (adjective)</w:t>
      </w:r>
      <w:r w:rsidR="00AE4C08" w:rsidRPr="00B445AC">
        <w:rPr>
          <w:lang w:val="en-US"/>
        </w:rPr>
        <w:t xml:space="preserve"> </w:t>
      </w:r>
      <w:r w:rsidRPr="00B445AC">
        <w:rPr>
          <w:lang w:val="en-US"/>
        </w:rPr>
        <w:t>___</w:t>
      </w:r>
      <w:r w:rsidR="00AE4C08" w:rsidRPr="00B445AC">
        <w:rPr>
          <w:lang w:val="en-US"/>
        </w:rPr>
        <w:t>______</w:t>
      </w:r>
      <w:r w:rsidRPr="00B445AC">
        <w:rPr>
          <w:lang w:val="en-US"/>
        </w:rPr>
        <w:t>______</w:t>
      </w:r>
      <w:r w:rsidR="00AE4C08" w:rsidRPr="00B445AC">
        <w:rPr>
          <w:lang w:val="en-US"/>
        </w:rPr>
        <w:t>_.</w:t>
      </w:r>
    </w:p>
    <w:p w14:paraId="11962E39" w14:textId="09D1E32F" w:rsidR="00B445AC" w:rsidRDefault="00B445AC" w:rsidP="00B445AC">
      <w:pPr>
        <w:tabs>
          <w:tab w:val="left" w:pos="1410"/>
        </w:tabs>
        <w:spacing w:line="360" w:lineRule="auto"/>
        <w:jc w:val="both"/>
        <w:rPr>
          <w:sz w:val="18"/>
          <w:szCs w:val="18"/>
          <w:lang w:val="en-US"/>
        </w:rPr>
      </w:pPr>
    </w:p>
    <w:p w14:paraId="6611B704" w14:textId="326FE3E9" w:rsidR="00B445AC" w:rsidRPr="00B445AC" w:rsidRDefault="00F71E77" w:rsidP="00B445AC">
      <w:pPr>
        <w:tabs>
          <w:tab w:val="left" w:pos="1410"/>
        </w:tabs>
        <w:spacing w:line="360" w:lineRule="auto"/>
        <w:jc w:val="both"/>
        <w:rPr>
          <w:sz w:val="18"/>
          <w:szCs w:val="18"/>
          <w:lang w:val="en-US"/>
        </w:rPr>
      </w:pPr>
      <w:r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77C1F8F" wp14:editId="2C3BB750">
                <wp:simplePos x="0" y="0"/>
                <wp:positionH relativeFrom="margin">
                  <wp:align>right</wp:align>
                </wp:positionH>
                <wp:positionV relativeFrom="paragraph">
                  <wp:posOffset>22225</wp:posOffset>
                </wp:positionV>
                <wp:extent cx="1920240" cy="251460"/>
                <wp:effectExtent l="0" t="0" r="22860" b="15240"/>
                <wp:wrapNone/>
                <wp:docPr id="29" name="Rectángul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024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CDCE669" w14:textId="77777777" w:rsidR="00B445AC" w:rsidRPr="00BC1FE5" w:rsidRDefault="00B445AC" w:rsidP="00B445A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UE EN LA OTRA PÁGI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7C1F8F" id="Rectángulo 29" o:spid="_x0000_s1031" style="position:absolute;left:0;text-align:left;margin-left:100pt;margin-top:1.75pt;width:151.2pt;height:19.8pt;z-index:2516838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" fillcolor="window" strokecolor="windowText">
                <v:textbox>
                  <w:txbxContent>
                    <w:p w14:paraId="0CDCE669" w14:textId="77777777" w:rsidR="00B445AC" w:rsidRPr="00BC1FE5" w:rsidRDefault="00B445AC" w:rsidP="00B445A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IGUE EN LA OTRA PÁGIN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AF028F5" w14:textId="33383B77" w:rsidR="00F90BE6" w:rsidRDefault="00F90BE6" w:rsidP="00F90BE6">
      <w:pPr>
        <w:pStyle w:val="Prrafodelista"/>
        <w:tabs>
          <w:tab w:val="left" w:pos="1410"/>
        </w:tabs>
        <w:spacing w:line="360" w:lineRule="auto"/>
        <w:ind w:left="360"/>
        <w:jc w:val="both"/>
        <w:rPr>
          <w:sz w:val="18"/>
          <w:szCs w:val="18"/>
          <w:lang w:val="en-US"/>
        </w:rPr>
      </w:pPr>
    </w:p>
    <w:p w14:paraId="5EF709F9" w14:textId="1C67D235" w:rsidR="00F90BE6" w:rsidRPr="00F71E77" w:rsidRDefault="00F71E77" w:rsidP="00B445AC">
      <w:pPr>
        <w:pStyle w:val="Prrafodelista"/>
        <w:numPr>
          <w:ilvl w:val="0"/>
          <w:numId w:val="18"/>
        </w:numPr>
        <w:tabs>
          <w:tab w:val="left" w:pos="1410"/>
        </w:tabs>
        <w:spacing w:line="276" w:lineRule="auto"/>
        <w:jc w:val="both"/>
        <w:rPr>
          <w:i/>
          <w:lang w:val="en-US"/>
        </w:rPr>
      </w:pPr>
      <w:r>
        <w:rPr>
          <w:rFonts w:cstheme="minorHAnsi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E1E0C5" wp14:editId="3F282127">
                <wp:simplePos x="0" y="0"/>
                <wp:positionH relativeFrom="margin">
                  <wp:align>right</wp:align>
                </wp:positionH>
                <wp:positionV relativeFrom="paragraph">
                  <wp:posOffset>-445770</wp:posOffset>
                </wp:positionV>
                <wp:extent cx="632460" cy="251460"/>
                <wp:effectExtent l="0" t="0" r="15240" b="15240"/>
                <wp:wrapNone/>
                <wp:docPr id="28" name="Rectángulo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46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6BB7548" w14:textId="2A5439EB" w:rsidR="00B445AC" w:rsidRPr="00BC1FE5" w:rsidRDefault="00B445AC" w:rsidP="00B445A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AGE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E1E0C5" id="Rectángulo 28" o:spid="_x0000_s1032" style="position:absolute;left:0;text-align:left;margin-left:-1.4pt;margin-top:-35.1pt;width:49.8pt;height:19.8pt;z-index:25168179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" fillcolor="window" strokecolor="windowText" strokeweight="1.5pt">
                <v:textbox>
                  <w:txbxContent>
                    <w:p w14:paraId="36BB7548" w14:textId="2A5439EB" w:rsidR="00B445AC" w:rsidRPr="00BC1FE5" w:rsidRDefault="00B445AC" w:rsidP="00B445A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AGE 4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B39D7" w:rsidRPr="005B39D7">
        <w:rPr>
          <w:b/>
          <w:u w:val="single"/>
          <w:lang w:val="en-US"/>
        </w:rPr>
        <w:t xml:space="preserve">Write an opinion about the celebration in the image, you can use any model of opinion but </w:t>
      </w:r>
      <w:r>
        <w:rPr>
          <w:b/>
          <w:u w:val="single"/>
          <w:lang w:val="en-US"/>
        </w:rPr>
        <w:t>DO NOT REPEAT</w:t>
      </w:r>
      <w:r w:rsidR="005B39D7" w:rsidRPr="005B39D7">
        <w:rPr>
          <w:b/>
          <w:u w:val="single"/>
          <w:lang w:val="en-US"/>
        </w:rPr>
        <w:t xml:space="preserve"> the adjectives or emotions</w:t>
      </w:r>
      <w:r w:rsidR="005B39D7">
        <w:rPr>
          <w:i/>
          <w:u w:val="single"/>
          <w:lang w:val="en-US"/>
        </w:rPr>
        <w:t xml:space="preserve">– </w:t>
      </w:r>
      <w:r w:rsidR="005B39D7" w:rsidRPr="00F71E77">
        <w:rPr>
          <w:i/>
          <w:lang w:val="en-US"/>
        </w:rPr>
        <w:t>2pts.cada una (COMPRENDER – APLICAR).</w:t>
      </w:r>
    </w:p>
    <w:p w14:paraId="21879620" w14:textId="77777777" w:rsidR="00B445AC" w:rsidRDefault="00B445AC" w:rsidP="00B445AC">
      <w:pPr>
        <w:pStyle w:val="Prrafodelista"/>
        <w:tabs>
          <w:tab w:val="left" w:pos="1410"/>
        </w:tabs>
        <w:spacing w:line="240" w:lineRule="auto"/>
        <w:ind w:left="360"/>
        <w:jc w:val="both"/>
        <w:rPr>
          <w:b/>
          <w:u w:val="single"/>
          <w:lang w:val="en-US"/>
        </w:rPr>
      </w:pPr>
    </w:p>
    <w:p w14:paraId="6997008C" w14:textId="6C50CFF3" w:rsidR="00B445AC" w:rsidRPr="005B39D7" w:rsidRDefault="00B445AC" w:rsidP="00B445AC">
      <w:pPr>
        <w:pStyle w:val="Prrafodelista"/>
        <w:tabs>
          <w:tab w:val="left" w:pos="1410"/>
        </w:tabs>
        <w:spacing w:line="240" w:lineRule="auto"/>
        <w:ind w:left="360"/>
        <w:jc w:val="both"/>
        <w:rPr>
          <w:i/>
          <w:u w:val="single"/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3DD5A52" wp14:editId="5A1904E0">
                <wp:simplePos x="0" y="0"/>
                <wp:positionH relativeFrom="column">
                  <wp:posOffset>2312670</wp:posOffset>
                </wp:positionH>
                <wp:positionV relativeFrom="paragraph">
                  <wp:posOffset>109855</wp:posOffset>
                </wp:positionV>
                <wp:extent cx="3802380" cy="914400"/>
                <wp:effectExtent l="0" t="0" r="26670" b="19050"/>
                <wp:wrapNone/>
                <wp:docPr id="25" name="Rectángulo redondead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2380" cy="9144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33ABDC" w14:textId="76757182" w:rsidR="00B445AC" w:rsidRDefault="00B445AC" w:rsidP="00B445AC">
                            <w:pPr>
                              <w:spacing w:line="360" w:lineRule="auto"/>
                              <w:jc w:val="center"/>
                            </w:pPr>
                            <w:r>
                              <w:t>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3DD5A52" id="Rectángulo redondeado 25" o:spid="_x0000_s1033" style="position:absolute;left:0;text-align:left;margin-left:182.1pt;margin-top:8.65pt;width:299.4pt;height:1in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" fillcolor="white [3201]" strokecolor="black [3213]" strokeweight="1pt">
                <v:stroke joinstyle="miter"/>
                <v:textbox>
                  <w:txbxContent>
                    <w:p w14:paraId="4533ABDC" w14:textId="76757182" w:rsidR="00B445AC" w:rsidRDefault="00B445AC" w:rsidP="00B445AC">
                      <w:pPr>
                        <w:spacing w:line="360" w:lineRule="auto"/>
                        <w:jc w:val="center"/>
                      </w:pPr>
                      <w:r>
                        <w:t>____________________________________________________________________________________________________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es-CL"/>
        </w:rPr>
        <w:drawing>
          <wp:inline distT="0" distB="0" distL="0" distR="0" wp14:anchorId="2A557CD6" wp14:editId="3BF040A5">
            <wp:extent cx="1303020" cy="1358736"/>
            <wp:effectExtent l="0" t="0" r="0" b="0"/>
            <wp:docPr id="22" name="Imagen 22" descr="DIbujos de Happy Halloween para imprimir y pintar | Colorear imáge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bujos de Happy Halloween para imprimir y pintar | Colorear imágene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105" cy="1368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5555A" w14:textId="77777777" w:rsidR="00F71E77" w:rsidRDefault="00F71E77" w:rsidP="00850176">
      <w:pPr>
        <w:tabs>
          <w:tab w:val="left" w:pos="1410"/>
        </w:tabs>
        <w:rPr>
          <w:u w:val="single"/>
          <w:lang w:val="en-US"/>
        </w:rPr>
      </w:pPr>
    </w:p>
    <w:p w14:paraId="02F3E9C8" w14:textId="3259CB77" w:rsidR="00B445AC" w:rsidRPr="00850176" w:rsidRDefault="00B445AC" w:rsidP="00850176">
      <w:pPr>
        <w:tabs>
          <w:tab w:val="left" w:pos="1410"/>
        </w:tabs>
        <w:rPr>
          <w:u w:val="single"/>
          <w:lang w:val="en-US"/>
        </w:rPr>
      </w:pPr>
      <w:r>
        <w:rPr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B36B82B" wp14:editId="196F07C1">
                <wp:simplePos x="0" y="0"/>
                <wp:positionH relativeFrom="column">
                  <wp:posOffset>2343150</wp:posOffset>
                </wp:positionH>
                <wp:positionV relativeFrom="paragraph">
                  <wp:posOffset>266065</wp:posOffset>
                </wp:positionV>
                <wp:extent cx="3787140" cy="914400"/>
                <wp:effectExtent l="0" t="0" r="22860" b="19050"/>
                <wp:wrapNone/>
                <wp:docPr id="27" name="Rectángulo redondead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7140" cy="914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B699C27" w14:textId="77777777" w:rsidR="00B445AC" w:rsidRDefault="00B445AC" w:rsidP="00B445AC">
                            <w:pPr>
                              <w:spacing w:line="360" w:lineRule="auto"/>
                              <w:jc w:val="center"/>
                            </w:pPr>
                            <w:r>
                              <w:t>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B36B82B" id="Rectángulo redondeado 27" o:spid="_x0000_s1034" style="position:absolute;margin-left:184.5pt;margin-top:20.95pt;width:298.2pt;height:1in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" fillcolor="window" strokecolor="windowText" strokeweight="1pt">
                <v:stroke joinstyle="miter"/>
                <v:textbox>
                  <w:txbxContent>
                    <w:p w14:paraId="5B699C27" w14:textId="77777777" w:rsidR="00B445AC" w:rsidRDefault="00B445AC" w:rsidP="00B445AC">
                      <w:pPr>
                        <w:spacing w:line="360" w:lineRule="auto"/>
                        <w:jc w:val="center"/>
                      </w:pPr>
                      <w:r>
                        <w:t>____________________________________________________________________________________________________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es-CL"/>
        </w:rPr>
        <w:drawing>
          <wp:inline distT="0" distB="0" distL="0" distR="0" wp14:anchorId="264C390D" wp14:editId="39DF5BA3">
            <wp:extent cx="1610082" cy="1530687"/>
            <wp:effectExtent l="0" t="0" r="9525" b="0"/>
            <wp:docPr id="26" name="Imagen 26" descr="Día Del ` De Dia De Los Muertos Del ` De La Tarjeta Muerta Ilustración del  Vector - Ilustración de cultura, instrumento: 102687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ía Del ` De Dia De Los Muertos Del ` De La Tarjeta Muerta Ilustración del  Vector - Ilustración de cultura, instrumento: 10268755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duotone>
                        <a:prstClr val="black"/>
                        <a:schemeClr val="accent3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02" b="9744"/>
                    <a:stretch/>
                  </pic:blipFill>
                  <pic:spPr bwMode="auto">
                    <a:xfrm>
                      <a:off x="0" y="0"/>
                      <a:ext cx="1618317" cy="1538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445AC" w:rsidRPr="00850176" w:rsidSect="00DD0C42">
      <w:headerReference w:type="default" r:id="rId14"/>
      <w:pgSz w:w="12240" w:h="18720" w:code="14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4013A" w14:textId="77777777" w:rsidR="00177FBD" w:rsidRDefault="00177FBD" w:rsidP="00050BF4">
      <w:pPr>
        <w:spacing w:after="0" w:line="240" w:lineRule="auto"/>
      </w:pPr>
      <w:r>
        <w:separator/>
      </w:r>
    </w:p>
  </w:endnote>
  <w:endnote w:type="continuationSeparator" w:id="0">
    <w:p w14:paraId="31E572A1" w14:textId="77777777" w:rsidR="00177FBD" w:rsidRDefault="00177FBD" w:rsidP="00050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F3A60" w14:textId="77777777" w:rsidR="00177FBD" w:rsidRDefault="00177FBD" w:rsidP="00050BF4">
      <w:pPr>
        <w:spacing w:after="0" w:line="240" w:lineRule="auto"/>
      </w:pPr>
      <w:r>
        <w:separator/>
      </w:r>
    </w:p>
  </w:footnote>
  <w:footnote w:type="continuationSeparator" w:id="0">
    <w:p w14:paraId="38B51191" w14:textId="77777777" w:rsidR="00177FBD" w:rsidRDefault="00177FBD" w:rsidP="00050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40C65" w14:textId="5B7A5E30" w:rsidR="009A7CDD" w:rsidRDefault="009A7CDD" w:rsidP="009A7CDD">
    <w:pPr>
      <w:pStyle w:val="Encabezado"/>
      <w:jc w:val="center"/>
      <w:rPr>
        <w:b/>
      </w:rPr>
    </w:pPr>
    <w:r>
      <w:rPr>
        <w:rFonts w:ascii="Times New Roman" w:eastAsia="Times New Roman" w:hAnsi="Times New Roman" w:cs="Times New Roman"/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61008919" wp14:editId="007C3B79">
          <wp:simplePos x="0" y="0"/>
          <wp:positionH relativeFrom="margin">
            <wp:align>center</wp:align>
          </wp:positionH>
          <wp:positionV relativeFrom="paragraph">
            <wp:posOffset>-50475</wp:posOffset>
          </wp:positionV>
          <wp:extent cx="323850" cy="323850"/>
          <wp:effectExtent l="0" t="0" r="0" b="0"/>
          <wp:wrapNone/>
          <wp:docPr id="18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23850" cy="3238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3A02A13" w14:textId="086D12E4" w:rsidR="009A7CDD" w:rsidRDefault="009A7CDD" w:rsidP="009A7CDD">
    <w:pPr>
      <w:pStyle w:val="Encabezado"/>
      <w:jc w:val="center"/>
      <w:rPr>
        <w:b/>
      </w:rPr>
    </w:pPr>
  </w:p>
  <w:p w14:paraId="506F251E" w14:textId="508D0FA2" w:rsidR="00050BF4" w:rsidRDefault="009A7CDD" w:rsidP="009A7CDD">
    <w:pPr>
      <w:pStyle w:val="Encabezado"/>
      <w:jc w:val="center"/>
    </w:pPr>
    <w:r>
      <w:rPr>
        <w:noProof/>
        <w:lang w:eastAsia="es-CL"/>
      </w:rPr>
      <w:drawing>
        <wp:anchor distT="0" distB="0" distL="114300" distR="114300" simplePos="0" relativeHeight="251659264" behindDoc="0" locked="0" layoutInCell="1" allowOverlap="1" wp14:anchorId="7353DC50" wp14:editId="47F77308">
          <wp:simplePos x="0" y="0"/>
          <wp:positionH relativeFrom="column">
            <wp:posOffset>-156756</wp:posOffset>
          </wp:positionH>
          <wp:positionV relativeFrom="paragraph">
            <wp:posOffset>-152665</wp:posOffset>
          </wp:positionV>
          <wp:extent cx="556260" cy="396240"/>
          <wp:effectExtent l="0" t="0" r="0" b="3810"/>
          <wp:wrapNone/>
          <wp:docPr id="31" name="Imagen 31" descr="C:\Users\Katherine\Downloads\WhatsApp Image 2021-04-22 at 20.34.26 (1)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agen 31" descr="C:\Users\Katherine\Downloads\WhatsApp Image 2021-04-22 at 20.34.26 (1).jpeg"/>
                  <pic:cNvPicPr/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260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D7EF5" w:rsidRPr="00FD7EF5">
      <w:rPr>
        <w:b/>
      </w:rPr>
      <w:t>ESCUELA INDUSTRIAL SUPERIOR DE VALPARAÍS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9" type="#_x0000_t75" style="width:279pt;height:279pt;visibility:visible;mso-wrap-style:square" o:bullet="t">
        <v:imagedata r:id="rId1" o:title=""/>
      </v:shape>
    </w:pict>
  </w:numPicBullet>
  <w:abstractNum w:abstractNumId="0" w15:restartNumberingAfterBreak="0">
    <w:nsid w:val="016C39F2"/>
    <w:multiLevelType w:val="hybridMultilevel"/>
    <w:tmpl w:val="DB6EBAC0"/>
    <w:lvl w:ilvl="0" w:tplc="1662ED8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170DC0"/>
    <w:multiLevelType w:val="hybridMultilevel"/>
    <w:tmpl w:val="50B4984A"/>
    <w:lvl w:ilvl="0" w:tplc="65F009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6ADA"/>
    <w:multiLevelType w:val="hybridMultilevel"/>
    <w:tmpl w:val="48681B24"/>
    <w:lvl w:ilvl="0" w:tplc="431AB71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B800D3"/>
    <w:multiLevelType w:val="hybridMultilevel"/>
    <w:tmpl w:val="63482236"/>
    <w:lvl w:ilvl="0" w:tplc="DB42248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B0BAD"/>
    <w:multiLevelType w:val="hybridMultilevel"/>
    <w:tmpl w:val="87A0848A"/>
    <w:lvl w:ilvl="0" w:tplc="340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F4263"/>
    <w:multiLevelType w:val="hybridMultilevel"/>
    <w:tmpl w:val="996E9552"/>
    <w:lvl w:ilvl="0" w:tplc="3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E8400A"/>
    <w:multiLevelType w:val="hybridMultilevel"/>
    <w:tmpl w:val="EAAE981C"/>
    <w:lvl w:ilvl="0" w:tplc="F8A691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B25441"/>
    <w:multiLevelType w:val="hybridMultilevel"/>
    <w:tmpl w:val="603C3C2E"/>
    <w:lvl w:ilvl="0" w:tplc="EA7052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C7939"/>
    <w:multiLevelType w:val="hybridMultilevel"/>
    <w:tmpl w:val="0C7C64E8"/>
    <w:lvl w:ilvl="0" w:tplc="2862A0B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DA169D"/>
    <w:multiLevelType w:val="hybridMultilevel"/>
    <w:tmpl w:val="7FFC72E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8B179B"/>
    <w:multiLevelType w:val="hybridMultilevel"/>
    <w:tmpl w:val="EBF0F94C"/>
    <w:lvl w:ilvl="0" w:tplc="7304FAB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D35C66"/>
    <w:multiLevelType w:val="hybridMultilevel"/>
    <w:tmpl w:val="DCD8E224"/>
    <w:lvl w:ilvl="0" w:tplc="04090017">
      <w:start w:val="38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2625BC"/>
    <w:multiLevelType w:val="hybridMultilevel"/>
    <w:tmpl w:val="78BA0562"/>
    <w:lvl w:ilvl="0" w:tplc="8028F97A">
      <w:start w:val="1"/>
      <w:numFmt w:val="upperLetter"/>
      <w:lvlText w:val="%1)"/>
      <w:lvlJc w:val="left"/>
      <w:pPr>
        <w:ind w:left="720" w:hanging="360"/>
      </w:pPr>
      <w:rPr>
        <w:rFonts w:cstheme="minorBidi" w:hint="default"/>
        <w:i w:val="0"/>
        <w:sz w:val="22"/>
        <w:u w:val="none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091FA0"/>
    <w:multiLevelType w:val="hybridMultilevel"/>
    <w:tmpl w:val="87A0848A"/>
    <w:lvl w:ilvl="0" w:tplc="340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A577A8"/>
    <w:multiLevelType w:val="hybridMultilevel"/>
    <w:tmpl w:val="69B811E2"/>
    <w:lvl w:ilvl="0" w:tplc="04090017">
      <w:start w:val="38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7A5835"/>
    <w:multiLevelType w:val="hybridMultilevel"/>
    <w:tmpl w:val="17C4FC2A"/>
    <w:lvl w:ilvl="0" w:tplc="8D80DA88">
      <w:start w:val="4"/>
      <w:numFmt w:val="upperLetter"/>
      <w:lvlText w:val="%1)"/>
      <w:lvlJc w:val="left"/>
      <w:pPr>
        <w:ind w:left="360" w:hanging="360"/>
      </w:pPr>
      <w:rPr>
        <w:rFonts w:hint="default"/>
        <w:b/>
        <w:u w:val="none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6276A1"/>
    <w:multiLevelType w:val="hybridMultilevel"/>
    <w:tmpl w:val="D106858C"/>
    <w:lvl w:ilvl="0" w:tplc="1DC6A2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67922"/>
    <w:multiLevelType w:val="hybridMultilevel"/>
    <w:tmpl w:val="F03A8138"/>
    <w:lvl w:ilvl="0" w:tplc="791EDBEE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8"/>
  </w:num>
  <w:num w:numId="2">
    <w:abstractNumId w:val="3"/>
  </w:num>
  <w:num w:numId="3">
    <w:abstractNumId w:val="11"/>
  </w:num>
  <w:num w:numId="4">
    <w:abstractNumId w:val="14"/>
  </w:num>
  <w:num w:numId="5">
    <w:abstractNumId w:val="13"/>
  </w:num>
  <w:num w:numId="6">
    <w:abstractNumId w:val="17"/>
  </w:num>
  <w:num w:numId="7">
    <w:abstractNumId w:val="10"/>
  </w:num>
  <w:num w:numId="8">
    <w:abstractNumId w:val="6"/>
  </w:num>
  <w:num w:numId="9">
    <w:abstractNumId w:val="0"/>
  </w:num>
  <w:num w:numId="10">
    <w:abstractNumId w:val="1"/>
  </w:num>
  <w:num w:numId="11">
    <w:abstractNumId w:val="16"/>
  </w:num>
  <w:num w:numId="12">
    <w:abstractNumId w:val="2"/>
  </w:num>
  <w:num w:numId="13">
    <w:abstractNumId w:val="9"/>
  </w:num>
  <w:num w:numId="14">
    <w:abstractNumId w:val="4"/>
  </w:num>
  <w:num w:numId="15">
    <w:abstractNumId w:val="7"/>
  </w:num>
  <w:num w:numId="16">
    <w:abstractNumId w:val="5"/>
  </w:num>
  <w:num w:numId="17">
    <w:abstractNumId w:val="12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MDIzsDSzMDA0NDZW0lEKTi0uzszPAykwrAUABFkIIiwAAAA="/>
  </w:docVars>
  <w:rsids>
    <w:rsidRoot w:val="001B4FAB"/>
    <w:rsid w:val="0001566F"/>
    <w:rsid w:val="0004072A"/>
    <w:rsid w:val="00050BF4"/>
    <w:rsid w:val="00064E6E"/>
    <w:rsid w:val="00086B7D"/>
    <w:rsid w:val="000A6695"/>
    <w:rsid w:val="000A7E24"/>
    <w:rsid w:val="000B1D8D"/>
    <w:rsid w:val="000F3345"/>
    <w:rsid w:val="00102DDD"/>
    <w:rsid w:val="00134555"/>
    <w:rsid w:val="0014555A"/>
    <w:rsid w:val="00177FBD"/>
    <w:rsid w:val="001874AC"/>
    <w:rsid w:val="001B231C"/>
    <w:rsid w:val="001B4FAB"/>
    <w:rsid w:val="001C4AC6"/>
    <w:rsid w:val="00256A59"/>
    <w:rsid w:val="002B6BB7"/>
    <w:rsid w:val="002E41EE"/>
    <w:rsid w:val="002E4E6A"/>
    <w:rsid w:val="00302B4F"/>
    <w:rsid w:val="003171CF"/>
    <w:rsid w:val="00331AFF"/>
    <w:rsid w:val="003446A1"/>
    <w:rsid w:val="003E40DB"/>
    <w:rsid w:val="00432FE4"/>
    <w:rsid w:val="004446D1"/>
    <w:rsid w:val="004A348A"/>
    <w:rsid w:val="004C02A4"/>
    <w:rsid w:val="00524F6A"/>
    <w:rsid w:val="00530B0D"/>
    <w:rsid w:val="00591ED6"/>
    <w:rsid w:val="005B39D7"/>
    <w:rsid w:val="005C7A32"/>
    <w:rsid w:val="00611216"/>
    <w:rsid w:val="0066422B"/>
    <w:rsid w:val="006A494D"/>
    <w:rsid w:val="006A77CC"/>
    <w:rsid w:val="00706552"/>
    <w:rsid w:val="00732C7B"/>
    <w:rsid w:val="007B25A7"/>
    <w:rsid w:val="00850176"/>
    <w:rsid w:val="00876828"/>
    <w:rsid w:val="008910AF"/>
    <w:rsid w:val="008D179A"/>
    <w:rsid w:val="008D56A0"/>
    <w:rsid w:val="00910C11"/>
    <w:rsid w:val="009301BC"/>
    <w:rsid w:val="009345BE"/>
    <w:rsid w:val="00950315"/>
    <w:rsid w:val="00966C1D"/>
    <w:rsid w:val="00987F99"/>
    <w:rsid w:val="009A7CDD"/>
    <w:rsid w:val="009E2C4F"/>
    <w:rsid w:val="00A02FD5"/>
    <w:rsid w:val="00A04ED5"/>
    <w:rsid w:val="00A75EFA"/>
    <w:rsid w:val="00AE4C08"/>
    <w:rsid w:val="00B1427A"/>
    <w:rsid w:val="00B4060D"/>
    <w:rsid w:val="00B445AC"/>
    <w:rsid w:val="00B5726E"/>
    <w:rsid w:val="00B62431"/>
    <w:rsid w:val="00BA2942"/>
    <w:rsid w:val="00BC1FE5"/>
    <w:rsid w:val="00BC4827"/>
    <w:rsid w:val="00BF2C35"/>
    <w:rsid w:val="00C167EC"/>
    <w:rsid w:val="00C354E0"/>
    <w:rsid w:val="00C81630"/>
    <w:rsid w:val="00CA11D0"/>
    <w:rsid w:val="00CB44A4"/>
    <w:rsid w:val="00CC7776"/>
    <w:rsid w:val="00D1080E"/>
    <w:rsid w:val="00D3340E"/>
    <w:rsid w:val="00D66DBD"/>
    <w:rsid w:val="00D70B45"/>
    <w:rsid w:val="00D76756"/>
    <w:rsid w:val="00DB3C6C"/>
    <w:rsid w:val="00DD0810"/>
    <w:rsid w:val="00DD0C42"/>
    <w:rsid w:val="00E04DB7"/>
    <w:rsid w:val="00E4635B"/>
    <w:rsid w:val="00E46CE1"/>
    <w:rsid w:val="00E532A4"/>
    <w:rsid w:val="00E5521F"/>
    <w:rsid w:val="00ED1C56"/>
    <w:rsid w:val="00EE0EEC"/>
    <w:rsid w:val="00EF18D4"/>
    <w:rsid w:val="00F07A51"/>
    <w:rsid w:val="00F24E56"/>
    <w:rsid w:val="00F71E77"/>
    <w:rsid w:val="00F90BE6"/>
    <w:rsid w:val="00FA588F"/>
    <w:rsid w:val="00FC3FE5"/>
    <w:rsid w:val="00FD7EF5"/>
    <w:rsid w:val="00FF5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1F3195"/>
  <w15:chartTrackingRefBased/>
  <w15:docId w15:val="{38B7D735-3C77-4A07-BECE-D4DF6830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FAB"/>
    <w:rPr>
      <w:lang w:val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B4FAB"/>
    <w:pPr>
      <w:ind w:left="720"/>
      <w:contextualSpacing/>
    </w:pPr>
  </w:style>
  <w:style w:type="table" w:styleId="Tablaconcuadrcula">
    <w:name w:val="Table Grid"/>
    <w:basedOn w:val="Tablanormal"/>
    <w:uiPriority w:val="39"/>
    <w:rsid w:val="001B4FAB"/>
    <w:pPr>
      <w:spacing w:after="0" w:line="240" w:lineRule="auto"/>
    </w:pPr>
    <w:rPr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1B4FAB"/>
    <w:rPr>
      <w:b/>
      <w:bCs/>
    </w:rPr>
  </w:style>
  <w:style w:type="character" w:styleId="Referenciaintensa">
    <w:name w:val="Intense Reference"/>
    <w:basedOn w:val="Fuentedeprrafopredeter"/>
    <w:uiPriority w:val="32"/>
    <w:qFormat/>
    <w:rsid w:val="000A6695"/>
    <w:rPr>
      <w:b/>
      <w:bCs/>
      <w:smallCaps/>
      <w:color w:val="4472C4" w:themeColor="accent1"/>
      <w:spacing w:val="5"/>
    </w:rPr>
  </w:style>
  <w:style w:type="character" w:styleId="Referenciasutil">
    <w:name w:val="Subtle Reference"/>
    <w:basedOn w:val="Fuentedeprrafopredeter"/>
    <w:uiPriority w:val="31"/>
    <w:qFormat/>
    <w:rsid w:val="0004072A"/>
    <w:rPr>
      <w:smallCaps/>
      <w:color w:val="5A5A5A" w:themeColor="text1" w:themeTint="A5"/>
    </w:rPr>
  </w:style>
  <w:style w:type="paragraph" w:styleId="NormalWeb">
    <w:name w:val="Normal (Web)"/>
    <w:basedOn w:val="Normal"/>
    <w:uiPriority w:val="99"/>
    <w:semiHidden/>
    <w:unhideWhenUsed/>
    <w:rsid w:val="00EE0E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Encabezado">
    <w:name w:val="header"/>
    <w:basedOn w:val="Normal"/>
    <w:link w:val="EncabezadoCar"/>
    <w:uiPriority w:val="99"/>
    <w:unhideWhenUsed/>
    <w:rsid w:val="00050BF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50BF4"/>
    <w:rPr>
      <w:lang w:val="es-CL"/>
    </w:rPr>
  </w:style>
  <w:style w:type="paragraph" w:styleId="Piedepgina">
    <w:name w:val="footer"/>
    <w:basedOn w:val="Normal"/>
    <w:link w:val="PiedepginaCar"/>
    <w:uiPriority w:val="99"/>
    <w:unhideWhenUsed/>
    <w:rsid w:val="00050BF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50BF4"/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4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44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peranza rodriguez</dc:creator>
  <cp:keywords/>
  <dc:description/>
  <cp:lastModifiedBy>Maria Fernanda Silva</cp:lastModifiedBy>
  <cp:revision>4</cp:revision>
  <dcterms:created xsi:type="dcterms:W3CDTF">2021-06-07T02:18:00Z</dcterms:created>
  <dcterms:modified xsi:type="dcterms:W3CDTF">2021-06-08T02:07:00Z</dcterms:modified>
</cp:coreProperties>
</file>